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6D806" w14:textId="77777777" w:rsidR="00BE1BB3" w:rsidRPr="00E37177" w:rsidRDefault="00BE1BB3" w:rsidP="00BE1B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37177">
        <w:rPr>
          <w:rFonts w:ascii="Times New Roman" w:hAnsi="Times New Roman" w:cs="Times New Roman"/>
          <w:b/>
          <w:sz w:val="24"/>
          <w:szCs w:val="24"/>
        </w:rPr>
        <w:t>Electronic Supplementary Materials</w:t>
      </w:r>
    </w:p>
    <w:p w14:paraId="10EA140E" w14:textId="488BD9E4" w:rsidR="000A6F01" w:rsidRPr="00302833" w:rsidRDefault="00007D58" w:rsidP="000A6F01">
      <w:pPr>
        <w:suppressLineNumbers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02833">
        <w:rPr>
          <w:rFonts w:ascii="Times New Roman" w:hAnsi="Times New Roman" w:cs="Times New Roman"/>
          <w:sz w:val="32"/>
          <w:szCs w:val="32"/>
        </w:rPr>
        <w:t xml:space="preserve">Baculum shape and paternity success in house mice: evidence for genital coevolution </w:t>
      </w:r>
    </w:p>
    <w:p w14:paraId="29CAAE48" w14:textId="77777777" w:rsidR="000A6F01" w:rsidRDefault="000A6F01" w:rsidP="00BE1BB3">
      <w:pPr>
        <w:suppressLineNumbers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8CDA71" w14:textId="77777777" w:rsidR="00BE1BB3" w:rsidRPr="00E37177" w:rsidRDefault="00BE1BB3" w:rsidP="00BE1BB3">
      <w:pPr>
        <w:suppressLineNumbers/>
        <w:spacing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37177">
        <w:rPr>
          <w:rFonts w:ascii="Times New Roman" w:hAnsi="Times New Roman" w:cs="Times New Roman"/>
          <w:sz w:val="24"/>
          <w:szCs w:val="24"/>
        </w:rPr>
        <w:t>Gonçalo</w:t>
      </w:r>
      <w:proofErr w:type="spellEnd"/>
      <w:r w:rsidRPr="00E37177">
        <w:rPr>
          <w:rFonts w:ascii="Times New Roman" w:hAnsi="Times New Roman" w:cs="Times New Roman"/>
          <w:sz w:val="24"/>
          <w:szCs w:val="24"/>
        </w:rPr>
        <w:t xml:space="preserve"> I. André </w:t>
      </w:r>
      <w:r w:rsidRPr="00E37177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E37177">
        <w:rPr>
          <w:rFonts w:ascii="Times New Roman" w:hAnsi="Times New Roman" w:cs="Times New Roman"/>
          <w:sz w:val="24"/>
          <w:szCs w:val="24"/>
        </w:rPr>
        <w:t>, Renée C. Firman, Leigh W. Simmons</w:t>
      </w:r>
    </w:p>
    <w:p w14:paraId="39A51C89" w14:textId="77777777" w:rsidR="00BE1BB3" w:rsidRPr="00E37177" w:rsidRDefault="00BE1BB3" w:rsidP="00BE1BB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7177">
        <w:rPr>
          <w:rFonts w:ascii="Times New Roman" w:hAnsi="Times New Roman" w:cs="Times New Roman"/>
          <w:sz w:val="24"/>
          <w:szCs w:val="24"/>
        </w:rPr>
        <w:t>Centre for Evolutionary Biology, School of Biological Sciences (M092), The University of Western Australia, Crawley, 6009, WA, Australia</w:t>
      </w:r>
    </w:p>
    <w:p w14:paraId="0E447470" w14:textId="77777777" w:rsidR="00BE1BB3" w:rsidRPr="00E37177" w:rsidRDefault="00BE1BB3" w:rsidP="00BE1BB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3396CB" w14:textId="77777777" w:rsidR="00BE1BB3" w:rsidRPr="00E37177" w:rsidRDefault="00BE1BB3" w:rsidP="00BE1BB3">
      <w:pPr>
        <w:jc w:val="both"/>
        <w:rPr>
          <w:rFonts w:ascii="Times New Roman" w:hAnsi="Times New Roman" w:cs="Times New Roman"/>
          <w:sz w:val="24"/>
          <w:szCs w:val="24"/>
        </w:rPr>
      </w:pPr>
      <w:r w:rsidRPr="00E37177">
        <w:rPr>
          <w:rFonts w:ascii="Times New Roman" w:hAnsi="Times New Roman" w:cs="Times New Roman"/>
          <w:sz w:val="24"/>
          <w:szCs w:val="24"/>
        </w:rPr>
        <w:t xml:space="preserve">Correspondence: </w:t>
      </w:r>
      <w:hyperlink r:id="rId8" w:history="1">
        <w:r w:rsidRPr="00E37177">
          <w:rPr>
            <w:rStyle w:val="Hyperlink"/>
            <w:rFonts w:ascii="Times New Roman" w:hAnsi="Times New Roman" w:cs="Times New Roman"/>
            <w:sz w:val="24"/>
            <w:szCs w:val="24"/>
          </w:rPr>
          <w:t>goncalo.igrejaandre@research.uwa.edu.au</w:t>
        </w:r>
      </w:hyperlink>
      <w:r w:rsidRPr="00E37177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</w:p>
    <w:p w14:paraId="1D2CED19" w14:textId="77777777" w:rsidR="00BE1BB3" w:rsidRPr="00E37177" w:rsidRDefault="00BE1BB3" w:rsidP="00BE1BB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F909B97" w14:textId="599D36AA" w:rsidR="00BE1BB3" w:rsidRPr="00E37177" w:rsidRDefault="00BE1BB3" w:rsidP="00BE1BB3">
      <w:pPr>
        <w:jc w:val="both"/>
        <w:rPr>
          <w:rFonts w:ascii="Times New Roman" w:hAnsi="Times New Roman" w:cs="Times New Roman"/>
          <w:sz w:val="24"/>
          <w:szCs w:val="24"/>
        </w:rPr>
      </w:pPr>
      <w:r w:rsidRPr="00E37177">
        <w:rPr>
          <w:rFonts w:ascii="Times New Roman" w:hAnsi="Times New Roman" w:cs="Times New Roman"/>
          <w:sz w:val="24"/>
          <w:szCs w:val="24"/>
        </w:rPr>
        <w:t>This file contains</w:t>
      </w:r>
      <w:r w:rsidR="00EF1F8C">
        <w:rPr>
          <w:rFonts w:ascii="Times New Roman" w:hAnsi="Times New Roman" w:cs="Times New Roman"/>
          <w:sz w:val="24"/>
          <w:szCs w:val="24"/>
        </w:rPr>
        <w:t>, supplementary figure</w:t>
      </w:r>
      <w:r w:rsidR="0009049A">
        <w:rPr>
          <w:rFonts w:ascii="Times New Roman" w:hAnsi="Times New Roman" w:cs="Times New Roman"/>
          <w:sz w:val="24"/>
          <w:szCs w:val="24"/>
        </w:rPr>
        <w:t>s</w:t>
      </w:r>
      <w:r w:rsidR="00EF1F8C">
        <w:rPr>
          <w:rFonts w:ascii="Times New Roman" w:hAnsi="Times New Roman" w:cs="Times New Roman"/>
          <w:sz w:val="24"/>
          <w:szCs w:val="24"/>
        </w:rPr>
        <w:t xml:space="preserve"> (Figure S1, S2</w:t>
      </w:r>
      <w:r w:rsidR="00913637">
        <w:rPr>
          <w:rFonts w:ascii="Times New Roman" w:hAnsi="Times New Roman" w:cs="Times New Roman"/>
          <w:sz w:val="24"/>
          <w:szCs w:val="24"/>
        </w:rPr>
        <w:t>,</w:t>
      </w:r>
      <w:r w:rsidR="00302833">
        <w:rPr>
          <w:rFonts w:ascii="Times New Roman" w:hAnsi="Times New Roman" w:cs="Times New Roman"/>
          <w:sz w:val="24"/>
          <w:szCs w:val="24"/>
        </w:rPr>
        <w:t xml:space="preserve"> S3</w:t>
      </w:r>
      <w:r w:rsidR="00913637">
        <w:rPr>
          <w:rFonts w:ascii="Times New Roman" w:hAnsi="Times New Roman" w:cs="Times New Roman"/>
          <w:sz w:val="24"/>
          <w:szCs w:val="24"/>
        </w:rPr>
        <w:t xml:space="preserve"> and S4</w:t>
      </w:r>
      <w:r w:rsidR="00EF1F8C">
        <w:rPr>
          <w:rFonts w:ascii="Times New Roman" w:hAnsi="Times New Roman" w:cs="Times New Roman"/>
          <w:sz w:val="24"/>
          <w:szCs w:val="24"/>
        </w:rPr>
        <w:t xml:space="preserve">) and </w:t>
      </w:r>
      <w:r w:rsidRPr="00E37177">
        <w:rPr>
          <w:rFonts w:ascii="Times New Roman" w:hAnsi="Times New Roman" w:cs="Times New Roman"/>
          <w:sz w:val="24"/>
          <w:szCs w:val="24"/>
        </w:rPr>
        <w:t>supplementary table</w:t>
      </w:r>
      <w:r w:rsidR="0009049A">
        <w:rPr>
          <w:rFonts w:ascii="Times New Roman" w:hAnsi="Times New Roman" w:cs="Times New Roman"/>
          <w:sz w:val="24"/>
          <w:szCs w:val="24"/>
        </w:rPr>
        <w:t>s</w:t>
      </w:r>
      <w:r w:rsidRPr="00E37177">
        <w:rPr>
          <w:rFonts w:ascii="Times New Roman" w:hAnsi="Times New Roman" w:cs="Times New Roman"/>
          <w:sz w:val="24"/>
          <w:szCs w:val="24"/>
        </w:rPr>
        <w:t xml:space="preserve"> (Table S1</w:t>
      </w:r>
      <w:r>
        <w:rPr>
          <w:rFonts w:ascii="Times New Roman" w:hAnsi="Times New Roman" w:cs="Times New Roman"/>
          <w:sz w:val="24"/>
          <w:szCs w:val="24"/>
        </w:rPr>
        <w:t>, S2, S3</w:t>
      </w:r>
      <w:r w:rsidR="00EF1F8C">
        <w:rPr>
          <w:rFonts w:ascii="Times New Roman" w:hAnsi="Times New Roman" w:cs="Times New Roman"/>
          <w:sz w:val="24"/>
          <w:szCs w:val="24"/>
        </w:rPr>
        <w:t>, S4</w:t>
      </w:r>
      <w:r w:rsidR="001676F3">
        <w:rPr>
          <w:rFonts w:ascii="Times New Roman" w:hAnsi="Times New Roman" w:cs="Times New Roman"/>
          <w:sz w:val="24"/>
          <w:szCs w:val="24"/>
        </w:rPr>
        <w:t xml:space="preserve">, </w:t>
      </w:r>
      <w:r w:rsidR="00302833">
        <w:rPr>
          <w:rFonts w:ascii="Times New Roman" w:hAnsi="Times New Roman" w:cs="Times New Roman"/>
          <w:sz w:val="24"/>
          <w:szCs w:val="24"/>
        </w:rPr>
        <w:t>S5</w:t>
      </w:r>
      <w:r w:rsidR="001676F3">
        <w:rPr>
          <w:rFonts w:ascii="Times New Roman" w:hAnsi="Times New Roman" w:cs="Times New Roman"/>
          <w:sz w:val="24"/>
          <w:szCs w:val="24"/>
        </w:rPr>
        <w:t xml:space="preserve"> and S6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9ADE2F2" w14:textId="77777777" w:rsidR="0009049A" w:rsidRDefault="0009049A"/>
    <w:p w14:paraId="2EE837C1" w14:textId="77777777" w:rsidR="00BE1BB3" w:rsidRDefault="00BE1BB3"/>
    <w:p w14:paraId="1DAFB8CA" w14:textId="77777777" w:rsidR="00BE1BB3" w:rsidRDefault="00BE1BB3"/>
    <w:p w14:paraId="7950D068" w14:textId="77777777" w:rsidR="00BE1BB3" w:rsidRDefault="00BE1BB3"/>
    <w:p w14:paraId="2C581A5F" w14:textId="77777777" w:rsidR="00BE1BB3" w:rsidRDefault="00BE1BB3"/>
    <w:p w14:paraId="4AF87A44" w14:textId="77777777" w:rsidR="00BE1BB3" w:rsidRDefault="00BE1BB3"/>
    <w:p w14:paraId="39774EAE" w14:textId="77777777" w:rsidR="00BE1BB3" w:rsidRDefault="00BE1BB3"/>
    <w:p w14:paraId="31124A18" w14:textId="77777777" w:rsidR="00BE1BB3" w:rsidRDefault="00BE1BB3"/>
    <w:p w14:paraId="25B14F3D" w14:textId="77777777" w:rsidR="00BE1BB3" w:rsidRDefault="00BE1BB3"/>
    <w:p w14:paraId="1E39ACCE" w14:textId="77777777" w:rsidR="00BE1BB3" w:rsidRDefault="00BE1BB3"/>
    <w:p w14:paraId="25A725EB" w14:textId="77777777" w:rsidR="00BE1BB3" w:rsidRDefault="00BE1BB3"/>
    <w:p w14:paraId="18665C00" w14:textId="77777777" w:rsidR="00BE1BB3" w:rsidRDefault="00BE1BB3"/>
    <w:p w14:paraId="29E4253F" w14:textId="77777777" w:rsidR="00BE1BB3" w:rsidRDefault="00BE1BB3"/>
    <w:p w14:paraId="3075B309" w14:textId="74BA480F" w:rsidR="00BE1BB3" w:rsidRDefault="00BE1BB3"/>
    <w:p w14:paraId="296B60C3" w14:textId="176BCF51" w:rsidR="00302833" w:rsidRDefault="00302833"/>
    <w:p w14:paraId="1DFD0BED" w14:textId="77777777" w:rsidR="00302833" w:rsidRDefault="00302833"/>
    <w:p w14:paraId="4FC23C64" w14:textId="3A969190" w:rsidR="00B7554D" w:rsidRDefault="00EF1F8C" w:rsidP="00B755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F1F8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S1. </w:t>
      </w:r>
      <w:r>
        <w:rPr>
          <w:rFonts w:ascii="Times New Roman" w:hAnsi="Times New Roman" w:cs="Times New Roman"/>
          <w:sz w:val="24"/>
          <w:szCs w:val="24"/>
        </w:rPr>
        <w:t xml:space="preserve">Variation in baculum shape of </w:t>
      </w:r>
      <w:r w:rsidR="005A4706">
        <w:rPr>
          <w:rFonts w:ascii="Times New Roman" w:hAnsi="Times New Roman" w:cs="Times New Roman"/>
          <w:sz w:val="24"/>
          <w:szCs w:val="24"/>
        </w:rPr>
        <w:t>second-generation</w:t>
      </w:r>
      <w:r>
        <w:rPr>
          <w:rFonts w:ascii="Times New Roman" w:hAnsi="Times New Roman" w:cs="Times New Roman"/>
          <w:sz w:val="24"/>
          <w:szCs w:val="24"/>
        </w:rPr>
        <w:t xml:space="preserve"> lab</w:t>
      </w:r>
      <w:r w:rsidR="00DF2CFE">
        <w:rPr>
          <w:rFonts w:ascii="Times New Roman" w:hAnsi="Times New Roman" w:cs="Times New Roman"/>
          <w:sz w:val="24"/>
          <w:szCs w:val="24"/>
        </w:rPr>
        <w:t>oratory reared</w:t>
      </w:r>
      <w:r>
        <w:rPr>
          <w:rFonts w:ascii="Times New Roman" w:hAnsi="Times New Roman" w:cs="Times New Roman"/>
          <w:sz w:val="24"/>
          <w:szCs w:val="24"/>
        </w:rPr>
        <w:t xml:space="preserve"> house mice </w:t>
      </w:r>
      <w:r w:rsidR="00DF2CFE">
        <w:rPr>
          <w:rFonts w:ascii="Times New Roman" w:hAnsi="Times New Roman" w:cs="Times New Roman"/>
          <w:sz w:val="24"/>
          <w:szCs w:val="24"/>
        </w:rPr>
        <w:t xml:space="preserve">derived 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="00DF2CFE">
        <w:rPr>
          <w:rFonts w:ascii="Times New Roman" w:hAnsi="Times New Roman" w:cs="Times New Roman"/>
          <w:sz w:val="24"/>
          <w:szCs w:val="24"/>
        </w:rPr>
        <w:t xml:space="preserve">the extremes of </w:t>
      </w:r>
      <w:r>
        <w:rPr>
          <w:rFonts w:ascii="Times New Roman" w:hAnsi="Times New Roman" w:cs="Times New Roman"/>
          <w:sz w:val="24"/>
          <w:szCs w:val="24"/>
        </w:rPr>
        <w:t xml:space="preserve">baculum shape (Wide/Narrow). </w:t>
      </w:r>
      <w:r w:rsidRPr="005A4706">
        <w:rPr>
          <w:rFonts w:ascii="Times New Roman" w:hAnsi="Times New Roman" w:cs="Times New Roman"/>
          <w:i/>
          <w:iCs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Mean </w:t>
      </w:r>
      <w:r w:rsidR="005A470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± 95% C</w:t>
      </w:r>
      <w:r w:rsidR="005A4706">
        <w:rPr>
          <w:rFonts w:ascii="Times New Roman" w:hAnsi="Times New Roman" w:cs="Times New Roman"/>
          <w:sz w:val="24"/>
          <w:szCs w:val="24"/>
        </w:rPr>
        <w:t xml:space="preserve">I) score of the first relative warp (RW1). </w:t>
      </w:r>
      <w:r w:rsidR="009D205B" w:rsidRPr="009D205B">
        <w:rPr>
          <w:rFonts w:ascii="Times New Roman" w:hAnsi="Times New Roman" w:cs="Times New Roman"/>
          <w:i/>
          <w:iCs/>
          <w:sz w:val="24"/>
          <w:szCs w:val="24"/>
        </w:rPr>
        <w:t>(b)</w:t>
      </w:r>
      <w:r w:rsidR="009D205B">
        <w:rPr>
          <w:rFonts w:ascii="Times New Roman" w:hAnsi="Times New Roman" w:cs="Times New Roman"/>
          <w:sz w:val="24"/>
          <w:szCs w:val="24"/>
        </w:rPr>
        <w:t xml:space="preserve"> Mean (± 95% CI) score of the second relative warp (RW2).</w:t>
      </w:r>
      <w:r w:rsidR="00B7554D">
        <w:rPr>
          <w:rFonts w:ascii="Times New Roman" w:hAnsi="Times New Roman" w:cs="Times New Roman"/>
          <w:sz w:val="24"/>
          <w:szCs w:val="24"/>
        </w:rPr>
        <w:t xml:space="preserve"> Baculum shape thin-plate </w:t>
      </w:r>
      <w:proofErr w:type="gramStart"/>
      <w:r w:rsidR="00B7554D">
        <w:rPr>
          <w:rFonts w:ascii="Times New Roman" w:hAnsi="Times New Roman" w:cs="Times New Roman"/>
          <w:sz w:val="24"/>
          <w:szCs w:val="24"/>
        </w:rPr>
        <w:t>splines:</w:t>
      </w:r>
      <w:proofErr w:type="gramEnd"/>
      <w:r w:rsidR="00B7554D">
        <w:rPr>
          <w:rFonts w:ascii="Times New Roman" w:hAnsi="Times New Roman" w:cs="Times New Roman"/>
          <w:sz w:val="24"/>
          <w:szCs w:val="24"/>
        </w:rPr>
        <w:t xml:space="preserve"> </w:t>
      </w:r>
      <w:r w:rsidR="002B7B50">
        <w:rPr>
          <w:rFonts w:ascii="Times New Roman" w:hAnsi="Times New Roman" w:cs="Times New Roman"/>
          <w:sz w:val="24"/>
          <w:szCs w:val="24"/>
        </w:rPr>
        <w:t>left</w:t>
      </w:r>
      <w:r w:rsidR="00B7554D">
        <w:rPr>
          <w:rFonts w:ascii="Times New Roman" w:hAnsi="Times New Roman" w:cs="Times New Roman"/>
          <w:sz w:val="24"/>
          <w:szCs w:val="24"/>
        </w:rPr>
        <w:t xml:space="preserve">– wide background, </w:t>
      </w:r>
      <w:r w:rsidR="002B7B50">
        <w:rPr>
          <w:rFonts w:ascii="Times New Roman" w:hAnsi="Times New Roman" w:cs="Times New Roman"/>
          <w:sz w:val="24"/>
          <w:szCs w:val="24"/>
        </w:rPr>
        <w:t>right</w:t>
      </w:r>
      <w:r w:rsidR="00B7554D">
        <w:rPr>
          <w:rFonts w:ascii="Times New Roman" w:hAnsi="Times New Roman" w:cs="Times New Roman"/>
          <w:sz w:val="24"/>
          <w:szCs w:val="24"/>
        </w:rPr>
        <w:t xml:space="preserve">– narrow background. </w:t>
      </w:r>
    </w:p>
    <w:p w14:paraId="5E15562D" w14:textId="6594F4AE" w:rsidR="009D205B" w:rsidRPr="001D0B97" w:rsidRDefault="001D0B97" w:rsidP="00B755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F9C7854" wp14:editId="0A40FA4E">
                <wp:simplePos x="0" y="0"/>
                <wp:positionH relativeFrom="column">
                  <wp:posOffset>248920</wp:posOffset>
                </wp:positionH>
                <wp:positionV relativeFrom="paragraph">
                  <wp:posOffset>7620</wp:posOffset>
                </wp:positionV>
                <wp:extent cx="419100" cy="3619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3BA21B" w14:textId="7F446421" w:rsidR="0009049A" w:rsidRPr="001D0B97" w:rsidRDefault="0009049A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1D0B9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9C78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.6pt;margin-top:.6pt;width:33pt;height:2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" filled="f" stroked="f">
                <v:textbox>
                  <w:txbxContent>
                    <w:p w14:paraId="403BA21B" w14:textId="7F446421" w:rsidR="0009049A" w:rsidRPr="001D0B97" w:rsidRDefault="0009049A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  <w:r w:rsidRPr="001D0B97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(a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414D840" w14:textId="07946F50" w:rsidR="001D0B97" w:rsidRDefault="00B7554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88B6E77" wp14:editId="63057738">
                <wp:simplePos x="0" y="0"/>
                <wp:positionH relativeFrom="margin">
                  <wp:posOffset>293687</wp:posOffset>
                </wp:positionH>
                <wp:positionV relativeFrom="paragraph">
                  <wp:posOffset>3285490</wp:posOffset>
                </wp:positionV>
                <wp:extent cx="419100" cy="34925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4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74928" w14:textId="748B3AB8" w:rsidR="0009049A" w:rsidRPr="001D0B97" w:rsidRDefault="0009049A" w:rsidP="001D0B97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1D0B9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  <w:r w:rsidRPr="001D0B9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B6E77" id="_x0000_s1027" type="#_x0000_t202" style="position:absolute;margin-left:23.1pt;margin-top:258.7pt;width:33pt;height:2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" filled="f" stroked="f">
                <v:textbox>
                  <w:txbxContent>
                    <w:p w14:paraId="48774928" w14:textId="748B3AB8" w:rsidR="0009049A" w:rsidRPr="001D0B97" w:rsidRDefault="0009049A" w:rsidP="001D0B97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  <w:r w:rsidRPr="001D0B97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b</w:t>
                      </w:r>
                      <w:r w:rsidRPr="001D0B97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0B97">
        <w:rPr>
          <w:noProof/>
        </w:rPr>
        <w:drawing>
          <wp:inline distT="0" distB="0" distL="0" distR="0" wp14:anchorId="59111D2B" wp14:editId="01ECDBFA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dRW1_final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2FA89" w14:textId="2ABF4A5C" w:rsidR="00EF1F8C" w:rsidRDefault="00EF1F8C">
      <w:pPr>
        <w:rPr>
          <w:noProof/>
        </w:rPr>
      </w:pPr>
    </w:p>
    <w:p w14:paraId="3F4DE1E2" w14:textId="45C73489" w:rsidR="00EF1F8C" w:rsidRDefault="001D0B97">
      <w:r>
        <w:rPr>
          <w:noProof/>
        </w:rPr>
        <w:drawing>
          <wp:inline distT="0" distB="0" distL="0" distR="0" wp14:anchorId="063745FD" wp14:editId="331A1BE7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dRW2_final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2B85E" w14:textId="19126A93" w:rsidR="00B7554D" w:rsidRDefault="00B7554D" w:rsidP="00B755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D76BB6F" wp14:editId="296325C7">
                <wp:simplePos x="0" y="0"/>
                <wp:positionH relativeFrom="column">
                  <wp:posOffset>219075</wp:posOffset>
                </wp:positionH>
                <wp:positionV relativeFrom="paragraph">
                  <wp:posOffset>1661160</wp:posOffset>
                </wp:positionV>
                <wp:extent cx="419100" cy="36195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B57E4" w14:textId="50281A7D" w:rsidR="0009049A" w:rsidRDefault="0009049A" w:rsidP="002B3706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1D0B9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(a)</w:t>
                            </w:r>
                          </w:p>
                          <w:p w14:paraId="2D8D0F1E" w14:textId="1789C658" w:rsidR="0009049A" w:rsidRDefault="0009049A" w:rsidP="002B3706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1B8AECA5" w14:textId="77777777" w:rsidR="0009049A" w:rsidRPr="001D0B97" w:rsidRDefault="0009049A" w:rsidP="002B3706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6BB6F" id="_x0000_s1028" type="#_x0000_t202" style="position:absolute;margin-left:17.25pt;margin-top:130.8pt;width:33pt;height:2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" filled="f" stroked="f">
                <v:textbox>
                  <w:txbxContent>
                    <w:p w14:paraId="77BB57E4" w14:textId="50281A7D" w:rsidR="0009049A" w:rsidRDefault="0009049A" w:rsidP="002B3706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  <w:r w:rsidRPr="001D0B97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(a)</w:t>
                      </w:r>
                    </w:p>
                    <w:p w14:paraId="2D8D0F1E" w14:textId="1789C658" w:rsidR="0009049A" w:rsidRDefault="0009049A" w:rsidP="002B3706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</w:p>
                    <w:p w14:paraId="1B8AECA5" w14:textId="77777777" w:rsidR="0009049A" w:rsidRPr="001D0B97" w:rsidRDefault="0009049A" w:rsidP="002B3706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B3706" w:rsidRPr="00EF1F8C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2B370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2B3706" w:rsidRPr="00EF1F8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2B3706">
        <w:rPr>
          <w:rFonts w:ascii="Times New Roman" w:hAnsi="Times New Roman" w:cs="Times New Roman"/>
          <w:sz w:val="24"/>
          <w:szCs w:val="24"/>
        </w:rPr>
        <w:t xml:space="preserve">Variation in baculum shape of third-generation </w:t>
      </w:r>
      <w:r w:rsidR="00DF2CFE">
        <w:rPr>
          <w:rFonts w:ascii="Times New Roman" w:hAnsi="Times New Roman" w:cs="Times New Roman"/>
          <w:sz w:val="24"/>
          <w:szCs w:val="24"/>
        </w:rPr>
        <w:t>laboratory reared</w:t>
      </w:r>
      <w:r w:rsidR="002B3706">
        <w:rPr>
          <w:rFonts w:ascii="Times New Roman" w:hAnsi="Times New Roman" w:cs="Times New Roman"/>
          <w:sz w:val="24"/>
          <w:szCs w:val="24"/>
        </w:rPr>
        <w:t xml:space="preserve"> house mice </w:t>
      </w:r>
      <w:r w:rsidR="00DF2CFE">
        <w:rPr>
          <w:rFonts w:ascii="Times New Roman" w:hAnsi="Times New Roman" w:cs="Times New Roman"/>
          <w:sz w:val="24"/>
          <w:szCs w:val="24"/>
        </w:rPr>
        <w:t xml:space="preserve">descended from families </w:t>
      </w:r>
      <w:r w:rsidR="002B3706">
        <w:rPr>
          <w:rFonts w:ascii="Times New Roman" w:hAnsi="Times New Roman" w:cs="Times New Roman"/>
          <w:sz w:val="24"/>
          <w:szCs w:val="24"/>
        </w:rPr>
        <w:t xml:space="preserve">from </w:t>
      </w:r>
      <w:r w:rsidR="00DF2CFE">
        <w:rPr>
          <w:rFonts w:ascii="Times New Roman" w:hAnsi="Times New Roman" w:cs="Times New Roman"/>
          <w:sz w:val="24"/>
          <w:szCs w:val="24"/>
        </w:rPr>
        <w:t xml:space="preserve">the extremes of </w:t>
      </w:r>
      <w:r w:rsidR="002B3706">
        <w:rPr>
          <w:rFonts w:ascii="Times New Roman" w:hAnsi="Times New Roman" w:cs="Times New Roman"/>
          <w:sz w:val="24"/>
          <w:szCs w:val="24"/>
        </w:rPr>
        <w:t xml:space="preserve">baculum shape (Wide/Narrow). </w:t>
      </w:r>
      <w:r w:rsidR="002B3706" w:rsidRPr="005A4706">
        <w:rPr>
          <w:rFonts w:ascii="Times New Roman" w:hAnsi="Times New Roman" w:cs="Times New Roman"/>
          <w:i/>
          <w:iCs/>
          <w:sz w:val="24"/>
          <w:szCs w:val="24"/>
        </w:rPr>
        <w:t>(a)</w:t>
      </w:r>
      <w:r w:rsidR="002B3706">
        <w:rPr>
          <w:rFonts w:ascii="Times New Roman" w:hAnsi="Times New Roman" w:cs="Times New Roman"/>
          <w:sz w:val="24"/>
          <w:szCs w:val="24"/>
        </w:rPr>
        <w:t xml:space="preserve"> Mean (± 95% CI) score of the first relative warp (RW1). </w:t>
      </w:r>
      <w:r w:rsidR="002B3706" w:rsidRPr="009D205B">
        <w:rPr>
          <w:rFonts w:ascii="Times New Roman" w:hAnsi="Times New Roman" w:cs="Times New Roman"/>
          <w:i/>
          <w:iCs/>
          <w:sz w:val="24"/>
          <w:szCs w:val="24"/>
        </w:rPr>
        <w:t>(b)</w:t>
      </w:r>
      <w:r w:rsidR="002B3706">
        <w:rPr>
          <w:rFonts w:ascii="Times New Roman" w:hAnsi="Times New Roman" w:cs="Times New Roman"/>
          <w:sz w:val="24"/>
          <w:szCs w:val="24"/>
        </w:rPr>
        <w:t xml:space="preserve"> Mean (± 95% CI) score of the second relative warp (RW2).</w:t>
      </w:r>
      <w:r>
        <w:rPr>
          <w:rFonts w:ascii="Times New Roman" w:hAnsi="Times New Roman" w:cs="Times New Roman"/>
          <w:sz w:val="24"/>
          <w:szCs w:val="24"/>
        </w:rPr>
        <w:t xml:space="preserve"> Baculum shape thin-plate </w:t>
      </w:r>
      <w:proofErr w:type="gramStart"/>
      <w:r>
        <w:rPr>
          <w:rFonts w:ascii="Times New Roman" w:hAnsi="Times New Roman" w:cs="Times New Roman"/>
          <w:sz w:val="24"/>
          <w:szCs w:val="24"/>
        </w:rPr>
        <w:t>splines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7B50">
        <w:rPr>
          <w:rFonts w:ascii="Times New Roman" w:hAnsi="Times New Roman" w:cs="Times New Roman"/>
          <w:sz w:val="24"/>
          <w:szCs w:val="24"/>
        </w:rPr>
        <w:t>left</w:t>
      </w:r>
      <w:r>
        <w:rPr>
          <w:rFonts w:ascii="Times New Roman" w:hAnsi="Times New Roman" w:cs="Times New Roman"/>
          <w:sz w:val="24"/>
          <w:szCs w:val="24"/>
        </w:rPr>
        <w:t xml:space="preserve">– wide background, </w:t>
      </w:r>
      <w:r w:rsidR="002B7B50">
        <w:rPr>
          <w:rFonts w:ascii="Times New Roman" w:hAnsi="Times New Roman" w:cs="Times New Roman"/>
          <w:sz w:val="24"/>
          <w:szCs w:val="24"/>
        </w:rPr>
        <w:t>right</w:t>
      </w:r>
      <w:r>
        <w:rPr>
          <w:rFonts w:ascii="Times New Roman" w:hAnsi="Times New Roman" w:cs="Times New Roman"/>
          <w:sz w:val="24"/>
          <w:szCs w:val="24"/>
        </w:rPr>
        <w:t xml:space="preserve">– narrow background. </w:t>
      </w:r>
    </w:p>
    <w:p w14:paraId="28390B2B" w14:textId="29353B72" w:rsidR="002B3706" w:rsidRDefault="00B7554D" w:rsidP="002B370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F725EA" wp14:editId="3924438A">
            <wp:extent cx="5638800" cy="317174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dRW1_fina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4695" cy="317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B46EB" w14:textId="0AABA86F" w:rsidR="007B1327" w:rsidRDefault="00B7554D">
      <w:r>
        <w:rPr>
          <w:noProof/>
        </w:rPr>
        <w:drawing>
          <wp:anchor distT="0" distB="0" distL="114300" distR="114300" simplePos="0" relativeHeight="251666432" behindDoc="1" locked="0" layoutInCell="1" allowOverlap="1" wp14:anchorId="2FE565E3" wp14:editId="386AE80D">
            <wp:simplePos x="0" y="0"/>
            <wp:positionH relativeFrom="margin">
              <wp:align>left</wp:align>
            </wp:positionH>
            <wp:positionV relativeFrom="paragraph">
              <wp:posOffset>273685</wp:posOffset>
            </wp:positionV>
            <wp:extent cx="5638800" cy="3171190"/>
            <wp:effectExtent l="0" t="0" r="0" b="0"/>
            <wp:wrapTight wrapText="bothSides">
              <wp:wrapPolygon edited="0">
                <wp:start x="0" y="0"/>
                <wp:lineTo x="0" y="21410"/>
                <wp:lineTo x="21527" y="21410"/>
                <wp:lineTo x="2152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dRW2_final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2321" cy="31737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BC8F6A7" wp14:editId="42885B6C">
                <wp:simplePos x="0" y="0"/>
                <wp:positionH relativeFrom="margin">
                  <wp:posOffset>254635</wp:posOffset>
                </wp:positionH>
                <wp:positionV relativeFrom="paragraph">
                  <wp:posOffset>1270</wp:posOffset>
                </wp:positionV>
                <wp:extent cx="419100" cy="3492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49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83033" w14:textId="77777777" w:rsidR="0009049A" w:rsidRPr="001D0B97" w:rsidRDefault="0009049A" w:rsidP="002B3706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1D0B9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  <w:r w:rsidRPr="001D0B9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8F6A7" id="_x0000_s1029" type="#_x0000_t202" style="position:absolute;margin-left:20.05pt;margin-top:.1pt;width:33pt;height:27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" filled="f" stroked="f">
                <v:textbox>
                  <w:txbxContent>
                    <w:p w14:paraId="23D83033" w14:textId="77777777" w:rsidR="0009049A" w:rsidRPr="001D0B97" w:rsidRDefault="0009049A" w:rsidP="002B3706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  <w:r w:rsidRPr="001D0B97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b</w:t>
                      </w:r>
                      <w:r w:rsidRPr="001D0B97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545450" w14:textId="04E4E59C" w:rsidR="009A60AB" w:rsidRPr="0035195A" w:rsidRDefault="00E54922" w:rsidP="00B7554D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BE1BB3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945FBC" w:rsidRPr="00945FBC">
        <w:rPr>
          <w:rFonts w:ascii="Times New Roman" w:hAnsi="Times New Roman" w:cs="Times New Roman"/>
          <w:bCs/>
          <w:sz w:val="24"/>
          <w:szCs w:val="24"/>
        </w:rPr>
        <w:t>Linear mixed model (LMM) of</w:t>
      </w:r>
      <w:r w:rsidR="00945FBC">
        <w:rPr>
          <w:rFonts w:ascii="Times New Roman" w:hAnsi="Times New Roman" w:cs="Times New Roman"/>
          <w:bCs/>
          <w:sz w:val="24"/>
          <w:szCs w:val="24"/>
        </w:rPr>
        <w:t xml:space="preserve"> baculum shape </w:t>
      </w:r>
      <w:r w:rsidR="00DF2CFE">
        <w:rPr>
          <w:rFonts w:ascii="Times New Roman" w:hAnsi="Times New Roman" w:cs="Times New Roman"/>
          <w:bCs/>
          <w:sz w:val="24"/>
          <w:szCs w:val="24"/>
        </w:rPr>
        <w:t>of F</w:t>
      </w:r>
      <w:r w:rsidR="00DF2CFE" w:rsidRPr="00E13B71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DF2CFE">
        <w:rPr>
          <w:rFonts w:ascii="Times New Roman" w:hAnsi="Times New Roman" w:cs="Times New Roman"/>
          <w:bCs/>
          <w:sz w:val="24"/>
          <w:szCs w:val="24"/>
        </w:rPr>
        <w:t xml:space="preserve"> and F</w:t>
      </w:r>
      <w:r w:rsidR="00DF2CFE" w:rsidRPr="00E13B71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DF2CFE">
        <w:rPr>
          <w:rFonts w:ascii="Times New Roman" w:hAnsi="Times New Roman" w:cs="Times New Roman"/>
          <w:bCs/>
          <w:sz w:val="24"/>
          <w:szCs w:val="24"/>
        </w:rPr>
        <w:t xml:space="preserve"> house mice descended from families from the extremes</w:t>
      </w:r>
      <w:r w:rsidR="00EF1F8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45FBC">
        <w:rPr>
          <w:rFonts w:ascii="Times New Roman" w:hAnsi="Times New Roman" w:cs="Times New Roman"/>
          <w:bCs/>
          <w:sz w:val="24"/>
          <w:szCs w:val="24"/>
        </w:rPr>
        <w:t xml:space="preserve">of baculum </w:t>
      </w:r>
      <w:r w:rsidR="00DF2CFE">
        <w:rPr>
          <w:rFonts w:ascii="Times New Roman" w:hAnsi="Times New Roman" w:cs="Times New Roman"/>
          <w:bCs/>
          <w:sz w:val="24"/>
          <w:szCs w:val="24"/>
        </w:rPr>
        <w:t>shape</w:t>
      </w:r>
      <w:r w:rsidR="00945FBC">
        <w:rPr>
          <w:rFonts w:ascii="Times New Roman" w:hAnsi="Times New Roman" w:cs="Times New Roman"/>
          <w:bCs/>
          <w:sz w:val="24"/>
          <w:szCs w:val="24"/>
        </w:rPr>
        <w:t xml:space="preserve">. (a) Second generation </w:t>
      </w:r>
      <w:r w:rsidR="0035195A">
        <w:rPr>
          <w:rFonts w:ascii="Times New Roman" w:hAnsi="Times New Roman" w:cs="Times New Roman"/>
          <w:bCs/>
          <w:sz w:val="24"/>
          <w:szCs w:val="24"/>
        </w:rPr>
        <w:t>(n= 104); (b) Third</w:t>
      </w:r>
      <w:r w:rsidR="00AA4E4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5195A">
        <w:rPr>
          <w:rFonts w:ascii="Times New Roman" w:hAnsi="Times New Roman" w:cs="Times New Roman"/>
          <w:bCs/>
          <w:sz w:val="24"/>
          <w:szCs w:val="24"/>
        </w:rPr>
        <w:t>generation (n=214).</w:t>
      </w:r>
      <w:r w:rsidR="00916E4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16E4A" w:rsidRPr="002D1E81">
        <w:rPr>
          <w:rFonts w:ascii="Times New Roman" w:hAnsi="Times New Roman" w:cs="Times New Roman"/>
          <w:sz w:val="24"/>
          <w:szCs w:val="24"/>
        </w:rPr>
        <w:t>Values in italics are significant at p &lt; 0.05</w:t>
      </w:r>
      <w:r w:rsidR="00916E4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pPr w:leftFromText="180" w:rightFromText="180" w:vertAnchor="text" w:horzAnchor="margin" w:tblpXSpec="center" w:tblpY="264"/>
        <w:tblW w:w="11199" w:type="dxa"/>
        <w:tblLook w:val="04A0" w:firstRow="1" w:lastRow="0" w:firstColumn="1" w:lastColumn="0" w:noHBand="0" w:noVBand="1"/>
      </w:tblPr>
      <w:tblGrid>
        <w:gridCol w:w="2552"/>
        <w:gridCol w:w="1988"/>
        <w:gridCol w:w="1981"/>
        <w:gridCol w:w="893"/>
        <w:gridCol w:w="1784"/>
        <w:gridCol w:w="1150"/>
        <w:gridCol w:w="876"/>
      </w:tblGrid>
      <w:tr w:rsidR="00E54922" w:rsidRPr="00E54922" w14:paraId="2D880E68" w14:textId="77777777" w:rsidTr="00E54922">
        <w:trPr>
          <w:trHeight w:val="310"/>
        </w:trPr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2D509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fixed effects </w:t>
            </w:r>
          </w:p>
        </w:tc>
        <w:tc>
          <w:tcPr>
            <w:tcW w:w="19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3A652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estimate ± (se)</w:t>
            </w: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0486C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type II, Wald χ2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70649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 w:bidi="th-TH"/>
              </w:rPr>
              <w:t>p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9216B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random effects 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3EC4C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variance 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0D0510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±</w:t>
            </w:r>
            <w:proofErr w:type="spellStart"/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sd</w:t>
            </w:r>
            <w:proofErr w:type="spellEnd"/>
          </w:p>
        </w:tc>
      </w:tr>
      <w:tr w:rsidR="00E54922" w:rsidRPr="00E54922" w14:paraId="06D637AC" w14:textId="77777777" w:rsidTr="00E54922">
        <w:trPr>
          <w:trHeight w:val="37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6C38" w14:textId="21015B50" w:rsidR="00E54922" w:rsidRPr="00E54922" w:rsidRDefault="00E54922" w:rsidP="00E5492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>2</w:t>
            </w:r>
            <w:r w:rsidRPr="00E5492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eastAsia="zh-CN" w:bidi="th-TH"/>
              </w:rPr>
              <w:t>nd</w:t>
            </w:r>
            <w:r w:rsidRPr="00E5492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 xml:space="preserve"> Generation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D8246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A0C8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3DAF8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42C6B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8D3EB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D069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1C517BDE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267B2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RW1 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09EE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6C95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84084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FDD4D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9822D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E2D2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54D9A303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9A493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intercep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B8CB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071 (0.042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154B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BD86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9E526" w14:textId="2A90B0DE" w:rsidR="00E54922" w:rsidRPr="00E54922" w:rsidRDefault="00945FBC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f</w:t>
            </w:r>
            <w:r w:rsidR="00E54922"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mily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8B4B4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9255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006</w:t>
            </w:r>
          </w:p>
        </w:tc>
      </w:tr>
      <w:tr w:rsidR="00E54922" w:rsidRPr="00E54922" w14:paraId="3903B822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F9D55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extreme background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3874A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013 (0.004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A11AE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.3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F3F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0.003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0F81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A8517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08B0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2BBF7B0B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BC997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ody weigh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18C8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27 (0.015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82B3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.4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EF4E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6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75CC0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091F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95C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4FFC6D61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16DB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2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C2CD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2F40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8D4A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431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57778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4F874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1303C456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D0A2A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intercep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C4A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31 (0.036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30006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AE1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85065" w14:textId="5BC59DCB" w:rsidR="00E54922" w:rsidRPr="00E54922" w:rsidRDefault="00945FBC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f</w:t>
            </w:r>
            <w:r w:rsidR="00E54922"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mily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25E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9036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027</w:t>
            </w:r>
          </w:p>
        </w:tc>
      </w:tr>
      <w:tr w:rsidR="00E54922" w:rsidRPr="00E54922" w14:paraId="7ECCFCA6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FC2C7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extreme background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0143A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02 (0.003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B6E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2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ABBB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61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FA9CD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20D44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C3D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5E1C499A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55B93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ody weigh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E63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012 (0.013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1D8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8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8635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36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61A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A7DE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E0F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4B04F229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80CB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entroid Size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9E283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36B52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8F75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9FA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F04CC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7C24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04CEB45E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FCF8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intercep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7630D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423 (1.209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C2F6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3E04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19F6" w14:textId="0085EFFD" w:rsidR="00E54922" w:rsidRPr="00E54922" w:rsidRDefault="00945FBC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f</w:t>
            </w:r>
            <w:r w:rsidR="00E54922"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mily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CB9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5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ADFF6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2241</w:t>
            </w:r>
          </w:p>
        </w:tc>
      </w:tr>
      <w:tr w:rsidR="00E54922" w:rsidRPr="00E54922" w14:paraId="1C499387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A1F04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extreme background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49E05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084 (0.149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ED6D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3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40830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57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AE15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4BB60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51EC0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2EFD26C9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D6B79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ody weigh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0DB1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135 (0.425)</w:t>
            </w:r>
          </w:p>
        </w:tc>
        <w:tc>
          <w:tcPr>
            <w:tcW w:w="19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2154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1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69A9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75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2265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260B8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5F7D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2B279249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C7D5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015E9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57C2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A10AE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DBEB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7B830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DFE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677273F9" w14:textId="77777777" w:rsidTr="00E54922">
        <w:trPr>
          <w:trHeight w:val="37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CD8B" w14:textId="30C0245B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 xml:space="preserve">      (b) </w:t>
            </w:r>
            <w:r w:rsidRPr="00E5492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>3</w:t>
            </w:r>
            <w:r w:rsidRPr="00E5492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eastAsia="zh-CN" w:bidi="th-TH"/>
              </w:rPr>
              <w:t>rd</w:t>
            </w:r>
            <w:r w:rsidRPr="00E5492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 xml:space="preserve"> Generation 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0ADE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A910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BBEF2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92EB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121E7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807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331752C8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7FA4A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RW1 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B2C2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BC06D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1EA7D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B5E6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EF08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9BB6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67D0EA90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F9FDF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intercep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4DFFD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058 (0.032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1CCAA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59B35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070F" w14:textId="1D2E8335" w:rsidR="00E54922" w:rsidRPr="00E54922" w:rsidRDefault="00945FBC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f</w:t>
            </w:r>
            <w:r w:rsidR="00E54922"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mily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BBD3E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7B17E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051</w:t>
            </w:r>
          </w:p>
        </w:tc>
      </w:tr>
      <w:tr w:rsidR="00E54922" w:rsidRPr="00E54922" w14:paraId="79C3D9CD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39491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extreme background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5AF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004 (0.003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A6D5B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.9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226FB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16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E4CD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BB66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3313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440DA85E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790F8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ody weigh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71E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21 (0.011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95C4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.5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D5ACB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6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0E860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816B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4B7D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4FBB72D4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0240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2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044DD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EB68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A752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8D0E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20447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0F02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1B659B24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10435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intercep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B5340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39 (0.025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8A9B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3134E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7D9C" w14:textId="010C81B9" w:rsidR="00E54922" w:rsidRPr="00E54922" w:rsidRDefault="00945FBC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f</w:t>
            </w:r>
            <w:r w:rsidR="00E54922"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mily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7C78E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F4C0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069</w:t>
            </w:r>
          </w:p>
        </w:tc>
      </w:tr>
      <w:tr w:rsidR="00E54922" w:rsidRPr="00E54922" w14:paraId="400CF085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D76B1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extreme background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F2A22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14 (0.003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03F4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4.6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87A56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0.0001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EC2A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E691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B245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62E3BA89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407E4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ody weigh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F8D0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016 (0.008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2C952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.4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1EF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6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AAAD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8F464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649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1E2E0C38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81720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entroid Size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FC0A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10E87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75DD5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799E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37EA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F5A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0237CFD2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802E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intercept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5B9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3.382 (0.814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C6B8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4402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2B06" w14:textId="46BA1700" w:rsidR="00E54922" w:rsidRPr="00E54922" w:rsidRDefault="00945FBC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f</w:t>
            </w:r>
            <w:r w:rsidR="00E54922"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mily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585F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58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1D151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2411</w:t>
            </w:r>
          </w:p>
        </w:tc>
      </w:tr>
      <w:tr w:rsidR="00E54922" w:rsidRPr="00E54922" w14:paraId="690BD6FB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5207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extreme background</w:t>
            </w:r>
          </w:p>
        </w:tc>
        <w:tc>
          <w:tcPr>
            <w:tcW w:w="1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ACD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53 (0.121)</w:t>
            </w: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B6E5B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1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6B42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66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0806A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B609C" w14:textId="77777777" w:rsidR="00E54922" w:rsidRPr="00E54922" w:rsidRDefault="00E54922" w:rsidP="00E549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3569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E54922" w:rsidRPr="00E54922" w14:paraId="3D7D98E9" w14:textId="77777777" w:rsidTr="00E54922">
        <w:trPr>
          <w:trHeight w:val="310"/>
        </w:trPr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35339" w14:textId="77777777" w:rsidR="00E54922" w:rsidRPr="00E54922" w:rsidRDefault="00E54922" w:rsidP="00E54922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ody weight</w:t>
            </w:r>
          </w:p>
        </w:tc>
        <w:tc>
          <w:tcPr>
            <w:tcW w:w="19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C64BB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.182 (0.289)</w:t>
            </w:r>
          </w:p>
        </w:tc>
        <w:tc>
          <w:tcPr>
            <w:tcW w:w="19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114E86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6.64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E366F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&lt;0.001</w:t>
            </w:r>
          </w:p>
        </w:tc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7B0C4D" w14:textId="77777777" w:rsidR="00E54922" w:rsidRPr="00E54922" w:rsidRDefault="00E54922" w:rsidP="00E54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3C6DC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09413" w14:textId="77777777" w:rsidR="00E54922" w:rsidRPr="00E54922" w:rsidRDefault="00E54922" w:rsidP="00E549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E549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</w:tr>
    </w:tbl>
    <w:p w14:paraId="5258D0BF" w14:textId="12675D9D" w:rsidR="00BE1BB3" w:rsidRDefault="00BE1BB3"/>
    <w:p w14:paraId="344D070E" w14:textId="77777777" w:rsidR="00BE1BB3" w:rsidRDefault="00BE1BB3"/>
    <w:p w14:paraId="6021A106" w14:textId="77777777" w:rsidR="00E54922" w:rsidRDefault="00E54922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9A519E5" w14:textId="77777777" w:rsidR="00E54922" w:rsidRDefault="00E54922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DEF47CB" w14:textId="77777777" w:rsidR="00E54922" w:rsidRDefault="00E54922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34D3434" w14:textId="77777777" w:rsidR="00E54922" w:rsidRDefault="00E54922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A7B1C49" w14:textId="6C4947D4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842ED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C842E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C7177">
        <w:rPr>
          <w:rFonts w:ascii="Times New Roman" w:hAnsi="Times New Roman" w:cs="Times New Roman"/>
          <w:sz w:val="24"/>
          <w:szCs w:val="24"/>
        </w:rPr>
        <w:t xml:space="preserve">Mating </w:t>
      </w:r>
      <w:r w:rsidR="000538A4">
        <w:rPr>
          <w:rFonts w:ascii="Times New Roman" w:hAnsi="Times New Roman" w:cs="Times New Roman"/>
          <w:sz w:val="24"/>
          <w:szCs w:val="24"/>
        </w:rPr>
        <w:t xml:space="preserve">design. a) </w:t>
      </w:r>
      <w:r w:rsidR="000538A4" w:rsidRPr="006C4DF2">
        <w:rPr>
          <w:rFonts w:ascii="Times New Roman" w:hAnsi="Times New Roman" w:cs="Times New Roman"/>
          <w:sz w:val="24"/>
          <w:szCs w:val="24"/>
          <w:u w:val="single"/>
        </w:rPr>
        <w:t xml:space="preserve">Monandrous </w:t>
      </w:r>
      <w:proofErr w:type="spellStart"/>
      <w:r w:rsidR="000538A4" w:rsidRPr="006C4DF2">
        <w:rPr>
          <w:rFonts w:ascii="Times New Roman" w:hAnsi="Times New Roman" w:cs="Times New Roman"/>
          <w:sz w:val="24"/>
          <w:szCs w:val="24"/>
          <w:u w:val="single"/>
        </w:rPr>
        <w:t>mating</w:t>
      </w:r>
      <w:r w:rsidR="00733B60" w:rsidRPr="006C4DF2">
        <w:rPr>
          <w:rFonts w:ascii="Times New Roman" w:hAnsi="Times New Roman" w:cs="Times New Roman"/>
          <w:sz w:val="24"/>
          <w:szCs w:val="24"/>
          <w:u w:val="single"/>
        </w:rPr>
        <w:t>s</w:t>
      </w:r>
      <w:proofErr w:type="spellEnd"/>
      <w:r w:rsidR="00733B60">
        <w:rPr>
          <w:rFonts w:ascii="Times New Roman" w:hAnsi="Times New Roman" w:cs="Times New Roman"/>
          <w:sz w:val="24"/>
          <w:szCs w:val="24"/>
        </w:rPr>
        <w:t xml:space="preserve"> – Males and females from different families</w:t>
      </w:r>
      <w:r w:rsidR="006C120B">
        <w:rPr>
          <w:rFonts w:ascii="Times New Roman" w:hAnsi="Times New Roman" w:cs="Times New Roman"/>
          <w:sz w:val="24"/>
          <w:szCs w:val="24"/>
        </w:rPr>
        <w:t xml:space="preserve"> and</w:t>
      </w:r>
      <w:r w:rsidR="00B33AD0">
        <w:rPr>
          <w:rFonts w:ascii="Times New Roman" w:hAnsi="Times New Roman" w:cs="Times New Roman"/>
          <w:sz w:val="24"/>
          <w:szCs w:val="24"/>
        </w:rPr>
        <w:t xml:space="preserve"> from similar or opposite baculum extreme background</w:t>
      </w:r>
      <w:r w:rsidR="00B87886">
        <w:rPr>
          <w:rFonts w:ascii="Times New Roman" w:hAnsi="Times New Roman" w:cs="Times New Roman"/>
          <w:sz w:val="24"/>
          <w:szCs w:val="24"/>
        </w:rPr>
        <w:t>s</w:t>
      </w:r>
      <w:r w:rsidR="002E2256">
        <w:rPr>
          <w:rFonts w:ascii="Times New Roman" w:hAnsi="Times New Roman" w:cs="Times New Roman"/>
          <w:sz w:val="24"/>
          <w:szCs w:val="24"/>
        </w:rPr>
        <w:t xml:space="preserve"> (wide and narrow)</w:t>
      </w:r>
      <w:r w:rsidR="00733B60">
        <w:rPr>
          <w:rFonts w:ascii="Times New Roman" w:hAnsi="Times New Roman" w:cs="Times New Roman"/>
          <w:sz w:val="24"/>
          <w:szCs w:val="24"/>
        </w:rPr>
        <w:t xml:space="preserve"> were coupled in a multi</w:t>
      </w:r>
      <w:r w:rsidR="00E605C7">
        <w:rPr>
          <w:rFonts w:ascii="Times New Roman" w:hAnsi="Times New Roman" w:cs="Times New Roman"/>
          <w:sz w:val="24"/>
          <w:szCs w:val="24"/>
        </w:rPr>
        <w:t>factorial way</w:t>
      </w:r>
      <w:r w:rsidR="00E47437">
        <w:rPr>
          <w:rFonts w:ascii="Times New Roman" w:hAnsi="Times New Roman" w:cs="Times New Roman"/>
          <w:sz w:val="24"/>
          <w:szCs w:val="24"/>
        </w:rPr>
        <w:t xml:space="preserve"> (</w:t>
      </w:r>
      <w:r w:rsidR="00E47437" w:rsidRPr="00D45B32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E47437">
        <w:rPr>
          <w:rFonts w:ascii="Times New Roman" w:hAnsi="Times New Roman" w:cs="Times New Roman"/>
          <w:sz w:val="24"/>
          <w:szCs w:val="24"/>
        </w:rPr>
        <w:t xml:space="preserve"> = </w:t>
      </w:r>
      <w:r w:rsidR="00D45B32">
        <w:rPr>
          <w:rFonts w:ascii="Times New Roman" w:hAnsi="Times New Roman" w:cs="Times New Roman"/>
          <w:sz w:val="24"/>
          <w:szCs w:val="24"/>
        </w:rPr>
        <w:t>77 mating pairs)</w:t>
      </w:r>
      <w:r w:rsidR="00E47437">
        <w:rPr>
          <w:rFonts w:ascii="Times New Roman" w:hAnsi="Times New Roman" w:cs="Times New Roman"/>
          <w:sz w:val="24"/>
          <w:szCs w:val="24"/>
        </w:rPr>
        <w:t>;</w:t>
      </w:r>
      <w:r w:rsidR="00B33AD0">
        <w:rPr>
          <w:rFonts w:ascii="Times New Roman" w:hAnsi="Times New Roman" w:cs="Times New Roman"/>
          <w:sz w:val="24"/>
          <w:szCs w:val="24"/>
        </w:rPr>
        <w:t xml:space="preserve"> b) </w:t>
      </w:r>
      <w:r w:rsidR="00B87886" w:rsidRPr="006C4DF2">
        <w:rPr>
          <w:rFonts w:ascii="Times New Roman" w:hAnsi="Times New Roman" w:cs="Times New Roman"/>
          <w:sz w:val="24"/>
          <w:szCs w:val="24"/>
          <w:u w:val="single"/>
        </w:rPr>
        <w:t xml:space="preserve">Polyandrous </w:t>
      </w:r>
      <w:proofErr w:type="spellStart"/>
      <w:r w:rsidR="00B87886" w:rsidRPr="006C4DF2">
        <w:rPr>
          <w:rFonts w:ascii="Times New Roman" w:hAnsi="Times New Roman" w:cs="Times New Roman"/>
          <w:sz w:val="24"/>
          <w:szCs w:val="24"/>
          <w:u w:val="single"/>
        </w:rPr>
        <w:t>matings</w:t>
      </w:r>
      <w:proofErr w:type="spellEnd"/>
      <w:r w:rsidR="006C4DF2">
        <w:rPr>
          <w:rFonts w:ascii="Times New Roman" w:hAnsi="Times New Roman" w:cs="Times New Roman"/>
          <w:sz w:val="24"/>
          <w:szCs w:val="24"/>
        </w:rPr>
        <w:t xml:space="preserve"> </w:t>
      </w:r>
      <w:r w:rsidR="00EC0305">
        <w:rPr>
          <w:rFonts w:ascii="Times New Roman" w:hAnsi="Times New Roman" w:cs="Times New Roman"/>
          <w:sz w:val="24"/>
          <w:szCs w:val="24"/>
        </w:rPr>
        <w:t>–</w:t>
      </w:r>
      <w:r w:rsidR="006C4DF2">
        <w:rPr>
          <w:rFonts w:ascii="Times New Roman" w:hAnsi="Times New Roman" w:cs="Times New Roman"/>
          <w:sz w:val="24"/>
          <w:szCs w:val="24"/>
        </w:rPr>
        <w:t xml:space="preserve"> </w:t>
      </w:r>
      <w:r w:rsidR="00EC0305">
        <w:rPr>
          <w:rFonts w:ascii="Times New Roman" w:hAnsi="Times New Roman" w:cs="Times New Roman"/>
          <w:sz w:val="24"/>
          <w:szCs w:val="24"/>
        </w:rPr>
        <w:t xml:space="preserve">Females </w:t>
      </w:r>
      <w:r w:rsidR="00540470">
        <w:rPr>
          <w:rFonts w:ascii="Times New Roman" w:hAnsi="Times New Roman" w:cs="Times New Roman"/>
          <w:sz w:val="24"/>
          <w:szCs w:val="24"/>
        </w:rPr>
        <w:t xml:space="preserve">from different baculum extreme backgrounds (wide and narrow) </w:t>
      </w:r>
      <w:r w:rsidR="00EC0305">
        <w:rPr>
          <w:rFonts w:ascii="Times New Roman" w:hAnsi="Times New Roman" w:cs="Times New Roman"/>
          <w:sz w:val="24"/>
          <w:szCs w:val="24"/>
        </w:rPr>
        <w:t xml:space="preserve">were coupled </w:t>
      </w:r>
      <w:r w:rsidR="00330E8B">
        <w:rPr>
          <w:rFonts w:ascii="Times New Roman" w:hAnsi="Times New Roman" w:cs="Times New Roman"/>
          <w:sz w:val="24"/>
          <w:szCs w:val="24"/>
        </w:rPr>
        <w:t>sequentially</w:t>
      </w:r>
      <w:r w:rsidR="00F919F5">
        <w:rPr>
          <w:rFonts w:ascii="Times New Roman" w:hAnsi="Times New Roman" w:cs="Times New Roman"/>
          <w:sz w:val="24"/>
          <w:szCs w:val="24"/>
        </w:rPr>
        <w:t xml:space="preserve"> </w:t>
      </w:r>
      <w:r w:rsidR="00330E8B">
        <w:rPr>
          <w:rFonts w:ascii="Times New Roman" w:hAnsi="Times New Roman" w:cs="Times New Roman"/>
          <w:sz w:val="24"/>
          <w:szCs w:val="24"/>
        </w:rPr>
        <w:t xml:space="preserve">with </w:t>
      </w:r>
      <w:r w:rsidR="00540470">
        <w:rPr>
          <w:rFonts w:ascii="Times New Roman" w:hAnsi="Times New Roman" w:cs="Times New Roman"/>
          <w:sz w:val="24"/>
          <w:szCs w:val="24"/>
        </w:rPr>
        <w:t>males from different baculum extreme backgrounds</w:t>
      </w:r>
      <w:r w:rsidR="00E15B3D">
        <w:rPr>
          <w:rFonts w:ascii="Times New Roman" w:hAnsi="Times New Roman" w:cs="Times New Roman"/>
          <w:sz w:val="24"/>
          <w:szCs w:val="24"/>
        </w:rPr>
        <w:t xml:space="preserve"> in a multifactorial way ( </w:t>
      </w:r>
      <w:r w:rsidR="00E15B3D" w:rsidRPr="00E15B3D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E15B3D">
        <w:rPr>
          <w:rFonts w:ascii="Times New Roman" w:hAnsi="Times New Roman" w:cs="Times New Roman"/>
          <w:sz w:val="24"/>
          <w:szCs w:val="24"/>
        </w:rPr>
        <w:t xml:space="preserve"> = 74 mating trios). </w:t>
      </w:r>
    </w:p>
    <w:p w14:paraId="3CCAFC33" w14:textId="1C9AD833" w:rsidR="000D6577" w:rsidRDefault="00C97D8C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7734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4BE9081" wp14:editId="15D7D27F">
                <wp:simplePos x="0" y="0"/>
                <wp:positionH relativeFrom="column">
                  <wp:posOffset>2642980</wp:posOffset>
                </wp:positionH>
                <wp:positionV relativeFrom="paragraph">
                  <wp:posOffset>15074</wp:posOffset>
                </wp:positionV>
                <wp:extent cx="3629684" cy="4034525"/>
                <wp:effectExtent l="19050" t="19050" r="0" b="4445"/>
                <wp:wrapNone/>
                <wp:docPr id="395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29684" cy="4034525"/>
                          <a:chOff x="2647117" y="0"/>
                          <a:chExt cx="3629974" cy="4034930"/>
                        </a:xfrm>
                      </wpg:grpSpPr>
                      <wpg:grpSp>
                        <wpg:cNvPr id="396" name="Group 396"/>
                        <wpg:cNvGrpSpPr/>
                        <wpg:grpSpPr>
                          <a:xfrm>
                            <a:off x="2650771" y="0"/>
                            <a:ext cx="3626320" cy="4034930"/>
                            <a:chOff x="2650771" y="0"/>
                            <a:chExt cx="3626320" cy="4034930"/>
                          </a:xfrm>
                        </wpg:grpSpPr>
                        <wps:wsp>
                          <wps:cNvPr id="397" name="Rectangle 397"/>
                          <wps:cNvSpPr/>
                          <wps:spPr>
                            <a:xfrm>
                              <a:off x="2650771" y="0"/>
                              <a:ext cx="3447668" cy="3984130"/>
                            </a:xfrm>
                            <a:prstGeom prst="rect">
                              <a:avLst/>
                            </a:prstGeom>
                            <a:noFill/>
                            <a:ln w="38100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398" name="Group 398"/>
                          <wpg:cNvGrpSpPr/>
                          <wpg:grpSpPr>
                            <a:xfrm>
                              <a:off x="2827091" y="180021"/>
                              <a:ext cx="3450000" cy="3854909"/>
                              <a:chOff x="2827091" y="180021"/>
                              <a:chExt cx="3450000" cy="3854909"/>
                            </a:xfrm>
                          </wpg:grpSpPr>
                          <wpg:grpSp>
                            <wpg:cNvPr id="399" name="Group 399"/>
                            <wpg:cNvGrpSpPr/>
                            <wpg:grpSpPr>
                              <a:xfrm>
                                <a:off x="2827091" y="180021"/>
                                <a:ext cx="3450000" cy="3425249"/>
                                <a:chOff x="2827091" y="180021"/>
                                <a:chExt cx="3450000" cy="3425249"/>
                              </a:xfrm>
                            </wpg:grpSpPr>
                            <wpg:grpSp>
                              <wpg:cNvPr id="400" name="Group 400"/>
                              <wpg:cNvGrpSpPr/>
                              <wpg:grpSpPr>
                                <a:xfrm>
                                  <a:off x="5164423" y="1004065"/>
                                  <a:ext cx="995606" cy="907709"/>
                                  <a:chOff x="5164423" y="1004065"/>
                                  <a:chExt cx="995606" cy="907709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01" name="Picture 40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164423" y="1004065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02" name="TextBox 103"/>
                                <wps:cNvSpPr txBox="1"/>
                                <wps:spPr>
                                  <a:xfrm>
                                    <a:off x="5279213" y="1529466"/>
                                    <a:ext cx="880816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17681E1B" w14:textId="77777777" w:rsidR="0009049A" w:rsidRPr="005D3A7F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5D3A7F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Wide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03" name="Group 403"/>
                              <wpg:cNvGrpSpPr/>
                              <wpg:grpSpPr>
                                <a:xfrm>
                                  <a:off x="2827091" y="968098"/>
                                  <a:ext cx="1120894" cy="933463"/>
                                  <a:chOff x="2827091" y="968098"/>
                                  <a:chExt cx="1120894" cy="933463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04" name="Picture 404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827091" y="968098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05" name="TextBox 101"/>
                                <wps:cNvSpPr txBox="1"/>
                                <wps:spPr>
                                  <a:xfrm>
                                    <a:off x="2893800" y="1519253"/>
                                    <a:ext cx="1054185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1057B10D" w14:textId="77777777" w:rsidR="0009049A" w:rsidRPr="00A44849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A44849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Narrow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06" name="Group 406"/>
                              <wpg:cNvGrpSpPr/>
                              <wpg:grpSpPr>
                                <a:xfrm>
                                  <a:off x="2863058" y="1838709"/>
                                  <a:ext cx="780356" cy="946546"/>
                                  <a:chOff x="2863058" y="1838709"/>
                                  <a:chExt cx="780356" cy="946546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07" name="Picture 40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863058" y="1838709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08" name="TextBox 99"/>
                                <wps:cNvSpPr txBox="1"/>
                                <wps:spPr>
                                  <a:xfrm>
                                    <a:off x="2974425" y="2402947"/>
                                    <a:ext cx="563925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0F2FFEE4" w14:textId="77777777" w:rsidR="0009049A" w:rsidRPr="005D3A7F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5D3A7F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 xml:space="preserve">Wide 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09" name="Group 409"/>
                              <wpg:cNvGrpSpPr/>
                              <wpg:grpSpPr>
                                <a:xfrm>
                                  <a:off x="2860015" y="2751510"/>
                                  <a:ext cx="1110865" cy="848333"/>
                                  <a:chOff x="2860015" y="2751510"/>
                                  <a:chExt cx="1110865" cy="848333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10" name="Picture 410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860015" y="2751510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11" name="TextBox 97"/>
                                <wps:cNvSpPr txBox="1"/>
                                <wps:spPr>
                                  <a:xfrm>
                                    <a:off x="2917966" y="3217535"/>
                                    <a:ext cx="1052914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F522906" w14:textId="77777777" w:rsidR="0009049A" w:rsidRPr="005222D5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5222D5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Narrow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12" name="Group 412"/>
                              <wpg:cNvGrpSpPr/>
                              <wpg:grpSpPr>
                                <a:xfrm>
                                  <a:off x="3946790" y="185000"/>
                                  <a:ext cx="1247101" cy="877421"/>
                                  <a:chOff x="3946790" y="185000"/>
                                  <a:chExt cx="1247101" cy="877421"/>
                                </a:xfrm>
                              </wpg:grpSpPr>
                              <wpg:grpSp>
                                <wpg:cNvPr id="413" name="Group 413"/>
                                <wpg:cNvGrpSpPr/>
                                <wpg:grpSpPr>
                                  <a:xfrm>
                                    <a:off x="3946790" y="185000"/>
                                    <a:ext cx="778399" cy="841251"/>
                                    <a:chOff x="3946790" y="185000"/>
                                    <a:chExt cx="778399" cy="841251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414" name="Picture 414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>
                                      <a:duotone>
                                        <a:prstClr val="black"/>
                                        <a:srgbClr val="3B260D">
                                          <a:tint val="45000"/>
                                          <a:satMod val="400000"/>
                                        </a:srgbClr>
                                      </a:duotone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3946790" y="185000"/>
                                      <a:ext cx="778399" cy="8412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  <pic:pic xmlns:pic="http://schemas.openxmlformats.org/drawingml/2006/picture">
                                  <pic:nvPicPr>
                                    <pic:cNvPr id="415" name="Picture 415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4025066" y="226410"/>
                                      <a:ext cx="286885" cy="37126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wpg:grpSp>
                              <wps:wsp>
                                <wps:cNvPr id="416" name="TextBox 93"/>
                                <wps:cNvSpPr txBox="1"/>
                                <wps:spPr>
                                  <a:xfrm>
                                    <a:off x="3991201" y="680151"/>
                                    <a:ext cx="1202690" cy="3822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DFCADDC" w14:textId="77777777" w:rsidR="0009049A" w:rsidRPr="00C97D8C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C97D8C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Narrow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17" name="Group 417"/>
                              <wpg:cNvGrpSpPr/>
                              <wpg:grpSpPr>
                                <a:xfrm>
                                  <a:off x="3972882" y="1004135"/>
                                  <a:ext cx="1187980" cy="896728"/>
                                  <a:chOff x="3972882" y="1004135"/>
                                  <a:chExt cx="1187980" cy="896728"/>
                                </a:xfrm>
                              </wpg:grpSpPr>
                              <wpg:grpSp>
                                <wpg:cNvPr id="418" name="Group 418"/>
                                <wpg:cNvGrpSpPr/>
                                <wpg:grpSpPr>
                                  <a:xfrm>
                                    <a:off x="3972882" y="1004135"/>
                                    <a:ext cx="778399" cy="841251"/>
                                    <a:chOff x="3972882" y="1004135"/>
                                    <a:chExt cx="778399" cy="841251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419" name="Picture 419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>
                                      <a:duotone>
                                        <a:prstClr val="black"/>
                                        <a:srgbClr val="3B260D">
                                          <a:tint val="45000"/>
                                          <a:satMod val="400000"/>
                                        </a:srgbClr>
                                      </a:duotone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3972882" y="1004135"/>
                                      <a:ext cx="778399" cy="8412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  <pic:pic xmlns:pic="http://schemas.openxmlformats.org/drawingml/2006/picture">
                                  <pic:nvPicPr>
                                    <pic:cNvPr id="420" name="Picture 42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4051158" y="1053497"/>
                                      <a:ext cx="286885" cy="37126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wpg:grpSp>
                              <wps:wsp>
                                <wps:cNvPr id="421" name="TextBox 89"/>
                                <wps:cNvSpPr txBox="1"/>
                                <wps:spPr>
                                  <a:xfrm>
                                    <a:off x="4073020" y="1518555"/>
                                    <a:ext cx="1087842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71A6B33A" w14:textId="77777777" w:rsidR="0009049A" w:rsidRPr="00A44849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A44849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Wide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22" name="Group 422"/>
                              <wpg:cNvGrpSpPr/>
                              <wpg:grpSpPr>
                                <a:xfrm>
                                  <a:off x="3971928" y="1829585"/>
                                  <a:ext cx="778399" cy="960386"/>
                                  <a:chOff x="3971928" y="1829585"/>
                                  <a:chExt cx="778399" cy="960386"/>
                                </a:xfrm>
                              </wpg:grpSpPr>
                              <wpg:grpSp>
                                <wpg:cNvPr id="423" name="Group 423"/>
                                <wpg:cNvGrpSpPr/>
                                <wpg:grpSpPr>
                                  <a:xfrm>
                                    <a:off x="3971928" y="1829585"/>
                                    <a:ext cx="778399" cy="841251"/>
                                    <a:chOff x="3971928" y="1829585"/>
                                    <a:chExt cx="778399" cy="841251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424" name="Picture 424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>
                                      <a:duotone>
                                        <a:prstClr val="black"/>
                                        <a:srgbClr val="3B260D">
                                          <a:tint val="45000"/>
                                          <a:satMod val="400000"/>
                                        </a:srgbClr>
                                      </a:duotone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3971928" y="1829585"/>
                                      <a:ext cx="778399" cy="8412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  <pic:pic xmlns:pic="http://schemas.openxmlformats.org/drawingml/2006/picture">
                                  <pic:nvPicPr>
                                    <pic:cNvPr id="425" name="Picture 425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4050204" y="1878947"/>
                                      <a:ext cx="286885" cy="37126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wpg:grpSp>
                              <wps:wsp>
                                <wps:cNvPr id="426" name="TextBox 85"/>
                                <wps:cNvSpPr txBox="1"/>
                                <wps:spPr>
                                  <a:xfrm>
                                    <a:off x="4076596" y="2407663"/>
                                    <a:ext cx="549319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23369DE6" w14:textId="77777777" w:rsidR="0009049A" w:rsidRPr="005D3A7F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5D3A7F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Wide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27" name="Group 427"/>
                              <wpg:cNvGrpSpPr/>
                              <wpg:grpSpPr>
                                <a:xfrm>
                                  <a:off x="3973613" y="2736027"/>
                                  <a:ext cx="864741" cy="869243"/>
                                  <a:chOff x="3973613" y="2736027"/>
                                  <a:chExt cx="864741" cy="869243"/>
                                </a:xfrm>
                              </wpg:grpSpPr>
                              <wpg:grpSp>
                                <wpg:cNvPr id="428" name="Group 428"/>
                                <wpg:cNvGrpSpPr/>
                                <wpg:grpSpPr>
                                  <a:xfrm>
                                    <a:off x="3973613" y="2736027"/>
                                    <a:ext cx="778399" cy="841251"/>
                                    <a:chOff x="3973613" y="2736027"/>
                                    <a:chExt cx="778399" cy="841251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429" name="Picture 429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>
                                      <a:duotone>
                                        <a:prstClr val="black"/>
                                        <a:srgbClr val="3B260D">
                                          <a:tint val="45000"/>
                                          <a:satMod val="400000"/>
                                        </a:srgbClr>
                                      </a:duotone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3973613" y="2736027"/>
                                      <a:ext cx="778399" cy="8412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  <pic:pic xmlns:pic="http://schemas.openxmlformats.org/drawingml/2006/picture">
                                  <pic:nvPicPr>
                                    <pic:cNvPr id="430" name="Picture 43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4062560" y="2795919"/>
                                      <a:ext cx="286885" cy="37126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wpg:grpSp>
                              <wps:wsp>
                                <wps:cNvPr id="431" name="TextBox 81"/>
                                <wps:cNvSpPr txBox="1"/>
                                <wps:spPr>
                                  <a:xfrm>
                                    <a:off x="4061052" y="3222962"/>
                                    <a:ext cx="777302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015454B4" w14:textId="77777777" w:rsidR="0009049A" w:rsidRPr="005222D5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5222D5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Narrow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32" name="Group 432"/>
                              <wpg:cNvGrpSpPr/>
                              <wpg:grpSpPr>
                                <a:xfrm>
                                  <a:off x="5153945" y="180021"/>
                                  <a:ext cx="1123146" cy="886359"/>
                                  <a:chOff x="5153945" y="180021"/>
                                  <a:chExt cx="1123146" cy="886359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33" name="Picture 43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153945" y="180021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34" name="TextBox 79"/>
                                <wps:cNvSpPr txBox="1"/>
                                <wps:spPr>
                                  <a:xfrm>
                                    <a:off x="5222907" y="684072"/>
                                    <a:ext cx="1054184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1B423032" w14:textId="77777777" w:rsidR="0009049A" w:rsidRPr="00D674C7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D674C7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Narrow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35" name="Group 435"/>
                              <wpg:cNvGrpSpPr/>
                              <wpg:grpSpPr>
                                <a:xfrm>
                                  <a:off x="5141026" y="1888356"/>
                                  <a:ext cx="887084" cy="896166"/>
                                  <a:chOff x="5141026" y="1888356"/>
                                  <a:chExt cx="887084" cy="896166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36" name="Picture 43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141026" y="1888356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37" name="TextBox 77"/>
                                <wps:cNvSpPr txBox="1"/>
                                <wps:spPr>
                                  <a:xfrm>
                                    <a:off x="5247633" y="2402214"/>
                                    <a:ext cx="780477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53FA77C" w14:textId="77777777" w:rsidR="0009049A" w:rsidRPr="005D3A7F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5D3A7F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>Narrow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38" name="Group 438"/>
                              <wpg:cNvGrpSpPr/>
                              <wpg:grpSpPr>
                                <a:xfrm>
                                  <a:off x="5142501" y="2735957"/>
                                  <a:ext cx="780356" cy="853942"/>
                                  <a:chOff x="5142501" y="2735957"/>
                                  <a:chExt cx="780356" cy="853942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39" name="Picture 439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142501" y="2735957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40" name="TextBox 75"/>
                                <wps:cNvSpPr txBox="1"/>
                                <wps:spPr>
                                  <a:xfrm>
                                    <a:off x="5247633" y="3207591"/>
                                    <a:ext cx="649022" cy="38230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060923AB" w14:textId="77777777" w:rsidR="0009049A" w:rsidRPr="005B4ED3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5B4ED3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 xml:space="preserve">Wide 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g:grpSp>
                              <wpg:cNvPr id="441" name="Group 441"/>
                              <wpg:cNvGrpSpPr/>
                              <wpg:grpSpPr>
                                <a:xfrm>
                                  <a:off x="2827091" y="206828"/>
                                  <a:ext cx="987240" cy="856795"/>
                                  <a:chOff x="2827091" y="206828"/>
                                  <a:chExt cx="987240" cy="856795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42" name="Picture 44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827091" y="206828"/>
                                    <a:ext cx="780356" cy="84132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443" name="TextBox 73"/>
                                <wps:cNvSpPr txBox="1"/>
                                <wps:spPr>
                                  <a:xfrm>
                                    <a:off x="2933586" y="681353"/>
                                    <a:ext cx="880745" cy="3822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27AA0A39" w14:textId="77777777" w:rsidR="0009049A" w:rsidRPr="00C97D8C" w:rsidRDefault="0009049A" w:rsidP="00D7734F">
                                      <w:pP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C97D8C">
                                        <w:rPr>
                                          <w:rFonts w:ascii="Times New Roman" w:hAnsi="Times New Roman" w:cs="Times New Roman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</w:rPr>
                                        <w:t xml:space="preserve">Wide 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s:wsp>
                              <wps:cNvPr id="444" name="TextBox 64"/>
                              <wps:cNvSpPr txBox="1"/>
                              <wps:spPr>
                                <a:xfrm>
                                  <a:off x="3614864" y="305316"/>
                                  <a:ext cx="295934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15701E7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445" name="TextBox 65"/>
                              <wps:cNvSpPr txBox="1"/>
                              <wps:spPr>
                                <a:xfrm>
                                  <a:off x="3614863" y="1121343"/>
                                  <a:ext cx="240049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1F0C28D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446" name="TextBox 66"/>
                              <wps:cNvSpPr txBox="1"/>
                              <wps:spPr>
                                <a:xfrm>
                                  <a:off x="3640278" y="1926864"/>
                                  <a:ext cx="295934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C646793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447" name="TextBox 67"/>
                              <wps:cNvSpPr txBox="1"/>
                              <wps:spPr>
                                <a:xfrm>
                                  <a:off x="3667728" y="2859445"/>
                                  <a:ext cx="241319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2E64FC3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448" name="TextBox 68"/>
                              <wps:cNvSpPr txBox="1"/>
                              <wps:spPr>
                                <a:xfrm>
                                  <a:off x="4759346" y="296527"/>
                                  <a:ext cx="296569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88ED21F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449" name="TextBox 69"/>
                              <wps:cNvSpPr txBox="1"/>
                              <wps:spPr>
                                <a:xfrm>
                                  <a:off x="4790054" y="1150540"/>
                                  <a:ext cx="295934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A1FA06A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450" name="TextBox 70"/>
                              <wps:cNvSpPr txBox="1"/>
                              <wps:spPr>
                                <a:xfrm>
                                  <a:off x="4785470" y="1963683"/>
                                  <a:ext cx="295934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A59E257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451" name="TextBox 71"/>
                              <wps:cNvSpPr txBox="1"/>
                              <wps:spPr>
                                <a:xfrm>
                                  <a:off x="4810431" y="2838735"/>
                                  <a:ext cx="295934" cy="38230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54D09A9" w14:textId="77777777" w:rsidR="0009049A" w:rsidRPr="00AD40F0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0F0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s:wsp>
                            <wps:cNvPr id="452" name="Straight Arrow Connector 452"/>
                            <wps:cNvCnPr>
                              <a:cxnSpLocks/>
                            </wps:cNvCnPr>
                            <wps:spPr>
                              <a:xfrm>
                                <a:off x="3805457" y="3247840"/>
                                <a:ext cx="0" cy="398871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dashDot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3" name="Straight Arrow Connector 453"/>
                            <wps:cNvCnPr>
                              <a:cxnSpLocks/>
                            </wps:cNvCnPr>
                            <wps:spPr>
                              <a:xfrm>
                                <a:off x="4958739" y="3282748"/>
                                <a:ext cx="0" cy="363963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dashDot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4" name="TextBox 33"/>
                            <wps:cNvSpPr txBox="1"/>
                            <wps:spPr>
                              <a:xfrm>
                                <a:off x="3477157" y="3608167"/>
                                <a:ext cx="1374250" cy="42676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7785B01" w14:textId="77777777" w:rsidR="0009049A" w:rsidRPr="00AF556F" w:rsidRDefault="0009049A" w:rsidP="00D7734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AF556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proofErr w:type="spellStart"/>
                                  <w:r w:rsidRPr="00AF556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kern w:val="24"/>
                                      <w:position w:val="7"/>
                                      <w:sz w:val="24"/>
                                      <w:szCs w:val="24"/>
                                      <w:vertAlign w:val="superscript"/>
                                    </w:rPr>
                                    <w:t>st</w:t>
                                  </w:r>
                                  <w:proofErr w:type="spellEnd"/>
                                  <w:r w:rsidRPr="00AF556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 xml:space="preserve"> mating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  <wps:wsp>
                            <wps:cNvPr id="455" name="TextBox 34"/>
                            <wps:cNvSpPr txBox="1"/>
                            <wps:spPr>
                              <a:xfrm>
                                <a:off x="4594104" y="3603358"/>
                                <a:ext cx="1412988" cy="42676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F48218F" w14:textId="77777777" w:rsidR="0009049A" w:rsidRPr="00AF556F" w:rsidRDefault="0009049A" w:rsidP="00D7734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AF556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proofErr w:type="spellStart"/>
                                  <w:r w:rsidRPr="00AF556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kern w:val="24"/>
                                      <w:position w:val="7"/>
                                      <w:sz w:val="24"/>
                                      <w:szCs w:val="24"/>
                                      <w:vertAlign w:val="superscript"/>
                                    </w:rPr>
                                    <w:t>nd</w:t>
                                  </w:r>
                                  <w:proofErr w:type="spellEnd"/>
                                  <w:r w:rsidRPr="00AF556F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 xml:space="preserve"> mating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</wpg:grpSp>
                      <wps:wsp>
                        <wps:cNvPr id="456" name="TextBox 274"/>
                        <wps:cNvSpPr txBox="1"/>
                        <wps:spPr>
                          <a:xfrm>
                            <a:off x="2647117" y="693"/>
                            <a:ext cx="470535" cy="382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D3C4FE1" w14:textId="77777777" w:rsidR="0009049A" w:rsidRPr="00C97D8C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 w:rsidRPr="00C97D8C"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b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BE9081" id="Group 14" o:spid="_x0000_s1030" style="position:absolute;margin-left:208.1pt;margin-top:1.2pt;width:285.8pt;height:317.7pt;z-index:251671552" coordorigin="26471" coordsize="36299,403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">
                <v:group id="Group 396" o:spid="_x0000_s1031" style="position:absolute;left:26507;width:36263;height:40349" coordorigin="26507" coordsize="36263,40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1zV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">
                  <v:rect id="Rectangle 397" o:spid="_x0000_s1032" style="position:absolute;left:26507;width:34477;height:398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" filled="f" strokecolor="#0d0d0d [3069]" strokeweight="3pt"/>
                  <v:group id="Group 398" o:spid="_x0000_s1033" style="position:absolute;left:28270;top:1800;width:34500;height:38549" coordorigin="28270,1800" coordsize="34500,38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G08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">
                    <v:group id="Group 399" o:spid="_x0000_s1034" style="position:absolute;left:28270;top:1800;width:34500;height:34252" coordorigin="28270,1800" coordsize="34500,34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">
                      <v:group id="Group 400" o:spid="_x0000_s1035" style="position:absolute;left:51644;top:10040;width:9956;height:9077" coordorigin="51644,10040" coordsize="9956,9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Picture 401" o:spid="_x0000_s1036" type="#_x0000_t75" style="position:absolute;left:51644;top:10040;width:7803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">
                          <v:imagedata r:id="rId16" o:title=""/>
                        </v:shape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Box 103" o:spid="_x0000_s1037" type="#_x0000_t202" style="position:absolute;left:52792;top:15294;width:8808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" filled="f" stroked="f">
                          <v:textbox style="mso-fit-shape-to-text:t">
                            <w:txbxContent>
                              <w:p w14:paraId="17681E1B" w14:textId="77777777" w:rsidR="0009049A" w:rsidRPr="005D3A7F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D3A7F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Wide</w:t>
                                </w:r>
                              </w:p>
                            </w:txbxContent>
                          </v:textbox>
                        </v:shape>
                      </v:group>
                      <v:group id="Group 403" o:spid="_x0000_s1038" style="position:absolute;left:28270;top:9680;width:11209;height:9335" coordorigin="28270,9680" coordsize="11208,9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Kev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">
                        <v:shape id="Picture 404" o:spid="_x0000_s1039" type="#_x0000_t75" style="position:absolute;left:28270;top:9680;width:7804;height:8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">
                          <v:imagedata r:id="rId16" o:title=""/>
                        </v:shape>
                        <v:shape id="TextBox 101" o:spid="_x0000_s1040" type="#_x0000_t202" style="position:absolute;left:28938;top:15192;width:10541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1057B10D" w14:textId="77777777" w:rsidR="0009049A" w:rsidRPr="00A44849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A44849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Narrow</w:t>
                                </w:r>
                              </w:p>
                            </w:txbxContent>
                          </v:textbox>
                        </v:shape>
                      </v:group>
                      <v:group id="Group 406" o:spid="_x0000_s1041" style="position:absolute;left:28630;top:18387;width:7804;height:9465" coordorigin="28630,18387" coordsize="7803,9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      <v:shape id="Picture 407" o:spid="_x0000_s1042" type="#_x0000_t75" style="position:absolute;left:28630;top:18387;width:780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">
                          <v:imagedata r:id="rId16" o:title=""/>
                        </v:shape>
                        <v:shape id="TextBox 99" o:spid="_x0000_s1043" type="#_x0000_t202" style="position:absolute;left:29744;top:24029;width:5639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" filled="f" stroked="f">
                          <v:textbox style="mso-fit-shape-to-text:t">
                            <w:txbxContent>
                              <w:p w14:paraId="0F2FFEE4" w14:textId="77777777" w:rsidR="0009049A" w:rsidRPr="005D3A7F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D3A7F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 xml:space="preserve">Wide </w:t>
                                </w:r>
                              </w:p>
                            </w:txbxContent>
                          </v:textbox>
                        </v:shape>
                      </v:group>
                      <v:group id="Group 409" o:spid="_x0000_s1044" style="position:absolute;left:28600;top:27515;width:11108;height:8483" coordorigin="28600,27515" coordsize="11108,84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JBF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AWLeD3TDgCcvUDAAD//wMAUEsBAi0AFAAGAAgAAAAhANvh9svuAAAAhQEAABMAAAAAAAAA&#10;AAAAAAAAAAAAAFtDb250ZW50X1R5cGVzXS54bWxQSwECLQAUAAYACAAAACEAWvQsW78AAAAVAQAA&#10;CwAAAAAAAAAAAAAAAAAfAQAAX3JlbHMvLnJlbHNQSwECLQAUAAYACAAAACEAt5CQRcYAAADcAAAA&#10;DwAAAAAAAAAAAAAAAAAHAgAAZHJzL2Rvd25yZXYueG1sUEsFBgAAAAADAAMAtwAAAPoCAAAAAA==&#10;">
                        <v:shape id="Picture 410" o:spid="_x0000_s1045" type="#_x0000_t75" style="position:absolute;left:28600;top:27515;width:7803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">
                          <v:imagedata r:id="rId16" o:title=""/>
                        </v:shape>
                        <v:shape id="TextBox 97" o:spid="_x0000_s1046" type="#_x0000_t202" style="position:absolute;left:29179;top:32175;width:10529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3F522906" w14:textId="77777777" w:rsidR="0009049A" w:rsidRPr="005222D5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222D5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Narrow</w:t>
                                </w:r>
                              </w:p>
                            </w:txbxContent>
                          </v:textbox>
                        </v:shape>
                      </v:group>
                      <v:group id="Group 412" o:spid="_x0000_s1047" style="position:absolute;left:39467;top:1850;width:12471;height:8774" coordorigin="39467,1850" coordsize="12471,8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      <v:group id="Group 413" o:spid="_x0000_s1048" style="position:absolute;left:39467;top:1850;width:7784;height:8412" coordorigin="39467,1850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TFy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ksLtTDgCcnkFAAD//wMAUEsBAi0AFAAGAAgAAAAhANvh9svuAAAAhQEAABMAAAAAAAAA&#10;AAAAAAAAAAAAAFtDb250ZW50X1R5cGVzXS54bWxQSwECLQAUAAYACAAAACEAWvQsW78AAAAVAQAA&#10;CwAAAAAAAAAAAAAAAAAfAQAAX3JlbHMvLnJlbHNQSwECLQAUAAYACAAAACEAU6ExcsYAAADcAAAA&#10;DwAAAAAAAAAAAAAAAAAHAgAAZHJzL2Rvd25yZXYueG1sUEsFBgAAAAADAAMAtwAAAPoCAAAAAA==&#10;">
                          <v:shape id="Picture 414" o:spid="_x0000_s1049" type="#_x0000_t75" style="position:absolute;left:39467;top:1850;width:7784;height:84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">
                            <v:imagedata r:id="rId17" o:title="" recolortarget="black"/>
                          </v:shape>
                          <v:shape id="Picture 415" o:spid="_x0000_s1050" type="#_x0000_t75" style="position:absolute;left:40250;top:2264;width:2869;height:3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">
                            <v:imagedata r:id="rId18" o:title=""/>
                          </v:shape>
                        </v:group>
                        <v:shape id="TextBox 93" o:spid="_x0000_s1051" type="#_x0000_t202" style="position:absolute;left:39912;top:6801;width:12026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" filled="f" stroked="f">
                          <v:textbox style="mso-fit-shape-to-text:t">
                            <w:txbxContent>
                              <w:p w14:paraId="4DFCADDC" w14:textId="77777777" w:rsidR="0009049A" w:rsidRPr="00C97D8C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C97D8C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Narrow</w:t>
                                </w:r>
                              </w:p>
                            </w:txbxContent>
                          </v:textbox>
                        </v:shape>
                      </v:group>
                      <v:group id="Group 417" o:spid="_x0000_s1052" style="position:absolute;left:39728;top:10041;width:11880;height:8967" coordorigin="39728,10041" coordsize="11879,8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dx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ARv8HfmXAE5PIGAAD//wMAUEsBAi0AFAAGAAgAAAAhANvh9svuAAAAhQEAABMAAAAAAAAA&#10;AAAAAAAAAAAAAFtDb250ZW50X1R5cGVzXS54bWxQSwECLQAUAAYACAAAACEAWvQsW78AAAAVAQAA&#10;CwAAAAAAAAAAAAAAAAAfAQAAX3JlbHMvLnJlbHNQSwECLQAUAAYACAAAACEALJo3ccYAAADcAAAA&#10;DwAAAAAAAAAAAAAAAAAHAgAAZHJzL2Rvd25yZXYueG1sUEsFBgAAAAADAAMAtwAAAPoCAAAAAA==&#10;">
                        <v:group id="Group 418" o:spid="_x0000_s1053" style="position:absolute;left:39728;top:10041;width:7784;height:8412" coordorigin="39728,10041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        <v:shape id="Picture 419" o:spid="_x0000_s1054" type="#_x0000_t75" style="position:absolute;left:39728;top:10041;width:7784;height:84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">
                            <v:imagedata r:id="rId17" o:title="" recolortarget="black"/>
                          </v:shape>
                          <v:shape id="Picture 420" o:spid="_x0000_s1055" type="#_x0000_t75" style="position:absolute;left:40511;top:10534;width:2869;height:3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">
                            <v:imagedata r:id="rId18" o:title=""/>
                          </v:shape>
                        </v:group>
                        <v:shape id="TextBox 89" o:spid="_x0000_s1056" type="#_x0000_t202" style="position:absolute;left:40730;top:15185;width:10878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" filled="f" stroked="f">
                          <v:textbox style="mso-fit-shape-to-text:t">
                            <w:txbxContent>
                              <w:p w14:paraId="71A6B33A" w14:textId="77777777" w:rsidR="0009049A" w:rsidRPr="00A44849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A44849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Wide</w:t>
                                </w:r>
                              </w:p>
                            </w:txbxContent>
                          </v:textbox>
                        </v:shape>
                      </v:group>
                      <v:group id="Group 422" o:spid="_x0000_s1057" style="position:absolute;left:39719;top:18295;width:7784;height:9604" coordorigin="39719,18295" coordsize="7783,9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group id="Group 423" o:spid="_x0000_s1058" style="position:absolute;left:39719;top:18295;width:7784;height:8413" coordorigin="39719,18295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fvP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SeHvTDgCcv0LAAD//wMAUEsBAi0AFAAGAAgAAAAhANvh9svuAAAAhQEAABMAAAAAAAAA&#10;AAAAAAAAAAAAAFtDb250ZW50X1R5cGVzXS54bWxQSwECLQAUAAYACAAAACEAWvQsW78AAAAVAQAA&#10;CwAAAAAAAAAAAAAAAAAfAQAAX3JlbHMvLnJlbHNQSwECLQAUAAYACAAAACEAnc37z8YAAADcAAAA&#10;DwAAAAAAAAAAAAAAAAAHAgAAZHJzL2Rvd25yZXYueG1sUEsFBgAAAAADAAMAtwAAAPoCAAAAAA==&#10;">
                          <v:shape id="Picture 424" o:spid="_x0000_s1059" type="#_x0000_t75" style="position:absolute;left:39719;top:18295;width:778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">
                            <v:imagedata r:id="rId17" o:title="" recolortarget="black"/>
                          </v:shape>
                          <v:shape id="Picture 425" o:spid="_x0000_s1060" type="#_x0000_t75" style="position:absolute;left:40502;top:18789;width:2868;height:3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">
                            <v:imagedata r:id="rId18" o:title=""/>
                          </v:shape>
                        </v:group>
                        <v:shape id="TextBox 85" o:spid="_x0000_s1061" type="#_x0000_t202" style="position:absolute;left:40765;top:24076;width:5494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23369DE6" w14:textId="77777777" w:rsidR="0009049A" w:rsidRPr="005D3A7F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D3A7F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Wide</w:t>
                                </w:r>
                              </w:p>
                            </w:txbxContent>
                          </v:textbox>
                        </v:shape>
                      </v:group>
                      <v:group id="Group 427" o:spid="_x0000_s1062" style="position:absolute;left:39736;top:27360;width:8647;height:8692" coordorigin="39736,27360" coordsize="8647,8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        <v:group id="Group 428" o:spid="_x0000_s1063" style="position:absolute;left:39736;top:27360;width:7784;height:8412" coordorigin="39736,27360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m+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">
                          <v:shape id="Picture 429" o:spid="_x0000_s1064" type="#_x0000_t75" style="position:absolute;left:39736;top:27360;width:7784;height:84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">
                            <v:imagedata r:id="rId17" o:title="" recolortarget="black"/>
                          </v:shape>
                          <v:shape id="Picture 430" o:spid="_x0000_s1065" type="#_x0000_t75" style="position:absolute;left:40625;top:27959;width:2869;height:3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">
                            <v:imagedata r:id="rId18" o:title=""/>
                          </v:shape>
                        </v:group>
                        <v:shape id="TextBox 81" o:spid="_x0000_s1066" type="#_x0000_t202" style="position:absolute;left:40610;top:32229;width:7773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015454B4" w14:textId="77777777" w:rsidR="0009049A" w:rsidRPr="005222D5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222D5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Narrow</w:t>
                                </w:r>
                              </w:p>
                            </w:txbxContent>
                          </v:textbox>
                        </v:shape>
                      </v:group>
                      <v:group id="Group 432" o:spid="_x0000_s1067" style="position:absolute;left:51539;top:1800;width:11231;height:8863" coordorigin="51539,1800" coordsize="11231,8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      <v:shape id="Picture 433" o:spid="_x0000_s1068" type="#_x0000_t75" style="position:absolute;left:51539;top:1800;width:780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">
                          <v:imagedata r:id="rId16" o:title=""/>
                        </v:shape>
                        <v:shape id="TextBox 79" o:spid="_x0000_s1069" type="#_x0000_t202" style="position:absolute;left:52229;top:6840;width:10541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1B423032" w14:textId="77777777" w:rsidR="0009049A" w:rsidRPr="00D674C7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D674C7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Narrow</w:t>
                                </w:r>
                              </w:p>
                            </w:txbxContent>
                          </v:textbox>
                        </v:shape>
                      </v:group>
                      <v:group id="Group 435" o:spid="_x0000_s1070" style="position:absolute;left:51410;top:18883;width:8871;height:8962" coordorigin="51410,18883" coordsize="8870,89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VD9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">
                        <v:shape id="Picture 436" o:spid="_x0000_s1071" type="#_x0000_t75" style="position:absolute;left:51410;top:18883;width:7803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">
                          <v:imagedata r:id="rId16" o:title=""/>
                        </v:shape>
                        <v:shape id="TextBox 77" o:spid="_x0000_s1072" type="#_x0000_t202" style="position:absolute;left:52476;top:24022;width:7805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553FA77C" w14:textId="77777777" w:rsidR="0009049A" w:rsidRPr="005D3A7F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D3A7F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>Narrow</w:t>
                                </w:r>
                              </w:p>
                            </w:txbxContent>
                          </v:textbox>
                        </v:shape>
                      </v:group>
                      <v:group id="Group 438" o:spid="_x0000_s1073" style="position:absolute;left:51425;top:27359;width:7803;height:8539" coordorigin="51425,27359" coordsize="7803,85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P9j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">
                        <v:shape id="Picture 439" o:spid="_x0000_s1074" type="#_x0000_t75" style="position:absolute;left:51425;top:27359;width:7803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">
                          <v:imagedata r:id="rId16" o:title=""/>
                        </v:shape>
                        <v:shape id="TextBox 75" o:spid="_x0000_s1075" type="#_x0000_t202" style="position:absolute;left:52476;top:32075;width:6490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" filled="f" stroked="f">
                          <v:textbox style="mso-fit-shape-to-text:t">
                            <w:txbxContent>
                              <w:p w14:paraId="060923AB" w14:textId="77777777" w:rsidR="0009049A" w:rsidRPr="005B4ED3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5B4ED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 xml:space="preserve">Wide </w:t>
                                </w:r>
                              </w:p>
                            </w:txbxContent>
                          </v:textbox>
                        </v:shape>
                      </v:group>
                      <v:group id="Group 441" o:spid="_x0000_s1076" style="position:absolute;left:28270;top:2068;width:9873;height:8568" coordorigin="28270,2068" coordsize="9872,8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      <v:shape id="Picture 442" o:spid="_x0000_s1077" type="#_x0000_t75" style="position:absolute;left:28270;top:2068;width:780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">
                          <v:imagedata r:id="rId16" o:title=""/>
                        </v:shape>
                        <v:shape id="TextBox 73" o:spid="_x0000_s1078" type="#_x0000_t202" style="position:absolute;left:29335;top:6813;width:8808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27AA0A39" w14:textId="77777777" w:rsidR="0009049A" w:rsidRPr="00C97D8C" w:rsidRDefault="0009049A" w:rsidP="00D7734F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C97D8C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  <w:t xml:space="preserve">Wide </w:t>
                                </w:r>
                              </w:p>
                            </w:txbxContent>
                          </v:textbox>
                        </v:shape>
                      </v:group>
                      <v:shape id="TextBox 64" o:spid="_x0000_s1079" type="#_x0000_t202" style="position:absolute;left:36148;top:3053;width:2959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" filled="f" stroked="f">
                        <v:textbox style="mso-fit-shape-to-text:t">
                          <w:txbxContent>
                            <w:p w14:paraId="415701E7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shape id="TextBox 65" o:spid="_x0000_s1080" type="#_x0000_t202" style="position:absolute;left:36148;top:11213;width:2401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" filled="f" stroked="f">
                        <v:textbox style="mso-fit-shape-to-text:t">
                          <w:txbxContent>
                            <w:p w14:paraId="41F0C28D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shape id="TextBox 66" o:spid="_x0000_s1081" type="#_x0000_t202" style="position:absolute;left:36402;top:19268;width:2960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" filled="f" stroked="f">
                        <v:textbox style="mso-fit-shape-to-text:t">
                          <w:txbxContent>
                            <w:p w14:paraId="4C646793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shape id="TextBox 67" o:spid="_x0000_s1082" type="#_x0000_t202" style="position:absolute;left:36677;top:28594;width:2413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" filled="f" stroked="f">
                        <v:textbox style="mso-fit-shape-to-text:t">
                          <w:txbxContent>
                            <w:p w14:paraId="42E64FC3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shape id="TextBox 68" o:spid="_x0000_s1083" type="#_x0000_t202" style="position:absolute;left:47593;top:2965;width:2966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" filled="f" stroked="f">
                        <v:textbox style="mso-fit-shape-to-text:t">
                          <w:txbxContent>
                            <w:p w14:paraId="188ED21F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shape id="TextBox 69" o:spid="_x0000_s1084" type="#_x0000_t202" style="position:absolute;left:47900;top:11505;width:2959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" filled="f" stroked="f">
                        <v:textbox style="mso-fit-shape-to-text:t">
                          <w:txbxContent>
                            <w:p w14:paraId="3A1FA06A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shape id="TextBox 70" o:spid="_x0000_s1085" type="#_x0000_t202" style="position:absolute;left:47854;top:19636;width:2960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" filled="f" stroked="f">
                        <v:textbox style="mso-fit-shape-to-text:t">
                          <w:txbxContent>
                            <w:p w14:paraId="6A59E257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shape id="TextBox 71" o:spid="_x0000_s1086" type="#_x0000_t202" style="position:absolute;left:48104;top:28387;width:2959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" filled="f" stroked="f">
                        <v:textbox style="mso-fit-shape-to-text:t">
                          <w:txbxContent>
                            <w:p w14:paraId="154D09A9" w14:textId="77777777" w:rsidR="0009049A" w:rsidRPr="00AD40F0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0F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</v:group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52" o:spid="_x0000_s1087" type="#_x0000_t32" style="position:absolute;left:38054;top:32478;width:0;height:39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" strokecolor="black [3213]" strokeweight="2.25pt">
                      <v:stroke dashstyle="dashDot" endarrow="block" joinstyle="miter"/>
                      <o:lock v:ext="edit" shapetype="f"/>
                    </v:shape>
                    <v:shape id="Straight Arrow Connector 453" o:spid="_x0000_s1088" type="#_x0000_t32" style="position:absolute;left:49587;top:32827;width:0;height:36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" strokecolor="black [3213]" strokeweight="2.25pt">
                      <v:stroke dashstyle="dashDot" endarrow="block" joinstyle="miter"/>
                      <o:lock v:ext="edit" shapetype="f"/>
                    </v:shape>
                    <v:shape id="TextBox 33" o:spid="_x0000_s1089" type="#_x0000_t202" style="position:absolute;left:34771;top:36081;width:13743;height:4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" filled="f" stroked="f">
                      <v:textbox style="mso-fit-shape-to-text:t">
                        <w:txbxContent>
                          <w:p w14:paraId="47785B01" w14:textId="77777777" w:rsidR="0009049A" w:rsidRPr="00AF556F" w:rsidRDefault="0009049A" w:rsidP="00D7734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F556F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1</w:t>
                            </w:r>
                            <w:proofErr w:type="spellStart"/>
                            <w:r w:rsidRPr="00AF556F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position w:val="7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proofErr w:type="spellEnd"/>
                            <w:r w:rsidRPr="00AF556F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mating</w:t>
                            </w:r>
                          </w:p>
                        </w:txbxContent>
                      </v:textbox>
                    </v:shape>
                    <v:shape id="TextBox 34" o:spid="_x0000_s1090" type="#_x0000_t202" style="position:absolute;left:45941;top:36033;width:14129;height:4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" filled="f" stroked="f">
                      <v:textbox style="mso-fit-shape-to-text:t">
                        <w:txbxContent>
                          <w:p w14:paraId="6F48218F" w14:textId="77777777" w:rsidR="0009049A" w:rsidRPr="00AF556F" w:rsidRDefault="0009049A" w:rsidP="00D7734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F556F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2</w:t>
                            </w:r>
                            <w:proofErr w:type="spellStart"/>
                            <w:r w:rsidRPr="00AF556F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position w:val="7"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proofErr w:type="spellEnd"/>
                            <w:r w:rsidRPr="00AF556F">
                              <w:rPr>
                                <w:rFonts w:ascii="Times New Roman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mating</w:t>
                            </w:r>
                          </w:p>
                        </w:txbxContent>
                      </v:textbox>
                    </v:shape>
                  </v:group>
                </v:group>
                <v:shape id="TextBox 274" o:spid="_x0000_s1091" type="#_x0000_t202" style="position:absolute;left:26471;top:6;width:4705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" filled="f" stroked="f">
                  <v:textbox style="mso-fit-shape-to-text:t">
                    <w:txbxContent>
                      <w:p w14:paraId="3D3C4FE1" w14:textId="77777777" w:rsidR="0009049A" w:rsidRPr="00C97D8C" w:rsidRDefault="0009049A" w:rsidP="00D7734F">
                        <w:pPr>
                          <w:rPr>
                            <w:rFonts w:ascii="Times New Roman" w:hAnsi="Times New Roman" w:cs="Times New Roman"/>
                            <w:i/>
                            <w:iCs/>
                            <w:sz w:val="24"/>
                            <w:szCs w:val="24"/>
                          </w:rPr>
                        </w:pPr>
                        <w:r w:rsidRPr="00C97D8C">
                          <w:rPr>
                            <w:rFonts w:ascii="Times New Roman" w:hAnsi="Times New Roman" w:cs="Times New Roman"/>
                            <w:i/>
                            <w:iCs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b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7734F" w:rsidRPr="00D7734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E5DC929" wp14:editId="7B64CEFD">
                <wp:simplePos x="0" y="0"/>
                <wp:positionH relativeFrom="column">
                  <wp:posOffset>3147</wp:posOffset>
                </wp:positionH>
                <wp:positionV relativeFrom="paragraph">
                  <wp:posOffset>15074</wp:posOffset>
                </wp:positionV>
                <wp:extent cx="2517289" cy="3646345"/>
                <wp:effectExtent l="19050" t="19050" r="16510" b="11430"/>
                <wp:wrapNone/>
                <wp:docPr id="354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7289" cy="3646345"/>
                          <a:chOff x="0" y="0"/>
                          <a:chExt cx="2517289" cy="3646345"/>
                        </a:xfrm>
                      </wpg:grpSpPr>
                      <wpg:grpSp>
                        <wpg:cNvPr id="355" name="Group 355"/>
                        <wpg:cNvGrpSpPr/>
                        <wpg:grpSpPr>
                          <a:xfrm>
                            <a:off x="0" y="1980"/>
                            <a:ext cx="2517289" cy="3644365"/>
                            <a:chOff x="0" y="1980"/>
                            <a:chExt cx="2517289" cy="3644365"/>
                          </a:xfrm>
                        </wpg:grpSpPr>
                        <wpg:grpSp>
                          <wpg:cNvPr id="356" name="Group 356"/>
                          <wpg:cNvGrpSpPr/>
                          <wpg:grpSpPr>
                            <a:xfrm>
                              <a:off x="279017" y="149269"/>
                              <a:ext cx="2157507" cy="3406095"/>
                              <a:chOff x="279017" y="149269"/>
                              <a:chExt cx="2157507" cy="3406095"/>
                            </a:xfrm>
                          </wpg:grpSpPr>
                          <wpg:grpSp>
                            <wpg:cNvPr id="357" name="Group 357"/>
                            <wpg:cNvGrpSpPr/>
                            <wpg:grpSpPr>
                              <a:xfrm>
                                <a:off x="288494" y="988413"/>
                                <a:ext cx="921192" cy="882039"/>
                                <a:chOff x="288494" y="988413"/>
                                <a:chExt cx="921192" cy="88203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58" name="Picture 35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88494" y="988413"/>
                                  <a:ext cx="780356" cy="8413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59" name="TextBox 191"/>
                              <wps:cNvSpPr txBox="1"/>
                              <wps:spPr>
                                <a:xfrm>
                                  <a:off x="360691" y="1488182"/>
                                  <a:ext cx="848995" cy="382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70BF1BA0" w14:textId="77777777" w:rsidR="0009049A" w:rsidRPr="006B5E23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6B5E23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Narrow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g:grpSp>
                            <wpg:cNvPr id="360" name="Group 360"/>
                            <wpg:cNvGrpSpPr/>
                            <wpg:grpSpPr>
                              <a:xfrm>
                                <a:off x="279017" y="1877125"/>
                                <a:ext cx="780356" cy="892808"/>
                                <a:chOff x="279017" y="1877125"/>
                                <a:chExt cx="780356" cy="89280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61" name="Picture 36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79017" y="1877125"/>
                                  <a:ext cx="780356" cy="8413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62" name="TextBox 189"/>
                              <wps:cNvSpPr txBox="1"/>
                              <wps:spPr>
                                <a:xfrm>
                                  <a:off x="393657" y="2387663"/>
                                  <a:ext cx="656590" cy="382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E93C8BA" w14:textId="77777777" w:rsidR="0009049A" w:rsidRPr="00FE0384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FE0384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 xml:space="preserve">Wide 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g:grpSp>
                            <wpg:cNvPr id="363" name="Group 363"/>
                            <wpg:cNvGrpSpPr/>
                            <wpg:grpSpPr>
                              <a:xfrm>
                                <a:off x="312241" y="2693996"/>
                                <a:ext cx="908332" cy="856836"/>
                                <a:chOff x="312241" y="2693996"/>
                                <a:chExt cx="908332" cy="85683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64" name="Picture 36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12241" y="2693996"/>
                                  <a:ext cx="780356" cy="8413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65" name="TextBox 187"/>
                              <wps:cNvSpPr txBox="1"/>
                              <wps:spPr>
                                <a:xfrm>
                                  <a:off x="380468" y="3168562"/>
                                  <a:ext cx="840105" cy="382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6886E4C" w14:textId="77777777" w:rsidR="0009049A" w:rsidRPr="007217AD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7217AD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Narrow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g:grpSp>
                            <wpg:cNvPr id="366" name="Group 366"/>
                            <wpg:cNvGrpSpPr/>
                            <wpg:grpSpPr>
                              <a:xfrm>
                                <a:off x="1416432" y="163449"/>
                                <a:ext cx="968168" cy="860578"/>
                                <a:chOff x="1416432" y="163449"/>
                                <a:chExt cx="968168" cy="860578"/>
                              </a:xfrm>
                            </wpg:grpSpPr>
                            <wpg:grpSp>
                              <wpg:cNvPr id="367" name="Group 367"/>
                              <wpg:cNvGrpSpPr/>
                              <wpg:grpSpPr>
                                <a:xfrm>
                                  <a:off x="1416432" y="163449"/>
                                  <a:ext cx="778399" cy="841251"/>
                                  <a:chOff x="1416432" y="163449"/>
                                  <a:chExt cx="778399" cy="841251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68" name="Picture 368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>
                                    <a:duotone>
                                      <a:prstClr val="black"/>
                                      <a:srgbClr val="3B260D">
                                        <a:tint val="45000"/>
                                        <a:satMod val="400000"/>
                                      </a:srgbClr>
                                    </a:duotone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16432" y="163449"/>
                                    <a:ext cx="778399" cy="84125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69" name="Picture 369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94708" y="212811"/>
                                    <a:ext cx="286885" cy="37126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370" name="TextBox 183"/>
                              <wps:cNvSpPr txBox="1"/>
                              <wps:spPr>
                                <a:xfrm>
                                  <a:off x="1487980" y="641757"/>
                                  <a:ext cx="896620" cy="382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AFC34A6" w14:textId="77777777" w:rsidR="0009049A" w:rsidRPr="006B5E23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6B5E23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Narrow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g:grpSp>
                            <wpg:cNvPr id="371" name="Group 371"/>
                            <wpg:cNvGrpSpPr/>
                            <wpg:grpSpPr>
                              <a:xfrm>
                                <a:off x="1461314" y="990590"/>
                                <a:ext cx="975210" cy="881049"/>
                                <a:chOff x="1461314" y="990590"/>
                                <a:chExt cx="975210" cy="881049"/>
                              </a:xfrm>
                            </wpg:grpSpPr>
                            <wpg:grpSp>
                              <wpg:cNvPr id="372" name="Group 372"/>
                              <wpg:cNvGrpSpPr/>
                              <wpg:grpSpPr>
                                <a:xfrm>
                                  <a:off x="1461314" y="990590"/>
                                  <a:ext cx="778399" cy="841251"/>
                                  <a:chOff x="1461314" y="990590"/>
                                  <a:chExt cx="778399" cy="841251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73" name="Picture 37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>
                                    <a:duotone>
                                      <a:prstClr val="black"/>
                                      <a:srgbClr val="3B260D">
                                        <a:tint val="45000"/>
                                        <a:satMod val="400000"/>
                                      </a:srgbClr>
                                    </a:duotone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61314" y="990590"/>
                                    <a:ext cx="778399" cy="84125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74" name="Picture 374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539590" y="1039952"/>
                                    <a:ext cx="286885" cy="37126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375" name="TextBox 179"/>
                              <wps:cNvSpPr txBox="1"/>
                              <wps:spPr>
                                <a:xfrm>
                                  <a:off x="1539269" y="1477939"/>
                                  <a:ext cx="897255" cy="3937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87C9262" w14:textId="77777777" w:rsidR="0009049A" w:rsidRPr="006B5E23" w:rsidRDefault="0009049A" w:rsidP="00D7734F">
                                    <w:pPr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 w:rsidRPr="006B5E23">
                                      <w:rPr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Wid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g:grpSp>
                            <wpg:cNvPr id="376" name="Group 376"/>
                            <wpg:cNvGrpSpPr/>
                            <wpg:grpSpPr>
                              <a:xfrm>
                                <a:off x="1458589" y="1877195"/>
                                <a:ext cx="977844" cy="882404"/>
                                <a:chOff x="1458589" y="1877195"/>
                                <a:chExt cx="977844" cy="882404"/>
                              </a:xfrm>
                            </wpg:grpSpPr>
                            <wpg:grpSp>
                              <wpg:cNvPr id="377" name="Group 377"/>
                              <wpg:cNvGrpSpPr/>
                              <wpg:grpSpPr>
                                <a:xfrm>
                                  <a:off x="1458589" y="1877195"/>
                                  <a:ext cx="778399" cy="841251"/>
                                  <a:chOff x="1458589" y="1877195"/>
                                  <a:chExt cx="778399" cy="841251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78" name="Picture 378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>
                                    <a:duotone>
                                      <a:prstClr val="black"/>
                                      <a:srgbClr val="3B260D">
                                        <a:tint val="45000"/>
                                        <a:satMod val="400000"/>
                                      </a:srgbClr>
                                    </a:duotone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58589" y="1877195"/>
                                    <a:ext cx="778399" cy="84125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79" name="Picture 379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536865" y="1926557"/>
                                    <a:ext cx="286885" cy="37126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380" name="TextBox 175"/>
                              <wps:cNvSpPr txBox="1"/>
                              <wps:spPr>
                                <a:xfrm>
                                  <a:off x="1539178" y="2377329"/>
                                  <a:ext cx="897255" cy="382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08776B" w14:textId="77777777" w:rsidR="0009049A" w:rsidRPr="00AD4ED9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AD4ED9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Wide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g:grpSp>
                            <wpg:cNvPr id="381" name="Group 381"/>
                            <wpg:cNvGrpSpPr/>
                            <wpg:grpSpPr>
                              <a:xfrm>
                                <a:off x="1421302" y="2703206"/>
                                <a:ext cx="986191" cy="852158"/>
                                <a:chOff x="1421302" y="2703206"/>
                                <a:chExt cx="986191" cy="852158"/>
                              </a:xfrm>
                            </wpg:grpSpPr>
                            <wpg:grpSp>
                              <wpg:cNvPr id="382" name="Group 382"/>
                              <wpg:cNvGrpSpPr/>
                              <wpg:grpSpPr>
                                <a:xfrm>
                                  <a:off x="1421302" y="2703206"/>
                                  <a:ext cx="778399" cy="841251"/>
                                  <a:chOff x="1421302" y="2703206"/>
                                  <a:chExt cx="778399" cy="841251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83" name="Picture 38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>
                                    <a:duotone>
                                      <a:prstClr val="black"/>
                                      <a:srgbClr val="3B260D">
                                        <a:tint val="45000"/>
                                        <a:satMod val="400000"/>
                                      </a:srgbClr>
                                    </a:duotone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21302" y="2703206"/>
                                    <a:ext cx="778399" cy="84125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84" name="Picture 384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99578" y="2752568"/>
                                    <a:ext cx="286885" cy="37126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385" name="TextBox 171"/>
                              <wps:cNvSpPr txBox="1"/>
                              <wps:spPr>
                                <a:xfrm>
                                  <a:off x="1510873" y="3173094"/>
                                  <a:ext cx="896620" cy="382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5DA1817" w14:textId="77777777" w:rsidR="0009049A" w:rsidRPr="007217AD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7217AD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>Narrow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g:grpSp>
                            <wpg:cNvPr id="386" name="Group 386"/>
                            <wpg:cNvGrpSpPr/>
                            <wpg:grpSpPr>
                              <a:xfrm>
                                <a:off x="279140" y="149269"/>
                                <a:ext cx="780356" cy="869389"/>
                                <a:chOff x="279140" y="149269"/>
                                <a:chExt cx="780356" cy="86938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7" name="Picture 38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79140" y="149269"/>
                                  <a:ext cx="780356" cy="8413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88" name="TextBox 169"/>
                              <wps:cNvSpPr txBox="1"/>
                              <wps:spPr>
                                <a:xfrm>
                                  <a:off x="342472" y="636388"/>
                                  <a:ext cx="657225" cy="3822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ADB0A7E" w14:textId="77777777" w:rsidR="0009049A" w:rsidRPr="006B5E23" w:rsidRDefault="0009049A" w:rsidP="00D7734F">
                                    <w:p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</w:pPr>
                                    <w:r w:rsidRPr="006B5E23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kern w:val="24"/>
                                        <w:sz w:val="24"/>
                                        <w:szCs w:val="24"/>
                                      </w:rPr>
                                      <w:t xml:space="preserve">Wide 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wps:wsp>
                            <wps:cNvPr id="389" name="TextBox 164"/>
                            <wps:cNvSpPr txBox="1"/>
                            <wps:spPr>
                              <a:xfrm>
                                <a:off x="1093249" y="291743"/>
                                <a:ext cx="295910" cy="366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02E38FA" w14:textId="77777777" w:rsidR="0009049A" w:rsidRPr="00BD22C4" w:rsidRDefault="0009049A" w:rsidP="00D7734F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BD22C4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kern w:val="24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  <wps:wsp>
                            <wps:cNvPr id="390" name="TextBox 165"/>
                            <wps:cNvSpPr txBox="1"/>
                            <wps:spPr>
                              <a:xfrm>
                                <a:off x="1101795" y="1096656"/>
                                <a:ext cx="296545" cy="3822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84C80F2" w14:textId="77777777" w:rsidR="0009049A" w:rsidRPr="00AD40F0" w:rsidRDefault="0009049A" w:rsidP="00D7734F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AD40F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  <wps:wsp>
                            <wps:cNvPr id="391" name="TextBox 166"/>
                            <wps:cNvSpPr txBox="1"/>
                            <wps:spPr>
                              <a:xfrm>
                                <a:off x="1110338" y="1991176"/>
                                <a:ext cx="295910" cy="3822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9FBB19D" w14:textId="77777777" w:rsidR="0009049A" w:rsidRPr="00AD40F0" w:rsidRDefault="0009049A" w:rsidP="00D7734F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AD40F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  <wps:wsp>
                            <wps:cNvPr id="392" name="TextBox 167"/>
                            <wps:cNvSpPr txBox="1"/>
                            <wps:spPr>
                              <a:xfrm>
                                <a:off x="1124936" y="2818745"/>
                                <a:ext cx="295910" cy="3822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7D98484" w14:textId="77777777" w:rsidR="0009049A" w:rsidRPr="00AD40F0" w:rsidRDefault="0009049A" w:rsidP="00D7734F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AD40F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  <wps:wsp>
                          <wps:cNvPr id="393" name="Rectangle 393"/>
                          <wps:cNvSpPr/>
                          <wps:spPr>
                            <a:xfrm>
                              <a:off x="0" y="1980"/>
                              <a:ext cx="2517289" cy="3644365"/>
                            </a:xfrm>
                            <a:prstGeom prst="rect">
                              <a:avLst/>
                            </a:prstGeom>
                            <a:noFill/>
                            <a:ln w="38100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394" name="TextBox 9"/>
                        <wps:cNvSpPr txBox="1"/>
                        <wps:spPr>
                          <a:xfrm>
                            <a:off x="8640" y="0"/>
                            <a:ext cx="384810" cy="382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EBD8370" w14:textId="77777777" w:rsidR="0009049A" w:rsidRPr="006B5E23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 w:rsidRPr="006B5E23"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)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5DC929" id="Group 13" o:spid="_x0000_s1092" style="position:absolute;margin-left:.25pt;margin-top:1.2pt;width:198.2pt;height:287.1pt;z-index:251670528;mso-height-relative:margin" coordsize="25172,364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">
                <v:group id="Group 355" o:spid="_x0000_s1093" style="position:absolute;top:19;width:25172;height:36444" coordorigin=",19" coordsize="25172,36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Hg4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ZLA75lwBOTyDQAA//8DAFBLAQItABQABgAIAAAAIQDb4fbL7gAAAIUBAAATAAAAAAAAAAAA&#10;AAAAAAAAAABbQ29udGVudF9UeXBlc10ueG1sUEsBAi0AFAAGAAgAAAAhAFr0LFu/AAAAFQEAAAsA&#10;AAAAAAAAAAAAAAAAHwEAAF9yZWxzLy5yZWxzUEsBAi0AFAAGAAgAAAAhAOXEeDjEAAAA3AAAAA8A&#10;AAAAAAAAAAAAAAAABwIAAGRycy9kb3ducmV2LnhtbFBLBQYAAAAAAwADALcAAAD4AgAAAAA=&#10;">
                  <v:group id="Group 356" o:spid="_x0000_s1094" style="position:absolute;left:2790;top:1492;width:21575;height:34061" coordorigin="2790,1492" coordsize="21575,3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uZP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UrieCUdAri8AAAD//wMAUEsBAi0AFAAGAAgAAAAhANvh9svuAAAAhQEAABMAAAAAAAAA&#10;AAAAAAAAAAAAAFtDb250ZW50X1R5cGVzXS54bWxQSwECLQAUAAYACAAAACEAWvQsW78AAAAVAQAA&#10;CwAAAAAAAAAAAAAAAAAfAQAAX3JlbHMvLnJlbHNQSwECLQAUAAYACAAAACEAFRbmT8YAAADcAAAA&#10;DwAAAAAAAAAAAAAAAAAHAgAAZHJzL2Rvd25yZXYueG1sUEsFBgAAAAADAAMAtwAAAPoCAAAAAA==&#10;">
                    <v:group id="Group 357" o:spid="_x0000_s1095" style="position:absolute;left:2884;top:9884;width:9212;height:8820" coordorigin="2884,9884" coordsize="9211,8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kPU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/B7JhwBuf4BAAD//wMAUEsBAi0AFAAGAAgAAAAhANvh9svuAAAAhQEAABMAAAAAAAAA&#10;AAAAAAAAAAAAAFtDb250ZW50X1R5cGVzXS54bWxQSwECLQAUAAYACAAAACEAWvQsW78AAAAVAQAA&#10;CwAAAAAAAAAAAAAAAAAfAQAAX3JlbHMvLnJlbHNQSwECLQAUAAYACAAAACEAelpD1MYAAADcAAAA&#10;DwAAAAAAAAAAAAAAAAAHAgAAZHJzL2Rvd25yZXYueG1sUEsFBgAAAAADAAMAtwAAAPoCAAAAAA==&#10;">
                      <v:shape id="Picture 358" o:spid="_x0000_s1096" type="#_x0000_t75" style="position:absolute;left:2884;top:9884;width:780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">
                        <v:imagedata r:id="rId16" o:title=""/>
                      </v:shape>
                      <v:shape id="TextBox 191" o:spid="_x0000_s1097" type="#_x0000_t202" style="position:absolute;left:3606;top:14881;width:8490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" filled="f" stroked="f">
                        <v:textbox style="mso-fit-shape-to-text:t">
                          <w:txbxContent>
                            <w:p w14:paraId="70BF1BA0" w14:textId="77777777" w:rsidR="0009049A" w:rsidRPr="006B5E23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6B5E23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arrow</w:t>
                              </w:r>
                            </w:p>
                          </w:txbxContent>
                        </v:textbox>
                      </v:shape>
                    </v:group>
                    <v:group id="Group 360" o:spid="_x0000_s1098" style="position:absolute;left:2790;top:18771;width:7803;height:8928" coordorigin="2790,18771" coordsize="7803,8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xEd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zA9nwhGQmz8AAAD//wMAUEsBAi0AFAAGAAgAAAAhANvh9svuAAAAhQEAABMAAAAAAAAAAAAA&#10;AAAAAAAAAFtDb250ZW50X1R5cGVzXS54bWxQSwECLQAUAAYACAAAACEAWvQsW78AAAAVAQAACwAA&#10;AAAAAAAAAAAAAAAfAQAAX3JlbHMvLnJlbHNQSwECLQAUAAYACAAAACEAO98RHcMAAADcAAAADwAA&#10;AAAAAAAAAAAAAAAHAgAAZHJzL2Rvd25yZXYueG1sUEsFBgAAAAADAAMAtwAAAPcCAAAAAA==&#10;">
                      <v:shape id="Picture 361" o:spid="_x0000_s1099" type="#_x0000_t75" style="position:absolute;left:2790;top:18771;width:7803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">
                        <v:imagedata r:id="rId16" o:title=""/>
                      </v:shape>
                      <v:shape id="TextBox 189" o:spid="_x0000_s1100" type="#_x0000_t202" style="position:absolute;left:3936;top:23876;width:6566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" filled="f" stroked="f">
                        <v:textbox style="mso-fit-shape-to-text:t">
                          <w:txbxContent>
                            <w:p w14:paraId="6E93C8BA" w14:textId="77777777" w:rsidR="0009049A" w:rsidRPr="00FE0384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FE038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Wide </w:t>
                              </w:r>
                            </w:p>
                          </w:txbxContent>
                        </v:textbox>
                      </v:shape>
                    </v:group>
                    <v:group id="Group 363" o:spid="_x0000_s1101" style="position:absolute;left:3122;top:26939;width:9083;height:8569" coordorigin="3122,26939" coordsize="9083,8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    <v:shape id="Picture 364" o:spid="_x0000_s1102" type="#_x0000_t75" style="position:absolute;left:3122;top:26939;width:7803;height:8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">
                        <v:imagedata r:id="rId16" o:title=""/>
                      </v:shape>
                      <v:shape id="TextBox 187" o:spid="_x0000_s1103" type="#_x0000_t202" style="position:absolute;left:3804;top:31685;width:8401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" filled="f" stroked="f">
                        <v:textbox style="mso-fit-shape-to-text:t">
                          <w:txbxContent>
                            <w:p w14:paraId="36886E4C" w14:textId="77777777" w:rsidR="0009049A" w:rsidRPr="007217AD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7217AD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arrow</w:t>
                              </w:r>
                            </w:p>
                          </w:txbxContent>
                        </v:textbox>
                      </v:shape>
                    </v:group>
                    <v:group id="Group 366" o:spid="_x0000_s1104" style="position:absolute;left:14164;top:1634;width:9682;height:8606" coordorigin="14164,1634" coordsize="9681,8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    <v:group id="Group 367" o:spid="_x0000_s1105" style="position:absolute;left:14164;top:1634;width:7784;height:8413" coordorigin="14164,1634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olp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">
                        <v:shape id="Picture 368" o:spid="_x0000_s1106" type="#_x0000_t75" style="position:absolute;left:14164;top:1634;width:778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">
                          <v:imagedata r:id="rId17" o:title="" recolortarget="black"/>
                        </v:shape>
                        <v:shape id="Picture 369" o:spid="_x0000_s1107" type="#_x0000_t75" style="position:absolute;left:14947;top:2128;width:2868;height:3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">
                          <v:imagedata r:id="rId18" o:title=""/>
                        </v:shape>
                      </v:group>
                      <v:shape id="TextBox 183" o:spid="_x0000_s1108" type="#_x0000_t202" style="position:absolute;left:14879;top:6417;width:8967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" filled="f" stroked="f">
                        <v:textbox style="mso-fit-shape-to-text:t">
                          <w:txbxContent>
                            <w:p w14:paraId="2AFC34A6" w14:textId="77777777" w:rsidR="0009049A" w:rsidRPr="006B5E23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6B5E23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arrow</w:t>
                              </w:r>
                            </w:p>
                          </w:txbxContent>
                        </v:textbox>
                      </v:shape>
                    </v:group>
                    <v:group id="Group 371" o:spid="_x0000_s1109" style="position:absolute;left:14613;top:9905;width:9752;height:8811" coordorigin="14613,9905" coordsize="9752,8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    <v:group id="Group 372" o:spid="_x0000_s1110" style="position:absolute;left:14613;top:9905;width:7784;height:8413" coordorigin="14613,9905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Lws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9TeDvTDgCcv0LAAD//wMAUEsBAi0AFAAGAAgAAAAhANvh9svuAAAAhQEAABMAAAAAAAAA&#10;AAAAAAAAAAAAAFtDb250ZW50X1R5cGVzXS54bWxQSwECLQAUAAYACAAAACEAWvQsW78AAAAVAQAA&#10;CwAAAAAAAAAAAAAAAAAfAQAAX3JlbHMvLnJlbHNQSwECLQAUAAYACAAAACEAIZi8LMYAAADcAAAA&#10;DwAAAAAAAAAAAAAAAAAHAgAAZHJzL2Rvd25yZXYueG1sUEsFBgAAAAADAAMAtwAAAPoCAAAAAA==&#10;">
                        <v:shape id="Picture 373" o:spid="_x0000_s1111" type="#_x0000_t75" style="position:absolute;left:14613;top:9905;width:778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">
                          <v:imagedata r:id="rId17" o:title="" recolortarget="black"/>
                        </v:shape>
                        <v:shape id="Picture 374" o:spid="_x0000_s1112" type="#_x0000_t75" style="position:absolute;left:15395;top:10399;width:2869;height:3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">
                          <v:imagedata r:id="rId18" o:title=""/>
                        </v:shape>
                      </v:group>
                      <v:shape id="TextBox 179" o:spid="_x0000_s1113" type="#_x0000_t202" style="position:absolute;left:15392;top:14779;width:8973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" filled="f" stroked="f">
                        <v:textbox style="mso-fit-shape-to-text:t">
                          <w:txbxContent>
                            <w:p w14:paraId="287C9262" w14:textId="77777777" w:rsidR="0009049A" w:rsidRPr="006B5E23" w:rsidRDefault="0009049A" w:rsidP="00D7734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6B5E23">
                                <w:rPr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Wide</w:t>
                              </w:r>
                            </w:p>
                          </w:txbxContent>
                        </v:textbox>
                      </v:shape>
                    </v:group>
                    <v:group id="Group 376" o:spid="_x0000_s1114" style="position:absolute;left:14585;top:18771;width:9779;height:8824" coordorigin="14585,18771" coordsize="9778,8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ov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">
                      <v:group id="Group 377" o:spid="_x0000_s1115" style="position:absolute;left:14585;top:18771;width:7784;height:8413" coordorigin="14585,18771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x+0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WCZpvB7JhwBuf4BAAD//wMAUEsBAi0AFAAGAAgAAAAhANvh9svuAAAAhQEAABMAAAAAAAAA&#10;AAAAAAAAAAAAAFtDb250ZW50X1R5cGVzXS54bWxQSwECLQAUAAYACAAAACEAWvQsW78AAAAVAQAA&#10;CwAAAAAAAAAAAAAAAAAfAQAAX3JlbHMvLnJlbHNQSwECLQAUAAYACAAAACEAMe8ftMYAAADcAAAA&#10;DwAAAAAAAAAAAAAAAAAHAgAAZHJzL2Rvd25yZXYueG1sUEsFBgAAAAADAAMAtwAAAPoCAAAAAA==&#10;">
                        <v:shape id="Picture 378" o:spid="_x0000_s1116" type="#_x0000_t75" style="position:absolute;left:14585;top:18771;width:7784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">
                          <v:imagedata r:id="rId17" o:title="" recolortarget="black"/>
                        </v:shape>
                        <v:shape id="Picture 379" o:spid="_x0000_s1117" type="#_x0000_t75" style="position:absolute;left:15368;top:19265;width:2869;height:3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">
                          <v:imagedata r:id="rId18" o:title=""/>
                        </v:shape>
                      </v:group>
                      <v:shape id="TextBox 175" o:spid="_x0000_s1118" type="#_x0000_t202" style="position:absolute;left:15391;top:23773;width:8973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" filled="f" stroked="f">
                        <v:textbox style="mso-fit-shape-to-text:t">
                          <w:txbxContent>
                            <w:p w14:paraId="4E08776B" w14:textId="77777777" w:rsidR="0009049A" w:rsidRPr="00AD4ED9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AD4ED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Wide</w:t>
                              </w:r>
                            </w:p>
                          </w:txbxContent>
                        </v:textbox>
                      </v:shape>
                    </v:group>
                    <v:group id="Group 381" o:spid="_x0000_s1119" style="position:absolute;left:14213;top:27032;width:9861;height:8521" coordorigin="14213,27032" coordsize="9861,8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    <v:group id="Group 382" o:spid="_x0000_s1120" style="position:absolute;left:14213;top:27032;width:7784;height:8412" coordorigin="14213,27032" coordsize="7783,8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wL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TBTzOhCMgN78AAAD//wMAUEsBAi0AFAAGAAgAAAAhANvh9svuAAAAhQEAABMAAAAAAAAA&#10;AAAAAAAAAAAAAFtDb250ZW50X1R5cGVzXS54bWxQSwECLQAUAAYACAAAACEAWvQsW78AAAAVAQAA&#10;CwAAAAAAAAAAAAAAAAAfAQAAX3JlbHMvLnJlbHNQSwECLQAUAAYACAAAACEAFE3MC8YAAADcAAAA&#10;DwAAAAAAAAAAAAAAAAAHAgAAZHJzL2Rvd25yZXYueG1sUEsFBgAAAAADAAMAtwAAAPoCAAAAAA==&#10;">
                        <v:shape id="Picture 383" o:spid="_x0000_s1121" type="#_x0000_t75" style="position:absolute;left:14213;top:27032;width:7784;height:84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">
                          <v:imagedata r:id="rId17" o:title="" recolortarget="black"/>
                        </v:shape>
                        <v:shape id="Picture 384" o:spid="_x0000_s1122" type="#_x0000_t75" style="position:absolute;left:14995;top:27525;width:2869;height:3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">
                          <v:imagedata r:id="rId18" o:title=""/>
                        </v:shape>
                      </v:group>
                      <v:shape id="TextBox 171" o:spid="_x0000_s1123" type="#_x0000_t202" style="position:absolute;left:15108;top:31730;width:8966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" filled="f" stroked="f">
                        <v:textbox style="mso-fit-shape-to-text:t">
                          <w:txbxContent>
                            <w:p w14:paraId="35DA1817" w14:textId="77777777" w:rsidR="0009049A" w:rsidRPr="007217AD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7217AD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arrow</w:t>
                              </w:r>
                            </w:p>
                          </w:txbxContent>
                        </v:textbox>
                      </v:shape>
                    </v:group>
                    <v:group id="Group 386" o:spid="_x0000_s1124" style="position:absolute;left:2791;top:1492;width:7803;height:8694" coordorigin="2791,1492" coordsize="7803,8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soI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dDGH55lwBOT6HwAA//8DAFBLAQItABQABgAIAAAAIQDb4fbL7gAAAIUBAAATAAAAAAAAAAAA&#10;AAAAAAAAAABbQ29udGVudF9UeXBlc10ueG1sUEsBAi0AFAAGAAgAAAAhAFr0LFu/AAAAFQEAAAsA&#10;AAAAAAAAAAAAAAAAHwEAAF9yZWxzLy5yZWxzUEsBAi0AFAAGAAgAAAAhAGt2ygjEAAAA3AAAAA8A&#10;AAAAAAAAAAAAAAAABwIAAGRycy9kb3ducmV2LnhtbFBLBQYAAAAAAwADALcAAAD4AgAAAAA=&#10;">
                      <v:shape id="Picture 387" o:spid="_x0000_s1125" type="#_x0000_t75" style="position:absolute;left:2791;top:1492;width:7803;height:8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">
                        <v:imagedata r:id="rId16" o:title=""/>
                      </v:shape>
                      <v:shape id="TextBox 169" o:spid="_x0000_s1126" type="#_x0000_t202" style="position:absolute;left:3424;top:6363;width:6572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" filled="f" stroked="f">
                        <v:textbox style="mso-fit-shape-to-text:t">
                          <w:txbxContent>
                            <w:p w14:paraId="0ADB0A7E" w14:textId="77777777" w:rsidR="0009049A" w:rsidRPr="006B5E23" w:rsidRDefault="0009049A" w:rsidP="00D7734F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6B5E23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Wide </w:t>
                              </w:r>
                            </w:p>
                          </w:txbxContent>
                        </v:textbox>
                      </v:shape>
                    </v:group>
                    <v:shape id="TextBox 164" o:spid="_x0000_s1127" type="#_x0000_t202" style="position:absolute;left:10932;top:2917;width:2959;height:36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" filled="f" stroked="f">
                      <v:textbox style="mso-fit-shape-to-text:t">
                        <w:txbxContent>
                          <w:p w14:paraId="102E38FA" w14:textId="77777777" w:rsidR="0009049A" w:rsidRPr="00BD22C4" w:rsidRDefault="0009049A" w:rsidP="00D7734F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D22C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X</w:t>
                            </w:r>
                          </w:p>
                        </w:txbxContent>
                      </v:textbox>
                    </v:shape>
                    <v:shape id="TextBox 165" o:spid="_x0000_s1128" type="#_x0000_t202" style="position:absolute;left:11017;top:10966;width:2966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" filled="f" stroked="f">
                      <v:textbox style="mso-fit-shape-to-text:t">
                        <w:txbxContent>
                          <w:p w14:paraId="584C80F2" w14:textId="77777777" w:rsidR="0009049A" w:rsidRPr="00AD40F0" w:rsidRDefault="0009049A" w:rsidP="00D7734F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0F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X</w:t>
                            </w:r>
                          </w:p>
                        </w:txbxContent>
                      </v:textbox>
                    </v:shape>
                    <v:shape id="TextBox 166" o:spid="_x0000_s1129" type="#_x0000_t202" style="position:absolute;left:11103;top:19911;width:2959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" filled="f" stroked="f">
                      <v:textbox style="mso-fit-shape-to-text:t">
                        <w:txbxContent>
                          <w:p w14:paraId="09FBB19D" w14:textId="77777777" w:rsidR="0009049A" w:rsidRPr="00AD40F0" w:rsidRDefault="0009049A" w:rsidP="00D7734F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0F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X</w:t>
                            </w:r>
                          </w:p>
                        </w:txbxContent>
                      </v:textbox>
                    </v:shape>
                    <v:shape id="TextBox 167" o:spid="_x0000_s1130" type="#_x0000_t202" style="position:absolute;left:11249;top:28187;width:2959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" filled="f" stroked="f">
                      <v:textbox style="mso-fit-shape-to-text:t">
                        <w:txbxContent>
                          <w:p w14:paraId="17D98484" w14:textId="77777777" w:rsidR="0009049A" w:rsidRPr="00AD40F0" w:rsidRDefault="0009049A" w:rsidP="00D7734F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0F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X</w:t>
                            </w:r>
                          </w:p>
                        </w:txbxContent>
                      </v:textbox>
                    </v:shape>
                  </v:group>
                  <v:rect id="Rectangle 393" o:spid="_x0000_s1131" style="position:absolute;top:19;width:25172;height:3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" filled="f" strokecolor="#0d0d0d [3069]" strokeweight="3pt"/>
                </v:group>
                <v:shape id="TextBox 9" o:spid="_x0000_s1132" type="#_x0000_t202" style="position:absolute;left:86;width:3848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" filled="f" stroked="f">
                  <v:textbox style="mso-fit-shape-to-text:t">
                    <w:txbxContent>
                      <w:p w14:paraId="0EBD8370" w14:textId="77777777" w:rsidR="0009049A" w:rsidRPr="006B5E23" w:rsidRDefault="0009049A" w:rsidP="00D7734F">
                        <w:pPr>
                          <w:rPr>
                            <w:rFonts w:ascii="Times New Roman" w:hAnsi="Times New Roman" w:cs="Times New Roman"/>
                            <w:i/>
                            <w:iCs/>
                            <w:sz w:val="24"/>
                            <w:szCs w:val="24"/>
                          </w:rPr>
                        </w:pPr>
                        <w:r w:rsidRPr="006B5E23">
                          <w:rPr>
                            <w:rFonts w:ascii="Times New Roman" w:hAnsi="Times New Roman" w:cs="Times New Roman"/>
                            <w:i/>
                            <w:iCs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5342646" w14:textId="77FDD528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74DF2D3" w14:textId="1FECA6CB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EB7169C" w14:textId="123DE4C6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D6D6E09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0437BFC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08B23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402E5D9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BB8A1FA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274A85B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87FD59A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C43000E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0645169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664C8AE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723A31F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3975296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E83C03F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C246B18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2B88D7F" w14:textId="77777777" w:rsidR="000D6577" w:rsidRDefault="000D6577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EC3EA18" w14:textId="72F66CCB" w:rsidR="000D1AF6" w:rsidRPr="000D1AF6" w:rsidRDefault="000D1AF6" w:rsidP="00F455F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2. </w:t>
      </w:r>
      <w:r>
        <w:rPr>
          <w:rFonts w:ascii="Times New Roman" w:hAnsi="Times New Roman" w:cs="Times New Roman"/>
          <w:bCs/>
          <w:sz w:val="24"/>
          <w:szCs w:val="24"/>
        </w:rPr>
        <w:t>Micros</w:t>
      </w:r>
      <w:r w:rsidR="00CE6A34">
        <w:rPr>
          <w:rFonts w:ascii="Times New Roman" w:hAnsi="Times New Roman" w:cs="Times New Roman"/>
          <w:bCs/>
          <w:sz w:val="24"/>
          <w:szCs w:val="24"/>
        </w:rPr>
        <w:t>atellite loci used to assign embryo parentage. Microsatellite loci were divided into two multiplexes (a &amp; b).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1720"/>
        <w:gridCol w:w="3896"/>
        <w:gridCol w:w="4003"/>
      </w:tblGrid>
      <w:tr w:rsidR="00CE6A34" w:rsidRPr="00CE6A34" w14:paraId="73A71EF7" w14:textId="77777777" w:rsidTr="00CE6A34">
        <w:trPr>
          <w:trHeight w:val="315"/>
        </w:trPr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C587E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Locus Name </w:t>
            </w:r>
          </w:p>
        </w:tc>
        <w:tc>
          <w:tcPr>
            <w:tcW w:w="3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BCD16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Left (5' - 3')</w:t>
            </w:r>
          </w:p>
        </w:tc>
        <w:tc>
          <w:tcPr>
            <w:tcW w:w="3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7B3BD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ight (5'-3')</w:t>
            </w:r>
          </w:p>
        </w:tc>
      </w:tr>
      <w:tr w:rsidR="00CE6A34" w:rsidRPr="00CE6A34" w14:paraId="237F659F" w14:textId="77777777" w:rsidTr="00CE6A34">
        <w:trPr>
          <w:trHeight w:val="330"/>
        </w:trPr>
        <w:tc>
          <w:tcPr>
            <w:tcW w:w="5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BEA9B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>(a) Multiplex 1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2654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</w:p>
        </w:tc>
      </w:tr>
      <w:tr w:rsidR="00CE6A34" w:rsidRPr="00CE6A34" w14:paraId="62B1F98C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A3709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1Mit17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E4FE7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GTGTCTGCCTTTGCACCTTT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C1F85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TGCTGTCTTTCCATCCACA</w:t>
            </w:r>
          </w:p>
        </w:tc>
      </w:tr>
      <w:tr w:rsidR="00CE6A34" w:rsidRPr="00CE6A34" w14:paraId="7986CEA3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4D98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10Mit1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0A2FA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GAGGGGACAAGGAGAGACC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13BB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AGGTTTGGGTTCAGTTCCCAG</w:t>
            </w:r>
          </w:p>
        </w:tc>
      </w:tr>
      <w:tr w:rsidR="00CE6A34" w:rsidRPr="00CE6A34" w14:paraId="0354FFFC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3E06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11Mit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23AEE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AGTGGGTCATCAGTACAGCA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B92A0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AGCCAGCCCAGTCTTCATA</w:t>
            </w:r>
          </w:p>
        </w:tc>
      </w:tr>
      <w:tr w:rsidR="00CE6A34" w:rsidRPr="00CE6A34" w14:paraId="284B803F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D23C3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14Mit132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D90B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GAACAGCACCATCCACACACC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4674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GTGGGGTTATATGCAGATAC</w:t>
            </w:r>
          </w:p>
        </w:tc>
      </w:tr>
      <w:tr w:rsidR="00CE6A34" w:rsidRPr="00CE6A34" w14:paraId="0EDD5565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BBE4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18Mit17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03DB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TCAGGCAGATTCCAAGCAG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C9CEE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TGTGGGTAGCCCAAGTCAT</w:t>
            </w:r>
          </w:p>
        </w:tc>
      </w:tr>
      <w:tr w:rsidR="00CE6A34" w:rsidRPr="00CE6A34" w14:paraId="16CE3D42" w14:textId="77777777" w:rsidTr="00CE6A34">
        <w:trPr>
          <w:trHeight w:val="315"/>
        </w:trPr>
        <w:tc>
          <w:tcPr>
            <w:tcW w:w="5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1ABC7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 xml:space="preserve">(b) Multiplex 2 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D1F4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</w:p>
        </w:tc>
      </w:tr>
      <w:tr w:rsidR="00CE6A34" w:rsidRPr="00CE6A34" w14:paraId="68F5CF81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0C8A0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2Mit1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D45B6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TTTTTCGTATGTGGTGGGG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86209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AACATTGGGCCTCTATGCAC</w:t>
            </w:r>
          </w:p>
        </w:tc>
      </w:tr>
      <w:tr w:rsidR="00CE6A34" w:rsidRPr="00CE6A34" w14:paraId="5C21F25D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78B5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4Mit22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805D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GCAGTTAAACTGTACTTTCTG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623A3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TCAGACATGATTTTTTCCAA</w:t>
            </w:r>
          </w:p>
        </w:tc>
      </w:tr>
      <w:tr w:rsidR="00CE6A34" w:rsidRPr="00CE6A34" w14:paraId="14091C91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BC4EF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6Mit138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ED4EC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CAAAGAAAGCATTTCAAGAC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B423E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GCTCTTATTAATGAAGAAGA</w:t>
            </w:r>
          </w:p>
        </w:tc>
      </w:tr>
      <w:tr w:rsidR="00CE6A34" w:rsidRPr="00CE6A34" w14:paraId="3A0952C5" w14:textId="77777777" w:rsidTr="00CE6A34">
        <w:trPr>
          <w:trHeight w:val="33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AA90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13Mit1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11F84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GTCTGTTTGATTCCTGACCTCC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2F68C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TCAACTCTTCTGTAAACCAGATG</w:t>
            </w:r>
          </w:p>
        </w:tc>
      </w:tr>
      <w:tr w:rsidR="00CE6A34" w:rsidRPr="00CE6A34" w14:paraId="455119F8" w14:textId="77777777" w:rsidTr="00CE6A34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9176D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D15Mit13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C46B7D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GGAGACAAAAATGAACTCCTGG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C91C5" w14:textId="77777777" w:rsidR="00CE6A34" w:rsidRPr="00CE6A34" w:rsidRDefault="00CE6A34" w:rsidP="00CE6A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CE6A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TTGTAAGACAAGCATAGCTCAAC</w:t>
            </w:r>
          </w:p>
        </w:tc>
      </w:tr>
    </w:tbl>
    <w:p w14:paraId="440C9E22" w14:textId="331B4635" w:rsidR="000D1AF6" w:rsidRDefault="000D1AF6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8614083" w14:textId="05F4B297" w:rsidR="000D1AF6" w:rsidRDefault="000D1AF6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7740BE5" w14:textId="71206E54" w:rsidR="000D1AF6" w:rsidRDefault="000D1AF6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4358D65" w14:textId="157E1F5B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2859A5C" w14:textId="7A7F8D04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A51CB3E" w14:textId="7EEEB581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6B6079B" w14:textId="304E94F5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1B55810" w14:textId="35004E95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7D36BC4" w14:textId="34DA1C8A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E85A7E9" w14:textId="58875DF3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C2C17FB" w14:textId="22A0D6D2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F5DF994" w14:textId="233C5A97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D6C12B1" w14:textId="16160737" w:rsidR="00CE6A34" w:rsidRDefault="00CE6A34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939F87D" w14:textId="5CA1D5C3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FBE36DA" w14:textId="2F828C46" w:rsidR="00C842ED" w:rsidRDefault="00C842ED" w:rsidP="00C842E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5F04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9338761" wp14:editId="4BCC3BE3">
                <wp:simplePos x="0" y="0"/>
                <wp:positionH relativeFrom="margin">
                  <wp:posOffset>1797050</wp:posOffset>
                </wp:positionH>
                <wp:positionV relativeFrom="margin">
                  <wp:posOffset>-429260</wp:posOffset>
                </wp:positionV>
                <wp:extent cx="2098040" cy="5750560"/>
                <wp:effectExtent l="2540" t="0" r="12700" b="12700"/>
                <wp:wrapSquare wrapText="bothSides"/>
                <wp:docPr id="3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2098040" cy="5750560"/>
                          <a:chOff x="21398" y="42129"/>
                          <a:chExt cx="2078182" cy="6026844"/>
                        </a:xfrm>
                      </wpg:grpSpPr>
                      <wpg:grpSp>
                        <wpg:cNvPr id="49" name="Group 49"/>
                        <wpg:cNvGrpSpPr/>
                        <wpg:grpSpPr>
                          <a:xfrm>
                            <a:off x="21398" y="42129"/>
                            <a:ext cx="2078182" cy="6026844"/>
                            <a:chOff x="21398" y="42129"/>
                            <a:chExt cx="2078182" cy="6004338"/>
                          </a:xfrm>
                        </wpg:grpSpPr>
                        <pic:pic xmlns:pic="http://schemas.openxmlformats.org/drawingml/2006/picture">
                          <pic:nvPicPr>
                            <pic:cNvPr id="50" name="Picture 5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16200000">
                              <a:off x="-1941680" y="2005207"/>
                              <a:ext cx="6004338" cy="207818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51" name="Flowchart: Connector 51"/>
                          <wps:cNvSpPr/>
                          <wps:spPr>
                            <a:xfrm>
                              <a:off x="986671" y="97909"/>
                              <a:ext cx="104775" cy="111125"/>
                            </a:xfrm>
                            <a:prstGeom prst="flowChartConnector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2" name="Flowchart: Connector 52"/>
                          <wps:cNvSpPr/>
                          <wps:spPr>
                            <a:xfrm>
                              <a:off x="1862981" y="1083757"/>
                              <a:ext cx="104775" cy="111125"/>
                            </a:xfrm>
                            <a:prstGeom prst="flowChartConnector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Flowchart: Connector 53"/>
                          <wps:cNvSpPr/>
                          <wps:spPr>
                            <a:xfrm>
                              <a:off x="141306" y="1150436"/>
                              <a:ext cx="104775" cy="111125"/>
                            </a:xfrm>
                            <a:prstGeom prst="flowChartConnector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4" name="Flowchart: Connector 54"/>
                          <wps:cNvSpPr/>
                          <wps:spPr>
                            <a:xfrm>
                              <a:off x="955713" y="5751011"/>
                              <a:ext cx="104775" cy="111125"/>
                            </a:xfrm>
                            <a:prstGeom prst="flowChartConnector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57" name="TextBox 1"/>
                        <wps:cNvSpPr txBox="1"/>
                        <wps:spPr>
                          <a:xfrm rot="5241039">
                            <a:off x="885979" y="219364"/>
                            <a:ext cx="410492" cy="33490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4BAFFE" w14:textId="77777777" w:rsidR="0009049A" w:rsidRDefault="0009049A" w:rsidP="00C842E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TextBox 21"/>
                        <wps:cNvSpPr txBox="1"/>
                        <wps:spPr>
                          <a:xfrm rot="5400000">
                            <a:off x="234816" y="1073882"/>
                            <a:ext cx="410492" cy="33490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647949" w14:textId="77777777" w:rsidR="0009049A" w:rsidRDefault="0009049A" w:rsidP="00C842E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7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" name="TextBox 22"/>
                        <wps:cNvSpPr txBox="1"/>
                        <wps:spPr>
                          <a:xfrm rot="5400000">
                            <a:off x="743955" y="5458514"/>
                            <a:ext cx="613385" cy="33490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2299BA3" w14:textId="77777777" w:rsidR="0009049A" w:rsidRDefault="0009049A" w:rsidP="00C842E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2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TextBox 23"/>
                        <wps:cNvSpPr txBox="1"/>
                        <wps:spPr>
                          <a:xfrm rot="5400000">
                            <a:off x="1414335" y="1045477"/>
                            <a:ext cx="613385" cy="33490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EEFCC40" w14:textId="77777777" w:rsidR="0009049A" w:rsidRDefault="0009049A" w:rsidP="00C842E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35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338761" id="Group 2" o:spid="_x0000_s1133" style="position:absolute;left:0;text-align:left;margin-left:141.5pt;margin-top:-33.8pt;width:165.2pt;height:452.8pt;rotation:-90;z-index:251668480;mso-position-horizontal-relative:margin;mso-position-vertical-relative:margin;mso-width-relative:margin;mso-height-relative:margin" coordorigin="213,421" coordsize="20781,60268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dvbmNhbG8gSWdyZWphIEFuZHJlAAAABZADAAIAAAAU&#10;AAAQrpAEAAIAAAAUAAAQwpKRAAIAAAADODYAAJKSAAIAAAADODYAAOocAAcAAAgMAAAIogAAAAAc&#10;6gAAAA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Dw/eHBhY2tldCBlbmQ9J3cnPz7/2wBDAAcFBQYFBAcGBQYI&#10;BwcIChELCgkJChUPEAwRGBUaGRgVGBcbHichGx0lHRcYIi4iJSgpKywrGiAvMy8qMicqKyr/2wBD&#10;AQcICAoJChQLCxQqHBgcKioqKioqKioqKioqKioqKioqKioqKioqKioqKioqKioqKioqKioqKioq&#10;KioqKioqKir/wAARCAKTB3A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">
                <v:group id="Group 49" o:spid="_x0000_s1134" style="position:absolute;left:213;top:421;width:20782;height:60268" coordorigin="213,421" coordsize="20781,60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Picture 50" o:spid="_x0000_s1135" type="#_x0000_t75" style="position:absolute;left:-19418;top:20052;width:60043;height:20782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">
                    <v:imagedata r:id="rId20" o:title=""/>
                  </v:shape>
                  <v:shapetype id="_x0000_t120" coordsize="21600,21600" o:spt="120" path="m10800,qx,10800,10800,21600,21600,10800,10800,xe">
                    <v:path gradientshapeok="t" o:connecttype="custom" o:connectlocs="10800,0;3163,3163;0,10800;3163,18437;10800,21600;18437,18437;21600,10800;18437,3163" textboxrect="3163,3163,18437,18437"/>
                  </v:shapetype>
                  <v:shape id="Flowchart: Connector 51" o:spid="_x0000_s1136" type="#_x0000_t120" style="position:absolute;left:9866;top:979;width:1048;height:1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" fillcolor="white [3212]" strokecolor="white [3212]" strokeweight="1pt">
                    <v:stroke joinstyle="miter"/>
                  </v:shape>
                  <v:shape id="Flowchart: Connector 52" o:spid="_x0000_s1137" type="#_x0000_t120" style="position:absolute;left:18629;top:10837;width:1048;height:1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" fillcolor="white [3212]" strokecolor="white [3212]" strokeweight="1pt">
                    <v:stroke joinstyle="miter"/>
                  </v:shape>
                  <v:shape id="Flowchart: Connector 53" o:spid="_x0000_s1138" type="#_x0000_t120" style="position:absolute;left:1413;top:11504;width:1047;height:1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" fillcolor="white [3212]" strokecolor="white [3212]" strokeweight="1pt">
                    <v:stroke joinstyle="miter"/>
                  </v:shape>
                  <v:shape id="Flowchart: Connector 54" o:spid="_x0000_s1139" type="#_x0000_t120" style="position:absolute;left:9557;top:57510;width:1047;height:1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" fillcolor="white [3212]" strokecolor="white [3212]" strokeweight="1pt">
                    <v:stroke joinstyle="miter"/>
                  </v:shape>
                </v:group>
                <v:shape id="TextBox 1" o:spid="_x0000_s1140" type="#_x0000_t202" style="position:absolute;left:8859;top:2193;width:4105;height:3349;rotation:572461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" filled="f" stroked="f">
                  <v:textbox>
                    <w:txbxContent>
                      <w:p w14:paraId="354BAFFE" w14:textId="77777777" w:rsidR="0009049A" w:rsidRDefault="0009049A" w:rsidP="00C842E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Box 21" o:spid="_x0000_s1141" type="#_x0000_t202" style="position:absolute;left:2348;top:10738;width:4105;height:3349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" filled="f" stroked="f">
                  <v:textbox>
                    <w:txbxContent>
                      <w:p w14:paraId="54647949" w14:textId="77777777" w:rsidR="0009049A" w:rsidRDefault="0009049A" w:rsidP="00C842E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lang w:val="en-US"/>
                          </w:rPr>
                          <w:t>7</w:t>
                        </w:r>
                      </w:p>
                    </w:txbxContent>
                  </v:textbox>
                </v:shape>
                <v:shape id="TextBox 22" o:spid="_x0000_s1142" type="#_x0000_t202" style="position:absolute;left:7439;top:54584;width:6134;height:3349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" filled="f" stroked="f">
                  <v:textbox>
                    <w:txbxContent>
                      <w:p w14:paraId="32299BA3" w14:textId="77777777" w:rsidR="0009049A" w:rsidRDefault="0009049A" w:rsidP="00C842E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lang w:val="en-US"/>
                          </w:rPr>
                          <w:t>21</w:t>
                        </w:r>
                      </w:p>
                    </w:txbxContent>
                  </v:textbox>
                </v:shape>
                <v:shape id="TextBox 23" o:spid="_x0000_s1143" type="#_x0000_t202" style="position:absolute;left:14143;top:10454;width:6134;height:3349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" filled="f" stroked="f">
                  <v:textbox>
                    <w:txbxContent>
                      <w:p w14:paraId="3EEFCC40" w14:textId="77777777" w:rsidR="0009049A" w:rsidRDefault="0009049A" w:rsidP="00C842E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kern w:val="24"/>
                            <w:sz w:val="36"/>
                            <w:szCs w:val="36"/>
                            <w:lang w:val="en-US"/>
                          </w:rPr>
                          <w:t>35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Pr="00C842ED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2144C9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842E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5F04">
        <w:rPr>
          <w:rFonts w:ascii="Times New Roman" w:hAnsi="Times New Roman" w:cs="Times New Roman"/>
          <w:sz w:val="24"/>
          <w:szCs w:val="24"/>
        </w:rPr>
        <w:t xml:space="preserve">Landmark placement on images of the baculum of the house mouse, </w:t>
      </w:r>
      <w:r w:rsidRPr="00F45F04">
        <w:rPr>
          <w:rFonts w:ascii="Times New Roman" w:hAnsi="Times New Roman" w:cs="Times New Roman"/>
          <w:i/>
          <w:sz w:val="24"/>
          <w:szCs w:val="24"/>
        </w:rPr>
        <w:t xml:space="preserve">Mus musculus </w:t>
      </w:r>
      <w:proofErr w:type="spellStart"/>
      <w:r w:rsidRPr="00F45F04">
        <w:rPr>
          <w:rFonts w:ascii="Times New Roman" w:hAnsi="Times New Roman" w:cs="Times New Roman"/>
          <w:i/>
          <w:sz w:val="24"/>
          <w:szCs w:val="24"/>
        </w:rPr>
        <w:t>domesticu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.</w:t>
      </w:r>
      <w:r w:rsidRPr="00F45F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F45F04">
        <w:rPr>
          <w:rFonts w:ascii="Times New Roman" w:hAnsi="Times New Roman" w:cs="Times New Roman"/>
          <w:sz w:val="24"/>
          <w:szCs w:val="24"/>
        </w:rPr>
        <w:t xml:space="preserve">he placement of </w:t>
      </w:r>
      <w:r>
        <w:rPr>
          <w:rFonts w:ascii="Times New Roman" w:hAnsi="Times New Roman" w:cs="Times New Roman"/>
          <w:sz w:val="24"/>
          <w:szCs w:val="24"/>
        </w:rPr>
        <w:t xml:space="preserve">40 landmarks are shown, </w:t>
      </w:r>
      <w:r w:rsidRPr="00F45F04">
        <w:rPr>
          <w:rFonts w:ascii="Times New Roman" w:hAnsi="Times New Roman" w:cs="Times New Roman"/>
          <w:sz w:val="24"/>
          <w:szCs w:val="24"/>
        </w:rPr>
        <w:t>4 fixed landmarks (white, numbers: 1, 7, 21 and 35) and 36 semi-sliding landmarks (red) placed evenly between fixed landmarks around its peripher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A27B7EF" w14:textId="77777777" w:rsidR="00C842ED" w:rsidRDefault="00C842ED" w:rsidP="00C842E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DF12C2" w14:textId="234005B5" w:rsidR="00C842ED" w:rsidRDefault="00C842ED" w:rsidP="00C842E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L</w:t>
      </w:r>
      <w:r w:rsidRPr="00E37177">
        <w:rPr>
          <w:rFonts w:ascii="Times New Roman" w:hAnsi="Times New Roman" w:cs="Times New Roman"/>
          <w:sz w:val="24"/>
          <w:szCs w:val="24"/>
          <w:u w:val="single"/>
        </w:rPr>
        <w:t>andmark placement details</w:t>
      </w:r>
      <w:r>
        <w:rPr>
          <w:rFonts w:ascii="Times New Roman" w:hAnsi="Times New Roman" w:cs="Times New Roman"/>
          <w:sz w:val="24"/>
          <w:szCs w:val="24"/>
        </w:rPr>
        <w:t xml:space="preserve">: For the baculum, fixed landmarks demarked the most lateral, </w:t>
      </w:r>
      <w:proofErr w:type="gramStart"/>
      <w:r>
        <w:rPr>
          <w:rFonts w:ascii="Times New Roman" w:hAnsi="Times New Roman" w:cs="Times New Roman"/>
          <w:sz w:val="24"/>
          <w:szCs w:val="24"/>
        </w:rPr>
        <w:t>anteri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osterior positions of the baculum, homologous structures across all specimens. Sliding semi-landmarks </w:t>
      </w:r>
      <w:r w:rsidRPr="00DC523B">
        <w:rPr>
          <w:rFonts w:ascii="Times New Roman" w:hAnsi="Times New Roman" w:cs="Times New Roman"/>
          <w:noProof/>
          <w:sz w:val="24"/>
          <w:szCs w:val="24"/>
        </w:rPr>
        <w:t>were spac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523B">
        <w:rPr>
          <w:rFonts w:ascii="Times New Roman" w:hAnsi="Times New Roman" w:cs="Times New Roman"/>
          <w:noProof/>
          <w:sz w:val="24"/>
          <w:szCs w:val="24"/>
        </w:rPr>
        <w:t xml:space="preserve">evenly </w:t>
      </w:r>
      <w:r>
        <w:rPr>
          <w:rFonts w:ascii="Times New Roman" w:hAnsi="Times New Roman" w:cs="Times New Roman"/>
          <w:sz w:val="24"/>
          <w:szCs w:val="24"/>
        </w:rPr>
        <w:t xml:space="preserve">between the fixed landmarks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>ADDIN CSL_CITATION {"citationItems":[{"id":"ITEM-1","itemData":{"DOI":"10.1016/B978-0-12-386903-6.00002-2","ISBN":"9780123869036","author":[{"dropping-particle":"","family":"Zelditch","given":"Miriam Leah","non-dropping-particle":"","parse-names":false,"suffix":""},{"dropping-particle":"","family":"Swiderski","given":"Donald L.","non-dropping-particle":"","parse-names":false,"suffix":""},{"dropping-particle":"","family":"Sheets","given":"H. David","non-dropping-particle":"","parse-names":false,"suffix":""}],"container-title":"Geometric Morphometrics for Biologists","id":"ITEM-1","issued":{"date-parts":[["2012"]]},"page":"23-50","publisher":"Elsevier","title":"Landmarks and Semilandmarks","type":"chapter"},"uris":["http://www.mendeley.com/documents/?uuid=64b2ce89-3faa-3fbf-aa7f-21a48d0ca7a7"]}],"mendeley":{"formattedCitation":"(Zelditch et al. 2012)","plainTextFormattedCitation":"(Zelditch et al. 2012)","previouslyFormattedCitation":"[35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C846F4">
        <w:rPr>
          <w:rFonts w:ascii="Times New Roman" w:hAnsi="Times New Roman" w:cs="Times New Roman"/>
          <w:noProof/>
          <w:sz w:val="24"/>
          <w:szCs w:val="24"/>
        </w:rPr>
        <w:t>(Zelditch et al. 2012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928549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38855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5B791A1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639BA0B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C1B857F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C16B3BA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40660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AD6937E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913E8AD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4FA6291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FD795FD" w14:textId="77777777" w:rsidR="00C842ED" w:rsidRDefault="00C842ED" w:rsidP="00F455F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C6C9E95" w14:textId="478538E3" w:rsidR="00F455F9" w:rsidRPr="00EA45FC" w:rsidRDefault="00F455F9" w:rsidP="00BE1B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1BB3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093213">
        <w:rPr>
          <w:rFonts w:ascii="Times New Roman" w:hAnsi="Times New Roman" w:cs="Times New Roman"/>
          <w:b/>
          <w:sz w:val="24"/>
          <w:szCs w:val="24"/>
        </w:rPr>
        <w:t>3</w:t>
      </w:r>
      <w:r w:rsidR="000268AA">
        <w:rPr>
          <w:rFonts w:ascii="Times New Roman" w:hAnsi="Times New Roman" w:cs="Times New Roman"/>
          <w:sz w:val="24"/>
          <w:szCs w:val="24"/>
        </w:rPr>
        <w:t xml:space="preserve">. Repeatability analysis. (a) </w:t>
      </w:r>
      <w:r w:rsidR="004C313C">
        <w:rPr>
          <w:rFonts w:ascii="Times New Roman" w:hAnsi="Times New Roman" w:cs="Times New Roman"/>
          <w:sz w:val="24"/>
          <w:szCs w:val="24"/>
        </w:rPr>
        <w:t>Second generation</w:t>
      </w:r>
      <w:r w:rsidR="00DF2CFE">
        <w:rPr>
          <w:rFonts w:ascii="Times New Roman" w:hAnsi="Times New Roman" w:cs="Times New Roman"/>
          <w:sz w:val="24"/>
          <w:szCs w:val="24"/>
        </w:rPr>
        <w:t>,</w:t>
      </w:r>
      <w:r w:rsidR="004C313C">
        <w:rPr>
          <w:rFonts w:ascii="Times New Roman" w:hAnsi="Times New Roman" w:cs="Times New Roman"/>
          <w:sz w:val="24"/>
          <w:szCs w:val="24"/>
        </w:rPr>
        <w:t xml:space="preserve"> </w:t>
      </w:r>
      <w:r w:rsidR="000268AA">
        <w:rPr>
          <w:rFonts w:ascii="Times New Roman" w:hAnsi="Times New Roman" w:cs="Times New Roman"/>
          <w:sz w:val="24"/>
          <w:szCs w:val="24"/>
        </w:rPr>
        <w:t xml:space="preserve">(b) </w:t>
      </w:r>
      <w:r w:rsidR="004C313C">
        <w:rPr>
          <w:rFonts w:ascii="Times New Roman" w:hAnsi="Times New Roman" w:cs="Times New Roman"/>
          <w:sz w:val="24"/>
          <w:szCs w:val="24"/>
        </w:rPr>
        <w:t>Third generation</w:t>
      </w:r>
      <w:r w:rsidR="000268AA">
        <w:rPr>
          <w:rFonts w:ascii="Times New Roman" w:hAnsi="Times New Roman" w:cs="Times New Roman"/>
          <w:sz w:val="24"/>
          <w:szCs w:val="24"/>
        </w:rPr>
        <w:t xml:space="preserve">. We used intra-class correlation coefficient analysis (ICC) with the one-way random effects model to estimate the reliability of measurement for landmark placement. </w:t>
      </w:r>
      <w:r w:rsidR="00E63CB5" w:rsidRPr="002D1E81">
        <w:rPr>
          <w:rFonts w:ascii="Times New Roman" w:hAnsi="Times New Roman" w:cs="Times New Roman"/>
          <w:sz w:val="24"/>
          <w:szCs w:val="24"/>
        </w:rPr>
        <w:t>Values in italics are significant at p &lt; 0.05</w:t>
      </w:r>
      <w:r w:rsidR="00E63CB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7492" w:type="dxa"/>
        <w:tblLook w:val="04A0" w:firstRow="1" w:lastRow="0" w:firstColumn="1" w:lastColumn="0" w:noHBand="0" w:noVBand="1"/>
      </w:tblPr>
      <w:tblGrid>
        <w:gridCol w:w="2064"/>
        <w:gridCol w:w="456"/>
        <w:gridCol w:w="960"/>
        <w:gridCol w:w="2332"/>
        <w:gridCol w:w="668"/>
        <w:gridCol w:w="1012"/>
      </w:tblGrid>
      <w:tr w:rsidR="004C313C" w:rsidRPr="004C313C" w14:paraId="05532BD6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0E874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29FB4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 w:bidi="th-TH"/>
              </w:rPr>
              <w:t>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059601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ICC</w:t>
            </w:r>
          </w:p>
        </w:tc>
        <w:tc>
          <w:tcPr>
            <w:tcW w:w="23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8877F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Confidence Interval 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2D286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F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635225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p</w:t>
            </w:r>
          </w:p>
        </w:tc>
      </w:tr>
      <w:tr w:rsidR="004C313C" w:rsidRPr="004C313C" w14:paraId="248933DA" w14:textId="77777777" w:rsidTr="00E54922">
        <w:trPr>
          <w:trHeight w:val="37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574C6" w14:textId="4E058E15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>(a)</w:t>
            </w:r>
            <w:r w:rsidRPr="004C31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>2</w:t>
            </w:r>
            <w:r w:rsidRPr="004C31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eastAsia="zh-CN" w:bidi="th-TH"/>
              </w:rPr>
              <w:t>nd</w:t>
            </w:r>
            <w:r w:rsidRPr="004C31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 xml:space="preserve"> Generation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DCD6F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FEAE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D2D82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94F7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9F2D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4C313C" w:rsidRPr="004C313C" w14:paraId="16EC13D4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6F601" w14:textId="77777777" w:rsidR="004C313C" w:rsidRPr="004C313C" w:rsidRDefault="004C313C" w:rsidP="004C313C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1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86CF7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0917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92</w:t>
            </w: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E642A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82 - 0.997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56A90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6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EA59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</w:tr>
      <w:tr w:rsidR="004C313C" w:rsidRPr="004C313C" w14:paraId="0471C576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16808" w14:textId="77777777" w:rsidR="004C313C" w:rsidRPr="004C313C" w:rsidRDefault="004C313C" w:rsidP="004C313C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2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0E7B5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5B458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82</w:t>
            </w: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4402D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58 - 0.993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EDEA2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13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FC6FE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</w:tr>
      <w:tr w:rsidR="004C313C" w:rsidRPr="004C313C" w14:paraId="0D84F923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0E269" w14:textId="77777777" w:rsidR="004C313C" w:rsidRPr="004C313C" w:rsidRDefault="004C313C" w:rsidP="004C313C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Centroid Size 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AA5DE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19AE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96</w:t>
            </w: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7EE91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91 - 0.998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2004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537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13682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</w:tr>
      <w:tr w:rsidR="004C313C" w:rsidRPr="004C313C" w14:paraId="7E5013B8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67A5F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1735E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3A35C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EBB77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AA329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2616B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4C313C" w:rsidRPr="004C313C" w14:paraId="22577C28" w14:textId="77777777" w:rsidTr="00E54922">
        <w:trPr>
          <w:trHeight w:val="37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6F7B" w14:textId="245FAB74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 xml:space="preserve">(b) </w:t>
            </w:r>
            <w:r w:rsidRPr="004C31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>3</w:t>
            </w:r>
            <w:r w:rsidRPr="004C31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eastAsia="zh-CN" w:bidi="th-TH"/>
              </w:rPr>
              <w:t>rd</w:t>
            </w:r>
            <w:r w:rsidRPr="004C313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  <w:t xml:space="preserve"> Generation 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EA26A" w14:textId="77777777" w:rsidR="004C313C" w:rsidRPr="004C313C" w:rsidRDefault="004C313C" w:rsidP="004C313C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9A975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6A52E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879E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81D5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4C313C" w:rsidRPr="004C313C" w14:paraId="57149F10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2D1B7" w14:textId="77777777" w:rsidR="004C313C" w:rsidRPr="004C313C" w:rsidRDefault="004C313C" w:rsidP="004C313C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1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42263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7FFB0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74</w:t>
            </w: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8E6F7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53 - 0.986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7E60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76.2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A1140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</w:tr>
      <w:tr w:rsidR="004C313C" w:rsidRPr="004C313C" w14:paraId="6902567E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0858" w14:textId="77777777" w:rsidR="004C313C" w:rsidRPr="004C313C" w:rsidRDefault="004C313C" w:rsidP="004C313C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2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0882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B5CB0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79</w:t>
            </w:r>
          </w:p>
        </w:tc>
        <w:tc>
          <w:tcPr>
            <w:tcW w:w="2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F9059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61 - 0.989</w:t>
            </w:r>
          </w:p>
        </w:tc>
        <w:tc>
          <w:tcPr>
            <w:tcW w:w="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179F4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93.6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465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</w:tr>
      <w:tr w:rsidR="004C313C" w:rsidRPr="004C313C" w14:paraId="2804725B" w14:textId="77777777" w:rsidTr="00E54922">
        <w:trPr>
          <w:trHeight w:val="310"/>
        </w:trPr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D1BA2" w14:textId="77777777" w:rsidR="004C313C" w:rsidRPr="004C313C" w:rsidRDefault="004C313C" w:rsidP="004C313C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Centroid Size 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9D2FF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803C81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98</w:t>
            </w:r>
          </w:p>
        </w:tc>
        <w:tc>
          <w:tcPr>
            <w:tcW w:w="23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DFFB8" w14:textId="52559191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996 - 0.999</w:t>
            </w:r>
          </w:p>
        </w:tc>
        <w:tc>
          <w:tcPr>
            <w:tcW w:w="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8348D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915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4BEB1" w14:textId="77777777" w:rsidR="004C313C" w:rsidRPr="004C313C" w:rsidRDefault="004C313C" w:rsidP="004C31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4C31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</w:tr>
    </w:tbl>
    <w:p w14:paraId="7E0CA3D9" w14:textId="77777777" w:rsidR="00F455F9" w:rsidRDefault="00F455F9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5F6C759" w14:textId="77777777" w:rsidR="00F455F9" w:rsidRDefault="00F455F9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7600800" w14:textId="77777777" w:rsidR="004C313C" w:rsidRDefault="004C313C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D0B8496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FF415E8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ECF9E47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524A63B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948B7FE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0281C8E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A9E1D38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297CDAE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C828290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9FF3882" w14:textId="77777777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0C54FBD" w14:textId="043F805A" w:rsidR="007B1327" w:rsidRDefault="007B1327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32B9F77" w14:textId="77777777" w:rsidR="00EA45FC" w:rsidRDefault="00EA45FC" w:rsidP="00BE1BB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32BE72E" w14:textId="7CF1137A" w:rsidR="00BE1BB3" w:rsidRDefault="00BE1BB3" w:rsidP="00BE1B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1BB3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093213">
        <w:rPr>
          <w:rFonts w:ascii="Times New Roman" w:hAnsi="Times New Roman" w:cs="Times New Roman"/>
          <w:b/>
          <w:sz w:val="24"/>
          <w:szCs w:val="24"/>
        </w:rPr>
        <w:t>4</w:t>
      </w:r>
      <w:r w:rsidR="004C313C">
        <w:rPr>
          <w:rFonts w:ascii="Times New Roman" w:hAnsi="Times New Roman" w:cs="Times New Roman"/>
          <w:b/>
          <w:sz w:val="24"/>
          <w:szCs w:val="24"/>
        </w:rPr>
        <w:t>.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>General Linear Mixed Model (GLMM) of</w:t>
      </w:r>
      <w:r w:rsidR="00DF2CFE">
        <w:rPr>
          <w:rFonts w:ascii="Times New Roman" w:hAnsi="Times New Roman" w:cs="Times New Roman"/>
          <w:sz w:val="24"/>
          <w:szCs w:val="24"/>
        </w:rPr>
        <w:t xml:space="preserve"> the effect of baculum morphology and its interaction with female genetic background on the number of embryo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63CB5" w:rsidRPr="002D1E81">
        <w:rPr>
          <w:rFonts w:ascii="Times New Roman" w:hAnsi="Times New Roman" w:cs="Times New Roman"/>
          <w:sz w:val="24"/>
          <w:szCs w:val="24"/>
        </w:rPr>
        <w:t>Values in italics are significant at p &lt; 0.05</w:t>
      </w:r>
      <w:r w:rsidR="00E63CB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9353" w:type="dxa"/>
        <w:tblInd w:w="-993" w:type="dxa"/>
        <w:tblLook w:val="04A0" w:firstRow="1" w:lastRow="0" w:firstColumn="1" w:lastColumn="0" w:noHBand="0" w:noVBand="1"/>
      </w:tblPr>
      <w:tblGrid>
        <w:gridCol w:w="11316"/>
        <w:gridCol w:w="1701"/>
        <w:gridCol w:w="1985"/>
        <w:gridCol w:w="709"/>
        <w:gridCol w:w="1984"/>
        <w:gridCol w:w="813"/>
        <w:gridCol w:w="1012"/>
      </w:tblGrid>
      <w:tr w:rsidR="00BE1BB3" w:rsidRPr="00BE1BB3" w14:paraId="29F90CF2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10808" w:type="dxa"/>
              <w:tblLook w:val="04A0" w:firstRow="1" w:lastRow="0" w:firstColumn="1" w:lastColumn="0" w:noHBand="0" w:noVBand="1"/>
            </w:tblPr>
            <w:tblGrid>
              <w:gridCol w:w="2726"/>
              <w:gridCol w:w="142"/>
              <w:gridCol w:w="1701"/>
              <w:gridCol w:w="1984"/>
              <w:gridCol w:w="636"/>
              <w:gridCol w:w="1803"/>
              <w:gridCol w:w="1096"/>
              <w:gridCol w:w="1012"/>
            </w:tblGrid>
            <w:tr w:rsidR="00BE1BB3" w:rsidRPr="00BE1BB3" w14:paraId="3DABF4C7" w14:textId="77777777" w:rsidTr="00E13B71">
              <w:trPr>
                <w:trHeight w:val="315"/>
              </w:trPr>
              <w:tc>
                <w:tcPr>
                  <w:tcW w:w="272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508237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fixed effects </w:t>
                  </w:r>
                </w:p>
              </w:tc>
              <w:tc>
                <w:tcPr>
                  <w:tcW w:w="1843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A03BCB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e</w:t>
                  </w: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stimat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 </w:t>
                  </w: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±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 </w:t>
                  </w:r>
                  <w:r w:rsidR="00D01A4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(</w:t>
                  </w: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se</w:t>
                  </w:r>
                  <w:r w:rsidR="00D01A4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)</w:t>
                  </w:r>
                </w:p>
              </w:tc>
              <w:tc>
                <w:tcPr>
                  <w:tcW w:w="198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229CFD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type III, Wald χ2 </w:t>
                  </w:r>
                </w:p>
              </w:tc>
              <w:tc>
                <w:tcPr>
                  <w:tcW w:w="63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ED38E6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p</w:t>
                  </w:r>
                </w:p>
              </w:tc>
              <w:tc>
                <w:tcPr>
                  <w:tcW w:w="180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ACC917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random effects </w:t>
                  </w:r>
                </w:p>
              </w:tc>
              <w:tc>
                <w:tcPr>
                  <w:tcW w:w="109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B59A9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variance </w:t>
                  </w: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9B8E38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±</w:t>
                  </w:r>
                  <w:proofErr w:type="spellStart"/>
                  <w:r w:rsidRPr="00BE1BB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sd</w:t>
                  </w:r>
                  <w:proofErr w:type="spellEnd"/>
                </w:p>
              </w:tc>
            </w:tr>
            <w:tr w:rsidR="00BE1BB3" w:rsidRPr="00BE1BB3" w14:paraId="11BA1BC7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DA48A5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intercept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2186F5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2.059 (0.059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433480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207FC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39478E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♂ Family</w:t>
                  </w: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7AF9EA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&lt;0.0001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D24BFE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&lt;0.0001</w:t>
                  </w:r>
                </w:p>
              </w:tc>
            </w:tr>
            <w:tr w:rsidR="00BE1BB3" w:rsidRPr="00BE1BB3" w14:paraId="044F2F86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8663B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RW1 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069D1B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408 (2.725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C5ED14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022</w:t>
                  </w: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24CAB1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88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80CB81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♀ Family</w:t>
                  </w: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0C0096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&lt;0.0001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7F438C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&lt;0.0001</w:t>
                  </w:r>
                </w:p>
              </w:tc>
            </w:tr>
            <w:tr w:rsidR="00BE1BB3" w:rsidRPr="00BE1BB3" w14:paraId="29710FB1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DEDD1A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RW2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D51BD7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1.447 (3.493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99E870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172</w:t>
                  </w: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6E8A7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68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C831F3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31049A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8A732C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BE1BB3" w:rsidRPr="00BE1BB3" w14:paraId="1BF4917D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3AF52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Baculum Siz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9DB90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052 (0.109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093067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228</w:t>
                  </w: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892BA75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  <w:t>0.63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07E894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7259F2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F16D22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BE1BB3" w:rsidRPr="00BE1BB3" w14:paraId="74DBBA2E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7E1DB0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♀ 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45A208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-0.043 (0.083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65F67A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267</w:t>
                  </w: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ADA3E7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61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7598E1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76BFEA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AD351F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BE1BB3" w:rsidRPr="00BE1BB3" w14:paraId="3BC85AE7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826156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RW1 × ♀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DCE601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-0.275 (4.338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706BF6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004</w:t>
                  </w: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A8DAA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95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498FAB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1975F4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CEDB86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BE1BB3" w:rsidRPr="00BE1BB3" w14:paraId="77A0369E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5424BD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RW2 × ♀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1231D1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-5.975 (5.750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0DD985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1.079</w:t>
                  </w: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5E9ECF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29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FF165B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0992DF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5471D8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BE1BB3" w:rsidRPr="00BE1BB3" w14:paraId="5CD1930A" w14:textId="77777777" w:rsidTr="00E13B71">
              <w:trPr>
                <w:trHeight w:val="315"/>
              </w:trPr>
              <w:tc>
                <w:tcPr>
                  <w:tcW w:w="2868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5C52B8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Baculum Size × ♀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DE387B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-0.024 (0.171)</w:t>
                  </w:r>
                </w:p>
              </w:tc>
              <w:tc>
                <w:tcPr>
                  <w:tcW w:w="198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29A625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019</w:t>
                  </w:r>
                </w:p>
              </w:tc>
              <w:tc>
                <w:tcPr>
                  <w:tcW w:w="63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D79CA7" w14:textId="77777777" w:rsidR="00BE1BB3" w:rsidRPr="00BE1BB3" w:rsidRDefault="00BE1BB3" w:rsidP="00BE1BB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88</w:t>
                  </w:r>
                </w:p>
              </w:tc>
              <w:tc>
                <w:tcPr>
                  <w:tcW w:w="180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A189E3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109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338D6C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C55EC6" w14:textId="77777777" w:rsidR="00BE1BB3" w:rsidRPr="00BE1BB3" w:rsidRDefault="00BE1BB3" w:rsidP="00BE1BB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BE1BB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</w:tbl>
          <w:p w14:paraId="6F02E0EA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7B5BA1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771B9D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6B0DA3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F6D127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C27BB8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0FE4F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</w:tr>
      <w:tr w:rsidR="00BE1BB3" w:rsidRPr="00BE1BB3" w14:paraId="441CA6C4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725723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85AE8A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8588ED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2A6B1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21AFCA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1A9E7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BFF4BC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E1BB3" w:rsidRPr="00BE1BB3" w14:paraId="0E75E789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367835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AE5C46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16CD28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C96EAB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A7689E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654EB7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8989BD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BE1BB3" w:rsidRPr="00BE1BB3" w14:paraId="573842E3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403E5F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A5A6EB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014823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39141F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C5C5F2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47C933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FEA622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BE1BB3" w:rsidRPr="00BE1BB3" w14:paraId="420037EE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12016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A6F45B6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96A7C0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2F48E94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0611E1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7FEC7E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91F742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EBE2646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B597CC6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FC0B5E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2E0C3EE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E16D247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50B025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997BAE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72C421" w14:textId="77777777" w:rsidR="007B1327" w:rsidRDefault="007B1327" w:rsidP="004334A3">
            <w:pPr>
              <w:spacing w:after="0"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46AE4D2" w14:textId="4E517310" w:rsidR="004334A3" w:rsidRDefault="004334A3" w:rsidP="007240A6">
            <w:pPr>
              <w:spacing w:after="0" w:line="480" w:lineRule="auto"/>
              <w:ind w:left="889" w:right="11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able S</w:t>
            </w:r>
            <w:r w:rsidR="00093213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BE1BB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eral Linear Mixed Model (GLMM) </w:t>
            </w:r>
            <w:r w:rsidR="00DF2CFE">
              <w:rPr>
                <w:rFonts w:ascii="Times New Roman" w:hAnsi="Times New Roman" w:cs="Times New Roman"/>
                <w:sz w:val="24"/>
                <w:szCs w:val="24"/>
              </w:rPr>
              <w:t>of the effect of baculum morphology and its interaction with female genetic background on embry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ability. </w:t>
            </w:r>
            <w:r w:rsidR="00E63CB5" w:rsidRPr="002D1E81">
              <w:rPr>
                <w:rFonts w:ascii="Times New Roman" w:hAnsi="Times New Roman" w:cs="Times New Roman"/>
                <w:sz w:val="24"/>
                <w:szCs w:val="24"/>
              </w:rPr>
              <w:t>Values in italics are significant at p &lt; 0.05</w:t>
            </w:r>
            <w:r w:rsidR="00E63CB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tbl>
            <w:tblPr>
              <w:tblW w:w="10666" w:type="dxa"/>
              <w:tblLook w:val="04A0" w:firstRow="1" w:lastRow="0" w:firstColumn="1" w:lastColumn="0" w:noHBand="0" w:noVBand="1"/>
            </w:tblPr>
            <w:tblGrid>
              <w:gridCol w:w="3010"/>
              <w:gridCol w:w="1701"/>
              <w:gridCol w:w="1277"/>
              <w:gridCol w:w="709"/>
              <w:gridCol w:w="1843"/>
              <w:gridCol w:w="1134"/>
              <w:gridCol w:w="1012"/>
            </w:tblGrid>
            <w:tr w:rsidR="004334A3" w:rsidRPr="004334A3" w14:paraId="057685B8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D90469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fixed effects 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B0BDC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e</w:t>
                  </w: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stimat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 </w:t>
                  </w: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±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 </w:t>
                  </w:r>
                  <w:r w:rsidR="00D01A4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(</w:t>
                  </w: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se</w:t>
                  </w:r>
                  <w:r w:rsidR="00D01A4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)</w:t>
                  </w:r>
                </w:p>
              </w:tc>
              <w:tc>
                <w:tcPr>
                  <w:tcW w:w="127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2B6FD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type III, Wald χ2 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2C700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p</w:t>
                  </w:r>
                </w:p>
              </w:tc>
              <w:tc>
                <w:tcPr>
                  <w:tcW w:w="184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D92298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random effects 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10E1A8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 xml:space="preserve">variance 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ADCBF6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±</w:t>
                  </w:r>
                  <w:proofErr w:type="spellStart"/>
                  <w:r w:rsidRPr="004334A3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eastAsia="en-AU"/>
                    </w:rPr>
                    <w:t>sd</w:t>
                  </w:r>
                  <w:proofErr w:type="spellEnd"/>
                </w:p>
              </w:tc>
            </w:tr>
            <w:tr w:rsidR="004334A3" w:rsidRPr="004334A3" w14:paraId="16258F38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F4A64E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intercept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9CDC98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2.874 (0.318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C7A063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60E8D4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D0F863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♂ Family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D5D30C" w14:textId="77777777" w:rsidR="004334A3" w:rsidRPr="004334A3" w:rsidRDefault="004334A3" w:rsidP="00E13B7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&lt;0.0001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0E281D" w14:textId="77777777" w:rsidR="004334A3" w:rsidRPr="004334A3" w:rsidRDefault="004334A3" w:rsidP="00E13B7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&lt;0.0001</w:t>
                  </w:r>
                </w:p>
              </w:tc>
            </w:tr>
            <w:tr w:rsidR="004334A3" w:rsidRPr="004334A3" w14:paraId="3CF3A958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F4110A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RW1 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E813A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4.631 (11.741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F06AAE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156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398287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69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5175D8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♀ Family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2C299" w14:textId="77777777" w:rsidR="004334A3" w:rsidRPr="004334A3" w:rsidRDefault="004334A3" w:rsidP="00E13B7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227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904D55" w14:textId="77777777" w:rsidR="004334A3" w:rsidRPr="004334A3" w:rsidRDefault="004334A3" w:rsidP="00E13B7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477</w:t>
                  </w:r>
                </w:p>
              </w:tc>
            </w:tr>
            <w:tr w:rsidR="004334A3" w:rsidRPr="004334A3" w14:paraId="0F8E6601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B46B49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RW2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84B2F4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0.923 (14.699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D1EF8A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004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DF641D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95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10845A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B2460A" w14:textId="77777777" w:rsidR="004334A3" w:rsidRPr="004334A3" w:rsidRDefault="004334A3" w:rsidP="00E13B7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35C334" w14:textId="77777777" w:rsidR="004334A3" w:rsidRPr="004334A3" w:rsidRDefault="004334A3" w:rsidP="00E13B7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4334A3" w:rsidRPr="004334A3" w14:paraId="0594B409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EBEC1C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Baculum Siz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CDCD68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885 (0.511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4DE372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3.006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21B965C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  <w:t>0.08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640A54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ED4096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D3A603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4334A3" w:rsidRPr="004334A3" w14:paraId="6A2891BE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CB62CF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♀ 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9A791C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-0.354 (0.347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25262D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1.044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3661B1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18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4E98DF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B6720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BFEE5E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4334A3" w:rsidRPr="004334A3" w14:paraId="3E714765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6C2122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RW1 × ♀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3FD98A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-10.11 (17.11</w:t>
                  </w: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8941D9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349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AFFCF2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54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87A4F6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D02B11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0D968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4334A3" w:rsidRPr="004334A3" w14:paraId="5527B4FB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CCB4A7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RW2 × ♀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B1EAB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6.531 (21.766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146236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09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086E28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62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76EBBE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EB18F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EBD7A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4334A3" w:rsidRPr="004334A3" w14:paraId="4B5A8754" w14:textId="77777777" w:rsidTr="00E13B71">
              <w:trPr>
                <w:trHeight w:val="315"/>
              </w:trPr>
              <w:tc>
                <w:tcPr>
                  <w:tcW w:w="301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56DBD8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Baculum Size × ♀Extreme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CE56D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 xml:space="preserve"> -0.272 (0.707)</w:t>
                  </w:r>
                </w:p>
              </w:tc>
              <w:tc>
                <w:tcPr>
                  <w:tcW w:w="127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3A7F75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148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3884E5" w14:textId="77777777" w:rsidR="004334A3" w:rsidRPr="004334A3" w:rsidRDefault="004334A3" w:rsidP="004334A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0.44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4F136B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A8BBA0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32B51B" w14:textId="77777777" w:rsidR="004334A3" w:rsidRPr="004334A3" w:rsidRDefault="004334A3" w:rsidP="004334A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</w:pPr>
                  <w:r w:rsidRPr="004334A3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AU"/>
                    </w:rPr>
                    <w:t> </w:t>
                  </w:r>
                </w:p>
              </w:tc>
            </w:tr>
          </w:tbl>
          <w:p w14:paraId="6B067609" w14:textId="77777777" w:rsidR="00BE1BB3" w:rsidRPr="00BE1BB3" w:rsidRDefault="004334A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B23EA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CDB088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A3A3B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8C7B2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31BE78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64F462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E1BB3" w:rsidRPr="00BE1BB3" w14:paraId="64955C2F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6E879F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55904A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8D4332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7A69D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9F9985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D15DE8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0C57E9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E1BB3" w:rsidRPr="00BE1BB3" w14:paraId="43B67EA8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E6F69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4DE0B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C73019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D22B3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78EAFF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DBF46F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D035A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E1BB3" w:rsidRPr="00BE1BB3" w14:paraId="69B9B42C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25C4DA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FDC687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B5C8A9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DFEE43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C45C46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14E4C3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98E5EE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E1BB3" w:rsidRPr="00BE1BB3" w14:paraId="0A224AE3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41FE96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D08AF9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03B10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96AF07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C56DB2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0E0A73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3ADE0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E1BB3" w:rsidRPr="00BE1BB3" w14:paraId="0F90F706" w14:textId="77777777" w:rsidTr="00BE1BB3">
        <w:trPr>
          <w:trHeight w:val="315"/>
        </w:trPr>
        <w:tc>
          <w:tcPr>
            <w:tcW w:w="1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9F9824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C8753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006AB9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0B0071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CC298" w14:textId="77777777" w:rsidR="00BE1BB3" w:rsidRPr="00BE1BB3" w:rsidRDefault="00BE1BB3" w:rsidP="00BE1BB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622F5E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BFDD13" w14:textId="77777777" w:rsidR="00BE1BB3" w:rsidRPr="00BE1BB3" w:rsidRDefault="00BE1BB3" w:rsidP="00BE1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76161D8" w14:textId="3E4A20CE" w:rsidR="00BE1BB3" w:rsidRDefault="00BE1BB3"/>
    <w:p w14:paraId="3CD9590D" w14:textId="793A15DF" w:rsidR="007240A6" w:rsidRDefault="007240A6"/>
    <w:p w14:paraId="4465F729" w14:textId="16C7B025" w:rsidR="007240A6" w:rsidRDefault="007240A6"/>
    <w:p w14:paraId="05BD4387" w14:textId="48D43B7A" w:rsidR="007240A6" w:rsidRDefault="007240A6"/>
    <w:p w14:paraId="10FAA252" w14:textId="7A31E5F3" w:rsidR="007240A6" w:rsidRDefault="007240A6"/>
    <w:p w14:paraId="674F8406" w14:textId="7088D7FB" w:rsidR="007240A6" w:rsidRDefault="007240A6"/>
    <w:p w14:paraId="4CD2B769" w14:textId="4AD32178" w:rsidR="007240A6" w:rsidRDefault="007240A6"/>
    <w:p w14:paraId="20B7C8C5" w14:textId="459DEEAE" w:rsidR="007240A6" w:rsidRDefault="007240A6"/>
    <w:p w14:paraId="56DA5D21" w14:textId="1233A59D" w:rsidR="007240A6" w:rsidRDefault="007240A6"/>
    <w:p w14:paraId="62653DB7" w14:textId="60FD92D5" w:rsidR="007240A6" w:rsidRDefault="007240A6"/>
    <w:p w14:paraId="7AF6F128" w14:textId="6E8E8E6E" w:rsidR="007240A6" w:rsidRDefault="007240A6"/>
    <w:p w14:paraId="6DFAF863" w14:textId="5017D37E" w:rsidR="007240A6" w:rsidRDefault="007240A6"/>
    <w:p w14:paraId="3D196769" w14:textId="12A0EA6F" w:rsidR="007240A6" w:rsidRDefault="007240A6"/>
    <w:p w14:paraId="424E5C25" w14:textId="5331DDA5" w:rsidR="007240A6" w:rsidRDefault="007240A6"/>
    <w:p w14:paraId="3B10D37D" w14:textId="77777777" w:rsidR="007240A6" w:rsidRDefault="007240A6"/>
    <w:p w14:paraId="7DF36BF0" w14:textId="77777777" w:rsidR="004334A3" w:rsidRDefault="004334A3"/>
    <w:p w14:paraId="155E5906" w14:textId="3E75C43A" w:rsidR="00093213" w:rsidRPr="00740703" w:rsidRDefault="00093213" w:rsidP="0009321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745D2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6</w:t>
      </w:r>
      <w:r w:rsidRPr="00B745D2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General Linear Mixed Model (GLMM) of the effect of baculum shape of the first male relative to the second male and its interaction with the female’s genetic background</w:t>
      </w:r>
      <w:r w:rsidRPr="00D101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 second male parentage</w:t>
      </w:r>
      <w:r w:rsidR="003C14A5">
        <w:rPr>
          <w:rFonts w:ascii="Times New Roman" w:hAnsi="Times New Roman" w:cs="Times New Roman"/>
          <w:sz w:val="24"/>
          <w:szCs w:val="24"/>
        </w:rPr>
        <w:t xml:space="preserve"> for the reduced s</w:t>
      </w:r>
      <w:r>
        <w:rPr>
          <w:rFonts w:ascii="Times New Roman" w:hAnsi="Times New Roman" w:cs="Times New Roman"/>
          <w:sz w:val="24"/>
          <w:szCs w:val="24"/>
        </w:rPr>
        <w:t xml:space="preserve">ample </w:t>
      </w:r>
      <w:r w:rsidR="003C14A5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mating trios </w:t>
      </w:r>
      <w:r w:rsidR="003C14A5">
        <w:rPr>
          <w:rFonts w:ascii="Times New Roman" w:hAnsi="Times New Roman" w:cs="Times New Roman"/>
          <w:sz w:val="24"/>
          <w:szCs w:val="24"/>
        </w:rPr>
        <w:t>in whi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C14A5">
        <w:rPr>
          <w:rFonts w:ascii="Times New Roman" w:hAnsi="Times New Roman" w:cs="Times New Roman"/>
          <w:sz w:val="24"/>
          <w:szCs w:val="24"/>
        </w:rPr>
        <w:t xml:space="preserve">paternity could be </w:t>
      </w:r>
      <w:r>
        <w:rPr>
          <w:rFonts w:ascii="Times New Roman" w:hAnsi="Times New Roman" w:cs="Times New Roman"/>
          <w:sz w:val="24"/>
          <w:szCs w:val="24"/>
        </w:rPr>
        <w:t>assign</w:t>
      </w:r>
      <w:r w:rsidR="003C14A5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o 80% </w:t>
      </w:r>
      <w:r w:rsidR="003C14A5">
        <w:rPr>
          <w:rFonts w:ascii="Times New Roman" w:hAnsi="Times New Roman" w:cs="Times New Roman"/>
          <w:sz w:val="24"/>
          <w:szCs w:val="24"/>
        </w:rPr>
        <w:t xml:space="preserve">or more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3C14A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mbryos (males = 132; females = 66; total embryos = 491).</w:t>
      </w:r>
      <w:r w:rsidR="00E63CB5" w:rsidRPr="00E63CB5">
        <w:rPr>
          <w:rFonts w:ascii="Times New Roman" w:hAnsi="Times New Roman" w:cs="Times New Roman"/>
          <w:sz w:val="24"/>
          <w:szCs w:val="24"/>
        </w:rPr>
        <w:t xml:space="preserve"> </w:t>
      </w:r>
      <w:r w:rsidR="00E63CB5" w:rsidRPr="002D1E81">
        <w:rPr>
          <w:rFonts w:ascii="Times New Roman" w:hAnsi="Times New Roman" w:cs="Times New Roman"/>
          <w:sz w:val="24"/>
          <w:szCs w:val="24"/>
        </w:rPr>
        <w:t>Values in italics are significant at p &lt; 0.05</w:t>
      </w:r>
      <w:r w:rsidR="00E63CB5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10467" w:type="dxa"/>
        <w:tblInd w:w="-435" w:type="dxa"/>
        <w:tblLook w:val="04A0" w:firstRow="1" w:lastRow="0" w:firstColumn="1" w:lastColumn="0" w:noHBand="0" w:noVBand="1"/>
      </w:tblPr>
      <w:tblGrid>
        <w:gridCol w:w="2973"/>
        <w:gridCol w:w="1842"/>
        <w:gridCol w:w="1134"/>
        <w:gridCol w:w="636"/>
        <w:gridCol w:w="1774"/>
        <w:gridCol w:w="1096"/>
        <w:gridCol w:w="1012"/>
      </w:tblGrid>
      <w:tr w:rsidR="00093213" w:rsidRPr="008E295E" w14:paraId="5601726D" w14:textId="77777777" w:rsidTr="00AE15FA">
        <w:trPr>
          <w:trHeight w:val="310"/>
        </w:trPr>
        <w:tc>
          <w:tcPr>
            <w:tcW w:w="29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A09B4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fixed effects 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A32604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estimate ±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(</w:t>
            </w: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s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64950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type III, Wald χ2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73E15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eastAsia="zh-CN" w:bidi="th-TH"/>
              </w:rPr>
              <w:t>p</w:t>
            </w:r>
          </w:p>
        </w:tc>
        <w:tc>
          <w:tcPr>
            <w:tcW w:w="1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5720F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random effects 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59FC4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variance </w:t>
            </w:r>
          </w:p>
        </w:tc>
        <w:tc>
          <w:tcPr>
            <w:tcW w:w="10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ECE68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 xml:space="preserve">± </w:t>
            </w:r>
            <w:proofErr w:type="spellStart"/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s.d.</w:t>
            </w:r>
            <w:proofErr w:type="spellEnd"/>
          </w:p>
        </w:tc>
      </w:tr>
      <w:tr w:rsidR="00093213" w:rsidRPr="008E295E" w14:paraId="4ADA5504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FA92D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intercept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D433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0.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8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0.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44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E92D9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8572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02E92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st ♂ Family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76DCF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782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C5EB6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84</w:t>
            </w:r>
          </w:p>
        </w:tc>
      </w:tr>
      <w:tr w:rsidR="00093213" w:rsidRPr="008E295E" w14:paraId="38BB52C3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5FAF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F7F42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-3.188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45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1FA25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33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617E2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6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F2D05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nd ♂ Family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ECC4C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674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02AEC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12</w:t>
            </w:r>
          </w:p>
        </w:tc>
      </w:tr>
      <w:tr w:rsidR="00093213" w:rsidRPr="008E295E" w14:paraId="5F3B4420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2D112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5351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7.541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.266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8119B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456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5693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49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E3B7C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♀ Family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D0E71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FCB69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&lt;0.0001</w:t>
            </w:r>
          </w:p>
        </w:tc>
      </w:tr>
      <w:tr w:rsidR="00093213" w:rsidRPr="008E295E" w14:paraId="4676DAFB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15650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aculum Siz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94155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.163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.00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C46E7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77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8CA69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5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9E45B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A491A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66AD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093213" w:rsidRPr="008E295E" w14:paraId="41E66E21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BAABF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♀ Extrem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239E1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611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0.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8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33412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72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16D62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7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E1015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DA68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6AD62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093213" w:rsidRPr="008E295E" w14:paraId="4EF2BAE0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BC69F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1 × ♀ Extrem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AB6A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71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0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90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FB953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4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5B1B8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71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FB064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ED048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93FD5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093213" w:rsidRPr="008E295E" w14:paraId="4869534D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7FDD0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RW2 × ♀ Extrem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0F79E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-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6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17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2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47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472E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4.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5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FA74D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  <w:t>0.04</w:t>
            </w:r>
          </w:p>
        </w:tc>
        <w:tc>
          <w:tcPr>
            <w:tcW w:w="1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E48E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zh-CN" w:bidi="th-TH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9DC2D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73DA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 w:bidi="th-TH"/>
              </w:rPr>
            </w:pPr>
          </w:p>
        </w:tc>
      </w:tr>
      <w:tr w:rsidR="00093213" w:rsidRPr="008E295E" w14:paraId="0005AA5E" w14:textId="77777777" w:rsidTr="00AE15FA">
        <w:trPr>
          <w:trHeight w:val="310"/>
        </w:trPr>
        <w:tc>
          <w:tcPr>
            <w:tcW w:w="2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D9A66" w14:textId="77777777" w:rsidR="00093213" w:rsidRPr="008E295E" w:rsidRDefault="00093213" w:rsidP="00AE15F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Baculum Size × ♀ Extreme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90456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663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3.068</w:t>
            </w: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F82371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46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49BD6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83</w:t>
            </w:r>
          </w:p>
        </w:tc>
        <w:tc>
          <w:tcPr>
            <w:tcW w:w="1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8B4F43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C942F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7D968F" w14:textId="77777777" w:rsidR="00093213" w:rsidRPr="008E295E" w:rsidRDefault="00093213" w:rsidP="00AE15F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</w:pPr>
            <w:r w:rsidRPr="008E29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zh-CN" w:bidi="th-TH"/>
              </w:rPr>
              <w:t> </w:t>
            </w:r>
          </w:p>
        </w:tc>
      </w:tr>
    </w:tbl>
    <w:p w14:paraId="74659763" w14:textId="77777777" w:rsidR="00093213" w:rsidRDefault="00093213" w:rsidP="0009321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86D967E" w14:textId="77777777" w:rsidR="00093213" w:rsidRDefault="00093213" w:rsidP="00093213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E80D989" w14:textId="77777777" w:rsidR="004334A3" w:rsidRDefault="004334A3"/>
    <w:p w14:paraId="302646A5" w14:textId="77777777" w:rsidR="004334A3" w:rsidRDefault="004334A3"/>
    <w:p w14:paraId="4770F4BE" w14:textId="77777777" w:rsidR="004334A3" w:rsidRDefault="004334A3"/>
    <w:p w14:paraId="5369FDD4" w14:textId="77777777" w:rsidR="004334A3" w:rsidRDefault="004334A3"/>
    <w:p w14:paraId="243BA1EF" w14:textId="77777777" w:rsidR="004334A3" w:rsidRDefault="004334A3"/>
    <w:p w14:paraId="1EC0013A" w14:textId="77777777" w:rsidR="004334A3" w:rsidRDefault="004334A3"/>
    <w:p w14:paraId="46FBD8C6" w14:textId="77777777" w:rsidR="004334A3" w:rsidRDefault="004334A3"/>
    <w:p w14:paraId="46B80171" w14:textId="77777777" w:rsidR="004334A3" w:rsidRDefault="004334A3"/>
    <w:p w14:paraId="1C1C19E7" w14:textId="77777777" w:rsidR="004334A3" w:rsidRDefault="004334A3"/>
    <w:p w14:paraId="7D1A8230" w14:textId="77777777" w:rsidR="004334A3" w:rsidRDefault="004334A3"/>
    <w:p w14:paraId="7D017261" w14:textId="77777777" w:rsidR="004334A3" w:rsidRDefault="004334A3"/>
    <w:p w14:paraId="3B8DF8B0" w14:textId="77777777" w:rsidR="004334A3" w:rsidRDefault="004334A3"/>
    <w:p w14:paraId="06BF8F75" w14:textId="77777777" w:rsidR="004334A3" w:rsidRDefault="004334A3"/>
    <w:p w14:paraId="7DEF2BD4" w14:textId="77777777" w:rsidR="004334A3" w:rsidRDefault="004334A3"/>
    <w:sectPr w:rsidR="004334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1EE55" w14:textId="77777777" w:rsidR="006E3076" w:rsidRDefault="006E3076" w:rsidP="004C313C">
      <w:pPr>
        <w:spacing w:after="0" w:line="240" w:lineRule="auto"/>
      </w:pPr>
      <w:r>
        <w:separator/>
      </w:r>
    </w:p>
  </w:endnote>
  <w:endnote w:type="continuationSeparator" w:id="0">
    <w:p w14:paraId="0B048B96" w14:textId="77777777" w:rsidR="006E3076" w:rsidRDefault="006E3076" w:rsidP="004C3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A8DA89" w14:textId="77777777" w:rsidR="006E3076" w:rsidRDefault="006E3076" w:rsidP="004C313C">
      <w:pPr>
        <w:spacing w:after="0" w:line="240" w:lineRule="auto"/>
      </w:pPr>
      <w:r>
        <w:separator/>
      </w:r>
    </w:p>
  </w:footnote>
  <w:footnote w:type="continuationSeparator" w:id="0">
    <w:p w14:paraId="0EC49018" w14:textId="77777777" w:rsidR="006E3076" w:rsidRDefault="006E3076" w:rsidP="004C31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6D2F71"/>
    <w:multiLevelType w:val="hybridMultilevel"/>
    <w:tmpl w:val="98B4BD50"/>
    <w:lvl w:ilvl="0" w:tplc="EE70E36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86FA2"/>
    <w:multiLevelType w:val="hybridMultilevel"/>
    <w:tmpl w:val="6DFAA688"/>
    <w:lvl w:ilvl="0" w:tplc="5212CB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82314C"/>
    <w:multiLevelType w:val="hybridMultilevel"/>
    <w:tmpl w:val="B358D650"/>
    <w:lvl w:ilvl="0" w:tplc="ACA0E8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AyMTM0tjC0slHaXg1OLizPw8kAJDk1oAJjCPai0AAAA="/>
  </w:docVars>
  <w:rsids>
    <w:rsidRoot w:val="00BE1BB3"/>
    <w:rsid w:val="00007D58"/>
    <w:rsid w:val="000268AA"/>
    <w:rsid w:val="000538A4"/>
    <w:rsid w:val="00083B5A"/>
    <w:rsid w:val="0009049A"/>
    <w:rsid w:val="00093213"/>
    <w:rsid w:val="000A6F01"/>
    <w:rsid w:val="000D027B"/>
    <w:rsid w:val="000D1AF6"/>
    <w:rsid w:val="000D6577"/>
    <w:rsid w:val="00102CDA"/>
    <w:rsid w:val="001676F3"/>
    <w:rsid w:val="00172496"/>
    <w:rsid w:val="001D0B97"/>
    <w:rsid w:val="002144C9"/>
    <w:rsid w:val="00261B75"/>
    <w:rsid w:val="002907C3"/>
    <w:rsid w:val="002B3706"/>
    <w:rsid w:val="002B7B50"/>
    <w:rsid w:val="002D5109"/>
    <w:rsid w:val="002E2256"/>
    <w:rsid w:val="002E538B"/>
    <w:rsid w:val="00302833"/>
    <w:rsid w:val="00330E8B"/>
    <w:rsid w:val="0035195A"/>
    <w:rsid w:val="0038220D"/>
    <w:rsid w:val="003C14A5"/>
    <w:rsid w:val="003F66E3"/>
    <w:rsid w:val="00425846"/>
    <w:rsid w:val="00427D17"/>
    <w:rsid w:val="004334A3"/>
    <w:rsid w:val="0047506F"/>
    <w:rsid w:val="004C313C"/>
    <w:rsid w:val="00500A77"/>
    <w:rsid w:val="005222D5"/>
    <w:rsid w:val="00540470"/>
    <w:rsid w:val="00595D25"/>
    <w:rsid w:val="005A21CF"/>
    <w:rsid w:val="005A4706"/>
    <w:rsid w:val="005B4ED3"/>
    <w:rsid w:val="005D3A7F"/>
    <w:rsid w:val="005D65B2"/>
    <w:rsid w:val="005F4361"/>
    <w:rsid w:val="006551C3"/>
    <w:rsid w:val="006B5E23"/>
    <w:rsid w:val="006C120B"/>
    <w:rsid w:val="006C4DF2"/>
    <w:rsid w:val="006E3076"/>
    <w:rsid w:val="00706125"/>
    <w:rsid w:val="007217AD"/>
    <w:rsid w:val="007240A6"/>
    <w:rsid w:val="00733B60"/>
    <w:rsid w:val="007B1327"/>
    <w:rsid w:val="007C5151"/>
    <w:rsid w:val="008E1FE4"/>
    <w:rsid w:val="008F688C"/>
    <w:rsid w:val="00913247"/>
    <w:rsid w:val="00913637"/>
    <w:rsid w:val="00916E4A"/>
    <w:rsid w:val="00920A1B"/>
    <w:rsid w:val="00921C1F"/>
    <w:rsid w:val="009241BA"/>
    <w:rsid w:val="00925230"/>
    <w:rsid w:val="00945FBC"/>
    <w:rsid w:val="00952C37"/>
    <w:rsid w:val="00960DC3"/>
    <w:rsid w:val="00992840"/>
    <w:rsid w:val="009A60AB"/>
    <w:rsid w:val="009D205B"/>
    <w:rsid w:val="009D4994"/>
    <w:rsid w:val="009F5BE2"/>
    <w:rsid w:val="00A405F5"/>
    <w:rsid w:val="00A44849"/>
    <w:rsid w:val="00A87754"/>
    <w:rsid w:val="00AA4E42"/>
    <w:rsid w:val="00AD40F0"/>
    <w:rsid w:val="00AD4ED9"/>
    <w:rsid w:val="00AE61D5"/>
    <w:rsid w:val="00AF556F"/>
    <w:rsid w:val="00AF7383"/>
    <w:rsid w:val="00B03BA8"/>
    <w:rsid w:val="00B33AD0"/>
    <w:rsid w:val="00B7554D"/>
    <w:rsid w:val="00B87886"/>
    <w:rsid w:val="00BB0B4E"/>
    <w:rsid w:val="00BD15B7"/>
    <w:rsid w:val="00BD22C4"/>
    <w:rsid w:val="00BE1BB3"/>
    <w:rsid w:val="00C456C0"/>
    <w:rsid w:val="00C61727"/>
    <w:rsid w:val="00C62BA6"/>
    <w:rsid w:val="00C83727"/>
    <w:rsid w:val="00C842ED"/>
    <w:rsid w:val="00C97D8C"/>
    <w:rsid w:val="00CE6A34"/>
    <w:rsid w:val="00D01A43"/>
    <w:rsid w:val="00D45B32"/>
    <w:rsid w:val="00D66D16"/>
    <w:rsid w:val="00D674C7"/>
    <w:rsid w:val="00D7734F"/>
    <w:rsid w:val="00D854CF"/>
    <w:rsid w:val="00DB7108"/>
    <w:rsid w:val="00DD664F"/>
    <w:rsid w:val="00DE0CF0"/>
    <w:rsid w:val="00DF2CFE"/>
    <w:rsid w:val="00E13B71"/>
    <w:rsid w:val="00E1584B"/>
    <w:rsid w:val="00E15B3D"/>
    <w:rsid w:val="00E47437"/>
    <w:rsid w:val="00E54922"/>
    <w:rsid w:val="00E605C7"/>
    <w:rsid w:val="00E63CB5"/>
    <w:rsid w:val="00E8138C"/>
    <w:rsid w:val="00E83642"/>
    <w:rsid w:val="00EA45FC"/>
    <w:rsid w:val="00EC0305"/>
    <w:rsid w:val="00EC6CA6"/>
    <w:rsid w:val="00EC7177"/>
    <w:rsid w:val="00EF1F8C"/>
    <w:rsid w:val="00F455F9"/>
    <w:rsid w:val="00F919F5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C5B760"/>
  <w15:chartTrackingRefBased/>
  <w15:docId w15:val="{F7834D90-365E-4CAC-9283-BB79580AA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B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1BB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3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13C"/>
  </w:style>
  <w:style w:type="paragraph" w:styleId="Footer">
    <w:name w:val="footer"/>
    <w:basedOn w:val="Normal"/>
    <w:link w:val="FooterChar"/>
    <w:uiPriority w:val="99"/>
    <w:unhideWhenUsed/>
    <w:rsid w:val="004C3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13C"/>
  </w:style>
  <w:style w:type="paragraph" w:styleId="ListParagraph">
    <w:name w:val="List Paragraph"/>
    <w:basedOn w:val="Normal"/>
    <w:uiPriority w:val="34"/>
    <w:qFormat/>
    <w:rsid w:val="00E5492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1C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1CF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2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1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1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1C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842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image" Target="media/image11.JP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7A8DEB-4DD5-B44F-A12D-6E1C49C1B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1</Pages>
  <Words>1264</Words>
  <Characters>720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HB</Company>
  <LinksUpToDate>false</LinksUpToDate>
  <CharactersWithSpaces>8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calo Igreja Andre</dc:creator>
  <cp:keywords/>
  <dc:description/>
  <cp:lastModifiedBy>Goncalo Andre</cp:lastModifiedBy>
  <cp:revision>18</cp:revision>
  <dcterms:created xsi:type="dcterms:W3CDTF">2020-07-16T01:43:00Z</dcterms:created>
  <dcterms:modified xsi:type="dcterms:W3CDTF">2020-08-31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current-biology</vt:lpwstr>
  </property>
  <property fmtid="{D5CDD505-2E9C-101B-9397-08002B2CF9AE}" pid="9" name="Mendeley Recent Style Name 3_1">
    <vt:lpwstr>Current Biology</vt:lpwstr>
  </property>
  <property fmtid="{D5CDD505-2E9C-101B-9397-08002B2CF9AE}" pid="10" name="Mendeley Recent Style Id 4_1">
    <vt:lpwstr>http://www.zotero.org/styles/evolution</vt:lpwstr>
  </property>
  <property fmtid="{D5CDD505-2E9C-101B-9397-08002B2CF9AE}" pid="11" name="Mendeley Recent Style Name 4_1">
    <vt:lpwstr>Evolution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philosophical-transactions-of-the-royal-society-b</vt:lpwstr>
  </property>
  <property fmtid="{D5CDD505-2E9C-101B-9397-08002B2CF9AE}" pid="17" name="Mendeley Recent Style Name 7_1">
    <vt:lpwstr>Philosophical Transactions of the Royal Society B</vt:lpwstr>
  </property>
  <property fmtid="{D5CDD505-2E9C-101B-9397-08002B2CF9AE}" pid="18" name="Mendeley Recent Style Id 8_1">
    <vt:lpwstr>http://www.zotero.org/styles/pnas</vt:lpwstr>
  </property>
  <property fmtid="{D5CDD505-2E9C-101B-9397-08002B2CF9AE}" pid="19" name="Mendeley Recent Style Name 8_1">
    <vt:lpwstr>Proceedings of the National Academy of Sciences of the United States of America</vt:lpwstr>
  </property>
  <property fmtid="{D5CDD505-2E9C-101B-9397-08002B2CF9AE}" pid="20" name="Mendeley Recent Style Id 9_1">
    <vt:lpwstr>http://www.zotero.org/styles/science</vt:lpwstr>
  </property>
  <property fmtid="{D5CDD505-2E9C-101B-9397-08002B2CF9AE}" pid="21" name="Mendeley Recent Style Name 9_1">
    <vt:lpwstr>Science</vt:lpwstr>
  </property>
</Properties>
</file>